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11C869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89139A">
        <w:rPr>
          <w:rFonts w:eastAsia="Times New Roman" w:cstheme="minorHAnsi"/>
          <w:b/>
        </w:rPr>
        <w:t>68367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0E3209C5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89139A" w:rsidRPr="00E52F6C">
          <w:rPr>
            <w:rStyle w:val="Hyperlink"/>
            <w:rFonts w:eastAsia="Times New Roman" w:cstheme="minorHAnsi"/>
            <w:b/>
          </w:rPr>
          <w:t>https://review.jove.com/account/file-uploader?src=20851983</w:t>
        </w:r>
      </w:hyperlink>
    </w:p>
    <w:p w14:paraId="2F4DC110" w14:textId="77777777" w:rsidR="0089139A" w:rsidRPr="00B07A3B" w:rsidRDefault="0089139A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419AF465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1A1037" w:rsidRPr="001A1037">
        <w:rPr>
          <w:rStyle w:val="ArticleTitle"/>
          <w:rFonts w:cstheme="minorHAnsi"/>
        </w:rPr>
        <w:t>Isolation, Culture, and Characterization of Prostate Cancer-Associated Fibroblast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Pr="00B22FED" w:rsidRDefault="00EC3C46" w:rsidP="00EC3C46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B22FED">
        <w:rPr>
          <w:rFonts w:eastAsia="Times New Roman" w:cstheme="minorHAnsi"/>
          <w:b/>
          <w:sz w:val="28"/>
          <w:szCs w:val="28"/>
          <w:lang w:val="it-IT"/>
        </w:rPr>
        <w:t xml:space="preserve">Authors and Affiliations: </w:t>
      </w:r>
    </w:p>
    <w:p w14:paraId="3F788734" w14:textId="4B08AB50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  <w:r w:rsidRPr="001A1037">
        <w:rPr>
          <w:rFonts w:eastAsia="Times New Roman" w:cstheme="minorHAnsi"/>
          <w:b/>
          <w:sz w:val="28"/>
          <w:szCs w:val="28"/>
          <w:lang w:val="it-IT"/>
        </w:rPr>
        <w:t>Somayeh Mirzaaghae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idia Avalle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,2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Chiara Verrengi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Jahnavi Srivats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aura Cont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Marta Ga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Chiara Fiamen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3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 Paolo Gontero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4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Umberto Mortara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Luca Molinaro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Mauro Giulio Papott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5</w:t>
      </w:r>
      <w:r w:rsidRPr="001A1037">
        <w:rPr>
          <w:rFonts w:eastAsia="Times New Roman" w:cstheme="minorHAnsi"/>
          <w:b/>
          <w:sz w:val="28"/>
          <w:szCs w:val="28"/>
          <w:lang w:val="it-IT"/>
        </w:rPr>
        <w:t>, Valeria Poli</w:t>
      </w:r>
      <w:r w:rsidRPr="001A1037">
        <w:rPr>
          <w:rFonts w:eastAsia="Times New Roman" w:cstheme="minorHAnsi"/>
          <w:b/>
          <w:sz w:val="28"/>
          <w:szCs w:val="28"/>
          <w:vertAlign w:val="superscript"/>
          <w:lang w:val="it-IT"/>
        </w:rPr>
        <w:t>1</w:t>
      </w:r>
    </w:p>
    <w:p w14:paraId="0DE7B281" w14:textId="77777777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  <w:lang w:val="it-IT"/>
        </w:rPr>
      </w:pPr>
    </w:p>
    <w:p w14:paraId="0CB7C5D3" w14:textId="0FFEDFCE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1A1037">
        <w:rPr>
          <w:rFonts w:eastAsia="Times New Roman" w:cstheme="minorHAnsi"/>
          <w:b/>
          <w:sz w:val="28"/>
          <w:szCs w:val="28"/>
        </w:rPr>
        <w:t>Department of Molecular Biotechnology and Health Science, University of Torino</w:t>
      </w:r>
    </w:p>
    <w:p w14:paraId="012CE3A8" w14:textId="704CA8A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1A1037">
        <w:rPr>
          <w:rFonts w:eastAsia="Times New Roman" w:cstheme="minorHAnsi"/>
          <w:b/>
          <w:sz w:val="28"/>
          <w:szCs w:val="28"/>
        </w:rPr>
        <w:t>Department of Science and Technological Innovation, University of Piemonte Orientale</w:t>
      </w:r>
    </w:p>
    <w:p w14:paraId="322659C2" w14:textId="47EEDFE4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1A1037">
        <w:rPr>
          <w:rFonts w:eastAsia="Times New Roman" w:cstheme="minorHAnsi"/>
          <w:b/>
          <w:sz w:val="28"/>
          <w:szCs w:val="28"/>
        </w:rPr>
        <w:t>Division of Urology, Department of Surgical Sciences, University of Turin</w:t>
      </w:r>
    </w:p>
    <w:p w14:paraId="044E2406" w14:textId="321003C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1A1037">
        <w:rPr>
          <w:rFonts w:eastAsia="Times New Roman" w:cstheme="minorHAnsi"/>
          <w:b/>
          <w:sz w:val="28"/>
          <w:szCs w:val="28"/>
        </w:rPr>
        <w:t>Department of Surgical Sciences and Urology, Città della Salute e della Scienza di Torino, University of Turin</w:t>
      </w:r>
    </w:p>
    <w:p w14:paraId="44C8B02A" w14:textId="00EBAF66" w:rsidR="001A1037" w:rsidRPr="001A1037" w:rsidRDefault="001A1037" w:rsidP="001A1037">
      <w:pPr>
        <w:outlineLvl w:val="0"/>
        <w:rPr>
          <w:rFonts w:eastAsia="Times New Roman" w:cstheme="minorHAnsi"/>
          <w:b/>
          <w:sz w:val="28"/>
          <w:szCs w:val="28"/>
        </w:rPr>
      </w:pPr>
      <w:r w:rsidRPr="001A1037">
        <w:rPr>
          <w:rFonts w:eastAsia="Times New Roman" w:cstheme="minorHAnsi"/>
          <w:b/>
          <w:sz w:val="28"/>
          <w:szCs w:val="28"/>
          <w:vertAlign w:val="superscript"/>
        </w:rPr>
        <w:t>5</w:t>
      </w:r>
      <w:r w:rsidRPr="001A1037">
        <w:rPr>
          <w:rFonts w:eastAsia="Times New Roman" w:cstheme="minorHAnsi"/>
          <w:b/>
          <w:sz w:val="28"/>
          <w:szCs w:val="28"/>
        </w:rPr>
        <w:t>Department of Pathology, University of Turin, and AOU Città della Salute e della Scienza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34733E6E" w:rsidR="004E0C5A" w:rsidRPr="00B22FED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0" w:name="_Hlk25233958"/>
      <w:r w:rsidRPr="00B22FED">
        <w:rPr>
          <w:color w:val="000000"/>
        </w:rPr>
        <w:t>Valeria Poli</w:t>
      </w:r>
      <w:r w:rsidRPr="00B22FED">
        <w:rPr>
          <w:color w:val="000000"/>
        </w:rPr>
        <w:tab/>
      </w:r>
      <w:r w:rsidRPr="00B22FED">
        <w:rPr>
          <w:color w:val="000000"/>
        </w:rPr>
        <w:tab/>
      </w:r>
      <w:r w:rsidRPr="00B22FED">
        <w:rPr>
          <w:color w:val="000000"/>
        </w:rPr>
        <w:tab/>
        <w:t>(</w:t>
      </w:r>
      <w:hyperlink r:id="rId8" w:history="1">
        <w:r w:rsidRPr="00B22FED">
          <w:rPr>
            <w:rStyle w:val="Hyperlink"/>
          </w:rPr>
          <w:t>valeria.poli@unito.it</w:t>
        </w:r>
      </w:hyperlink>
      <w:r w:rsidRPr="00B22FED">
        <w:rPr>
          <w:color w:val="000000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43EB9EC8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</w:pPr>
      <w:r w:rsidRPr="00B63A85">
        <w:t>Somayeh Mirzaaghaei</w:t>
      </w:r>
      <w:r w:rsidRPr="00B63A85">
        <w:tab/>
      </w:r>
      <w:r w:rsidRPr="00B63A85">
        <w:tab/>
        <w:t>(</w:t>
      </w:r>
      <w:hyperlink r:id="rId9" w:history="1">
        <w:r w:rsidRPr="00B63A85">
          <w:rPr>
            <w:rStyle w:val="Hyperlink"/>
          </w:rPr>
          <w:t>somayeh.mirzaaghaei@unito.it</w:t>
        </w:r>
      </w:hyperlink>
      <w:r w:rsidRPr="00B63A85">
        <w:t>)</w:t>
      </w:r>
    </w:p>
    <w:p w14:paraId="41374250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Lidia Avalle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0" w:history="1">
        <w:r w:rsidRPr="00B63A85">
          <w:rPr>
            <w:rStyle w:val="Hyperlink"/>
            <w:lang w:val="it-IT"/>
          </w:rPr>
          <w:t>lidia.avalle@unito.it</w:t>
        </w:r>
      </w:hyperlink>
      <w:r w:rsidRPr="00B22FED">
        <w:rPr>
          <w:lang w:val="it-IT"/>
        </w:rPr>
        <w:t>)</w:t>
      </w:r>
    </w:p>
    <w:p w14:paraId="7FF7C0DD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Chiara Verrengia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1" w:history="1">
        <w:r w:rsidRPr="00B63A85">
          <w:rPr>
            <w:rStyle w:val="Hyperlink"/>
            <w:lang w:val="it-IT"/>
          </w:rPr>
          <w:t>chiara.verrengia213@edu.unito.it</w:t>
        </w:r>
      </w:hyperlink>
      <w:r w:rsidRPr="00B22FED">
        <w:rPr>
          <w:lang w:val="it-IT"/>
        </w:rPr>
        <w:t>)</w:t>
      </w:r>
    </w:p>
    <w:p w14:paraId="5EAEDB44" w14:textId="77777777" w:rsidR="001A1037" w:rsidRPr="00B22FED" w:rsidRDefault="001A1037" w:rsidP="001A1037">
      <w:pPr>
        <w:pBdr>
          <w:top w:val="nil"/>
          <w:left w:val="nil"/>
          <w:bottom w:val="nil"/>
          <w:right w:val="nil"/>
          <w:between w:val="nil"/>
        </w:pBdr>
      </w:pPr>
      <w:r w:rsidRPr="00B22FED">
        <w:t>Jahnavi Srivatsa</w:t>
      </w:r>
      <w:r w:rsidRPr="00B22FED">
        <w:tab/>
      </w:r>
      <w:r w:rsidRPr="00B22FED">
        <w:tab/>
        <w:t>(</w:t>
      </w:r>
      <w:hyperlink r:id="rId12" w:history="1">
        <w:r w:rsidRPr="00B22FED">
          <w:rPr>
            <w:rStyle w:val="Hyperlink"/>
          </w:rPr>
          <w:t>jahnavi.srivatsa@unito.it</w:t>
        </w:r>
      </w:hyperlink>
      <w:r w:rsidRPr="00B63A85">
        <w:t>)</w:t>
      </w:r>
    </w:p>
    <w:p w14:paraId="751E98A4" w14:textId="77777777" w:rsidR="001A1037" w:rsidRPr="00B63A85" w:rsidRDefault="001A1037" w:rsidP="001A1037">
      <w:pPr>
        <w:rPr>
          <w:rFonts w:eastAsia="Times New Roman"/>
          <w:color w:val="1155CC"/>
          <w:u w:val="single"/>
          <w:lang w:val="it-IT"/>
        </w:rPr>
      </w:pPr>
      <w:r w:rsidRPr="00B63A85">
        <w:rPr>
          <w:lang w:val="it-IT"/>
        </w:rPr>
        <w:t>Laura Conti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r w:rsidRPr="00B63A85">
        <w:rPr>
          <w:rStyle w:val="Hyperlink"/>
          <w:lang w:val="it-IT"/>
        </w:rPr>
        <w:t>laura.conti@unito.it)</w:t>
      </w:r>
    </w:p>
    <w:p w14:paraId="31D2BCB9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Marta Gai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3" w:history="1">
        <w:r w:rsidRPr="00B63A85">
          <w:rPr>
            <w:rStyle w:val="Hyperlink"/>
            <w:lang w:val="it-IT"/>
          </w:rPr>
          <w:t>marta.gai@unito.it</w:t>
        </w:r>
      </w:hyperlink>
      <w:r w:rsidRPr="00B22FED">
        <w:rPr>
          <w:lang w:val="it-IT"/>
        </w:rPr>
        <w:t>)</w:t>
      </w:r>
    </w:p>
    <w:p w14:paraId="7C9EC378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Chiara Fiameni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4" w:history="1">
        <w:r w:rsidRPr="00B63A85">
          <w:rPr>
            <w:rStyle w:val="Hyperlink"/>
            <w:lang w:val="it-IT"/>
          </w:rPr>
          <w:t>chiara.fiam07@gmail.com</w:t>
        </w:r>
      </w:hyperlink>
      <w:r w:rsidRPr="00B22FED">
        <w:rPr>
          <w:lang w:val="it-IT"/>
        </w:rPr>
        <w:t>)</w:t>
      </w:r>
    </w:p>
    <w:p w14:paraId="71BDD09F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Paolo Gontero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5" w:history="1">
        <w:r w:rsidRPr="00B63A85">
          <w:rPr>
            <w:rStyle w:val="Hyperlink"/>
            <w:lang w:val="it-IT"/>
          </w:rPr>
          <w:t>paolo.gontero@unito.it</w:t>
        </w:r>
      </w:hyperlink>
      <w:r w:rsidRPr="00B22FED">
        <w:rPr>
          <w:lang w:val="it-IT"/>
        </w:rPr>
        <w:t>)</w:t>
      </w:r>
    </w:p>
    <w:p w14:paraId="19F951AF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Umberto Mortara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6" w:history="1">
        <w:r w:rsidRPr="00B63A85">
          <w:rPr>
            <w:rStyle w:val="Hyperlink"/>
            <w:lang w:val="it-IT"/>
          </w:rPr>
          <w:t>umberto.mortara@unito.it</w:t>
        </w:r>
      </w:hyperlink>
      <w:r w:rsidRPr="00B63A85">
        <w:rPr>
          <w:rStyle w:val="Hyperlink"/>
          <w:lang w:val="it-IT"/>
        </w:rPr>
        <w:t>)</w:t>
      </w:r>
    </w:p>
    <w:p w14:paraId="0CBF6C09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Luca Molinaro</w:t>
      </w:r>
      <w:r w:rsidRPr="00B63A85">
        <w:rPr>
          <w:lang w:val="it-IT"/>
        </w:rPr>
        <w:tab/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7" w:history="1">
        <w:r w:rsidRPr="00B63A85">
          <w:rPr>
            <w:rStyle w:val="Hyperlink"/>
            <w:lang w:val="it-IT"/>
          </w:rPr>
          <w:t>luca.molinaro@unito.it</w:t>
        </w:r>
      </w:hyperlink>
      <w:r w:rsidRPr="00B22FED">
        <w:rPr>
          <w:lang w:val="it-IT"/>
        </w:rPr>
        <w:t>)</w:t>
      </w:r>
    </w:p>
    <w:p w14:paraId="12916965" w14:textId="166D1306" w:rsidR="003B5E26" w:rsidRPr="001A1037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lang w:val="it-IT"/>
        </w:rPr>
      </w:pPr>
      <w:r w:rsidRPr="00B63A85">
        <w:rPr>
          <w:lang w:val="it-IT"/>
        </w:rPr>
        <w:t>Mauro Giulio Papotti</w:t>
      </w:r>
      <w:r w:rsidRPr="00B63A85">
        <w:rPr>
          <w:lang w:val="it-IT"/>
        </w:rPr>
        <w:tab/>
      </w:r>
      <w:r w:rsidRPr="00B63A85">
        <w:rPr>
          <w:lang w:val="it-IT"/>
        </w:rPr>
        <w:tab/>
        <w:t>(</w:t>
      </w:r>
      <w:hyperlink r:id="rId18" w:history="1">
        <w:r w:rsidRPr="00B63A85">
          <w:rPr>
            <w:rStyle w:val="Hyperlink"/>
            <w:lang w:val="it-IT"/>
          </w:rPr>
          <w:t>mauro.papotti@unito.it</w:t>
        </w:r>
      </w:hyperlink>
      <w:r w:rsidRPr="00B22FED">
        <w:rPr>
          <w:lang w:val="it-IT"/>
        </w:rPr>
        <w:t>)</w:t>
      </w:r>
    </w:p>
    <w:p w14:paraId="442EC300" w14:textId="77777777" w:rsidR="001A1037" w:rsidRPr="00B63A85" w:rsidRDefault="001A1037" w:rsidP="001A103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it-IT"/>
        </w:rPr>
      </w:pPr>
      <w:r w:rsidRPr="00B63A85">
        <w:rPr>
          <w:color w:val="000000"/>
          <w:lang w:val="it-IT"/>
        </w:rPr>
        <w:t>Valeria Poli</w:t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</w:r>
      <w:r w:rsidRPr="00B63A85">
        <w:rPr>
          <w:color w:val="000000"/>
          <w:lang w:val="it-IT"/>
        </w:rPr>
        <w:tab/>
        <w:t>(</w:t>
      </w:r>
      <w:hyperlink r:id="rId19" w:history="1">
        <w:r w:rsidRPr="00B63A85">
          <w:rPr>
            <w:rStyle w:val="Hyperlink"/>
            <w:lang w:val="it-IT"/>
          </w:rPr>
          <w:t>valeria.poli@unito.it</w:t>
        </w:r>
      </w:hyperlink>
      <w:r w:rsidRPr="00B63A85">
        <w:rPr>
          <w:color w:val="000000"/>
          <w:lang w:val="it-IT"/>
        </w:rPr>
        <w:t>)</w:t>
      </w:r>
    </w:p>
    <w:p w14:paraId="60B95108" w14:textId="77777777" w:rsidR="00C70C90" w:rsidRPr="00B22FED" w:rsidRDefault="00C70C90">
      <w:pPr>
        <w:rPr>
          <w:rFonts w:cstheme="minorHAnsi"/>
          <w:b/>
          <w:sz w:val="22"/>
          <w:szCs w:val="22"/>
          <w:lang w:val="it-IT"/>
        </w:rPr>
      </w:pPr>
      <w:r w:rsidRPr="00B22FED">
        <w:rPr>
          <w:rFonts w:cstheme="minorHAnsi"/>
          <w:b/>
          <w:sz w:val="22"/>
          <w:szCs w:val="22"/>
          <w:lang w:val="it-IT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5BD469B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4F26A9">
        <w:rPr>
          <w:rFonts w:eastAsia="Times New Roman" w:cstheme="minorHAnsi"/>
          <w:b/>
          <w:bCs/>
        </w:rPr>
        <w:t>Yes</w:t>
      </w:r>
      <w:r w:rsidR="00A978D5">
        <w:rPr>
          <w:rFonts w:eastAsia="Times New Roman" w:cstheme="minorHAnsi"/>
          <w:b/>
          <w:bCs/>
        </w:rPr>
        <w:t>, all done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173F9D98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5E7403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689E64C9" w14:textId="0557BEC6" w:rsidR="008A55BB" w:rsidRPr="008A55BB" w:rsidRDefault="009A2C33" w:rsidP="00DD3865">
      <w:pPr>
        <w:spacing w:before="120"/>
        <w:rPr>
          <w:rFonts w:cstheme="minorHAnsi"/>
          <w:b/>
          <w:sz w:val="22"/>
          <w:szCs w:val="22"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</w:t>
      </w:r>
      <w:r w:rsidR="00DD3865" w:rsidRPr="008A55BB">
        <w:rPr>
          <w:rFonts w:cstheme="minorHAnsi"/>
          <w:b/>
          <w:sz w:val="22"/>
          <w:szCs w:val="22"/>
        </w:rPr>
        <w:t>MBC, Via Nizza 52</w:t>
      </w:r>
      <w:r w:rsidR="00DD3865">
        <w:rPr>
          <w:rFonts w:cstheme="minorHAnsi"/>
          <w:b/>
          <w:sz w:val="22"/>
          <w:szCs w:val="22"/>
        </w:rPr>
        <w:br/>
      </w:r>
      <w:r w:rsidR="005F1ADF" w:rsidRPr="00B07A3B">
        <w:rPr>
          <w:rFonts w:eastAsia="Times New Roman" w:cstheme="minorHAnsi"/>
        </w:rPr>
        <w:t xml:space="preserve">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DD3865">
        <w:rPr>
          <w:rFonts w:eastAsia="Times New Roman" w:cstheme="minorHAnsi"/>
          <w:b/>
          <w:bCs/>
        </w:rPr>
        <w:t>NO</w:t>
      </w:r>
    </w:p>
    <w:p w14:paraId="67386C83" w14:textId="352FC9A6" w:rsidR="005F1ADF" w:rsidRDefault="008A55BB" w:rsidP="008A55BB">
      <w:pPr>
        <w:rPr>
          <w:rFonts w:cstheme="minorHAnsi"/>
          <w:b/>
          <w:sz w:val="22"/>
          <w:szCs w:val="22"/>
        </w:rPr>
      </w:pPr>
      <w:r w:rsidRPr="008A55BB">
        <w:rPr>
          <w:rFonts w:cstheme="minorHAnsi"/>
          <w:b/>
          <w:sz w:val="22"/>
          <w:szCs w:val="22"/>
        </w:rPr>
        <w:t xml:space="preserve"> </w:t>
      </w:r>
      <w:r>
        <w:rPr>
          <w:rFonts w:cstheme="minorHAnsi"/>
          <w:b/>
          <w:sz w:val="22"/>
          <w:szCs w:val="22"/>
        </w:rPr>
        <w:tab/>
      </w: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466BCB">
        <w:rPr>
          <w:rFonts w:cstheme="minorHAnsi"/>
          <w:b/>
          <w:sz w:val="22"/>
          <w:szCs w:val="22"/>
        </w:rPr>
        <w:t>Length</w:t>
      </w:r>
    </w:p>
    <w:p w14:paraId="72F5C5E6" w14:textId="7B9691D9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466BCB">
        <w:rPr>
          <w:rFonts w:cstheme="minorHAnsi"/>
          <w:bCs/>
          <w:sz w:val="22"/>
          <w:szCs w:val="22"/>
        </w:rPr>
        <w:t>24</w:t>
      </w:r>
    </w:p>
    <w:p w14:paraId="5AAC9C6C" w14:textId="36D454E3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466BCB">
        <w:rPr>
          <w:rFonts w:cstheme="minorHAnsi"/>
          <w:bCs/>
          <w:sz w:val="22"/>
          <w:szCs w:val="22"/>
        </w:rPr>
        <w:t>54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65488333" w14:textId="433B07EF" w:rsidR="00D7547B" w:rsidRDefault="00455638" w:rsidP="007D61A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4909E9A8" w14:textId="77777777" w:rsidR="00986AC2" w:rsidRDefault="00986AC2" w:rsidP="007D61A8">
      <w:pPr>
        <w:rPr>
          <w:rFonts w:cstheme="minorHAnsi"/>
          <w:b/>
          <w:i/>
          <w:iCs/>
        </w:rPr>
      </w:pPr>
    </w:p>
    <w:p w14:paraId="1F364A19" w14:textId="77777777" w:rsidR="00986AC2" w:rsidRPr="00986AC2" w:rsidRDefault="00986AC2" w:rsidP="007D61A8">
      <w:pPr>
        <w:rPr>
          <w:rFonts w:cstheme="minorHAnsi"/>
          <w:b/>
          <w:i/>
          <w:iCs/>
        </w:rPr>
      </w:pPr>
    </w:p>
    <w:p w14:paraId="25928288" w14:textId="6F8FFD59" w:rsidR="007D61A8" w:rsidRPr="00986AC2" w:rsidRDefault="005E740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aleria Poli</w:t>
      </w:r>
      <w:r w:rsidR="00986AC2">
        <w:rPr>
          <w:rStyle w:val="AuthorName"/>
          <w:rFonts w:asciiTheme="minorHAnsi" w:eastAsia="Times" w:hAnsiTheme="minorHAnsi" w:cstheme="minorHAnsi"/>
        </w:rPr>
        <w:t>:</w:t>
      </w:r>
      <w:r w:rsidR="00986AC2" w:rsidRPr="00986AC2">
        <w:rPr>
          <w:rStyle w:val="AuthorName"/>
          <w:rFonts w:asciiTheme="minorHAnsi" w:eastAsia="Times" w:hAnsiTheme="minorHAnsi" w:cstheme="minorHAnsi"/>
          <w:u w:val="none"/>
        </w:rPr>
        <w:t xml:space="preserve"> </w:t>
      </w:r>
      <w:r w:rsidR="00986AC2" w:rsidRPr="005A33C6">
        <w:rPr>
          <w:rFonts w:cstheme="minorHAnsi"/>
        </w:rPr>
        <w:t>We</w:t>
      </w:r>
      <w:r w:rsidR="00684207">
        <w:rPr>
          <w:rFonts w:cstheme="minorHAnsi"/>
        </w:rPr>
        <w:t xml:space="preserve"> aim </w:t>
      </w:r>
      <w:r w:rsidR="00986AC2">
        <w:rPr>
          <w:rFonts w:cstheme="minorHAnsi"/>
        </w:rPr>
        <w:t>to</w:t>
      </w:r>
      <w:r w:rsidR="00684207">
        <w:rPr>
          <w:rFonts w:cstheme="minorHAnsi"/>
        </w:rPr>
        <w:t xml:space="preserve"> understand the mechanisms via which Cancer Associated Fibroblasts contribute to tumor progression in Prostate Cancer, with the goal to neutralize this cross-talk as a therapeutic strategy.</w:t>
      </w:r>
    </w:p>
    <w:p w14:paraId="2E758BCE" w14:textId="710A3712" w:rsidR="00BC18A9" w:rsidRPr="00B07A3B" w:rsidRDefault="00BC18A9" w:rsidP="00986AC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215EB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2</w:t>
      </w:r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2310A4C9" w:rsidR="007D61A8" w:rsidRPr="00986AC2" w:rsidRDefault="00684207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aleria Po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Distinct populations of CAFs with different properties can be assessed in 3-D organoids obtained using tumor and stromal cells, upon various manipulations. Our protocol allows to reliably generate  CAFs for these purposes. </w:t>
      </w:r>
    </w:p>
    <w:p w14:paraId="6AEFFC02" w14:textId="33F8F964" w:rsidR="00BC18A9" w:rsidRPr="00D75084" w:rsidRDefault="00BC18A9" w:rsidP="00986AC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215EB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4.1</w:t>
      </w:r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047F3727" w:rsidR="00D75084" w:rsidRPr="00986AC2" w:rsidRDefault="005E7403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mayeh</w:t>
      </w:r>
      <w:r w:rsidR="006E0F12">
        <w:rPr>
          <w:rStyle w:val="AuthorName"/>
          <w:rFonts w:asciiTheme="minorHAnsi" w:eastAsia="Times" w:hAnsiTheme="minorHAnsi" w:cstheme="minorHAnsi"/>
        </w:rPr>
        <w:t xml:space="preserve"> Mirzaaghaei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363EE">
        <w:rPr>
          <w:rFonts w:eastAsia="Times New Roman" w:cstheme="minorHAnsi"/>
        </w:rPr>
        <w:t xml:space="preserve">Main </w:t>
      </w:r>
      <w:r w:rsidR="00DD3865">
        <w:rPr>
          <w:rFonts w:eastAsia="Times New Roman" w:cstheme="minorHAnsi"/>
        </w:rPr>
        <w:t>challenges</w:t>
      </w:r>
      <w:r w:rsidR="007363EE">
        <w:rPr>
          <w:rFonts w:eastAsia="Times New Roman" w:cstheme="minorHAnsi"/>
        </w:rPr>
        <w:t xml:space="preserve"> </w:t>
      </w:r>
      <w:r w:rsidR="007363EE">
        <w:t xml:space="preserve">are the reliable isolation of tumor and normal cells from the same </w:t>
      </w:r>
      <w:r w:rsidR="00215EBB">
        <w:t xml:space="preserve">patient, </w:t>
      </w:r>
      <w:r w:rsidR="00215EBB" w:rsidRPr="006E0F12">
        <w:t>microenvironment</w:t>
      </w:r>
      <w:r w:rsidR="006E0F12" w:rsidRPr="006E0F12">
        <w:t xml:space="preserve"> heterogeneity, absence of specific CAF markers, CAF</w:t>
      </w:r>
      <w:r w:rsidR="007363EE">
        <w:t>s</w:t>
      </w:r>
      <w:r w:rsidR="006E0F12" w:rsidRPr="006E0F12">
        <w:t xml:space="preserve"> plasticity, and limited in vitro models</w:t>
      </w:r>
      <w:r w:rsidR="006E0F12">
        <w:t xml:space="preserve"> recapitulating TME complexity</w:t>
      </w:r>
      <w:r w:rsidR="000F70DD">
        <w:t xml:space="preserve">. </w:t>
      </w:r>
    </w:p>
    <w:p w14:paraId="709AFE1B" w14:textId="3AEA226E" w:rsidR="00986AC2" w:rsidRPr="00986AC2" w:rsidRDefault="00986AC2" w:rsidP="00986AC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Suggested B.roll:</w:t>
      </w:r>
      <w:r w:rsidR="00215EBB">
        <w:rPr>
          <w:rStyle w:val="AuthorName"/>
          <w:rFonts w:asciiTheme="minorHAnsi" w:eastAsia="Times" w:hAnsiTheme="minorHAnsi" w:cstheme="minorHAnsi"/>
          <w:b w:val="0"/>
          <w:bCs/>
          <w:i/>
          <w:color w:val="0000FF"/>
          <w:u w:val="none"/>
        </w:rPr>
        <w:t>2.2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77896D9B" w:rsidR="007D61A8" w:rsidRPr="00986AC2" w:rsidRDefault="00684207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Valeria Poli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 w:rsidR="00DD6C3C">
        <w:rPr>
          <w:rFonts w:cstheme="minorHAnsi"/>
        </w:rPr>
        <w:t>W</w:t>
      </w:r>
      <w:r w:rsidR="007363EE">
        <w:rPr>
          <w:rFonts w:cstheme="minorHAnsi"/>
        </w:rPr>
        <w:t>ith similar methods we</w:t>
      </w:r>
      <w:r>
        <w:rPr>
          <w:rFonts w:cstheme="minorHAnsi"/>
        </w:rPr>
        <w:t xml:space="preserve"> </w:t>
      </w:r>
      <w:r w:rsidR="007363EE">
        <w:rPr>
          <w:rFonts w:cstheme="minorHAnsi"/>
        </w:rPr>
        <w:t>characterized</w:t>
      </w:r>
      <w:r>
        <w:rPr>
          <w:rFonts w:cstheme="minorHAnsi"/>
        </w:rPr>
        <w:t xml:space="preserve"> a fundamental</w:t>
      </w:r>
      <w:r w:rsidR="00DD6C3C">
        <w:rPr>
          <w:rFonts w:cstheme="minorHAnsi"/>
        </w:rPr>
        <w:t xml:space="preserve"> pro-tumoral role of the transcription factor STAT3 and its target genes in murine breast cancer CAFs,</w:t>
      </w:r>
      <w:r>
        <w:rPr>
          <w:rFonts w:cstheme="minorHAnsi"/>
        </w:rPr>
        <w:t xml:space="preserve"> </w:t>
      </w:r>
      <w:r w:rsidR="00DD6C3C">
        <w:rPr>
          <w:rFonts w:cstheme="minorHAnsi"/>
        </w:rPr>
        <w:t>demonstrating their efficacy as therapeutic targets.</w:t>
      </w:r>
    </w:p>
    <w:p w14:paraId="524AC04E" w14:textId="4337B3EC" w:rsidR="007D61A8" w:rsidRPr="00986AC2" w:rsidRDefault="00986AC2" w:rsidP="007D61A8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14D4F458" w14:textId="60A2550A" w:rsidR="00DD3865" w:rsidRPr="00DD3865" w:rsidRDefault="005E7403" w:rsidP="00DD3865">
      <w:pPr>
        <w:pStyle w:val="ListParagraph"/>
        <w:numPr>
          <w:ilvl w:val="1"/>
          <w:numId w:val="3"/>
        </w:numPr>
        <w:spacing w:before="120"/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</w:pPr>
      <w:r>
        <w:rPr>
          <w:rStyle w:val="AuthorName"/>
          <w:rFonts w:asciiTheme="minorHAnsi" w:eastAsia="Times" w:hAnsiTheme="minorHAnsi" w:cstheme="minorHAnsi"/>
        </w:rPr>
        <w:t>Somayeh</w:t>
      </w:r>
      <w:r w:rsidR="00F77E38">
        <w:rPr>
          <w:rStyle w:val="AuthorName"/>
          <w:rFonts w:asciiTheme="minorHAnsi" w:eastAsia="Times" w:hAnsiTheme="minorHAnsi" w:cstheme="minorHAnsi"/>
        </w:rPr>
        <w:t xml:space="preserve"> Mirzaaghaei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 w:rsidR="00DD6C3C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>An</w:t>
      </w:r>
      <w:r w:rsidR="00F73B26" w:rsidRPr="00F73B26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 xml:space="preserve"> optimized isolation of fibroblasts from </w:t>
      </w:r>
      <w:r w:rsidR="00DD3865" w:rsidRPr="00DD3865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>both the tumor and the adjacent normal regions of radical prostatectomy specimens obtained from prostate cancer (PCa) patients, using small amounts of ti</w:t>
      </w:r>
      <w:r w:rsidR="00DD3865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>ssue</w:t>
      </w:r>
      <w:r w:rsidR="00DD3865" w:rsidRPr="00DD3865">
        <w:rPr>
          <w:rFonts w:eastAsiaTheme="minorHAnsi" w:cstheme="minorBidi"/>
          <w:color w:val="auto"/>
          <w:kern w:val="2"/>
          <w:sz w:val="22"/>
          <w:szCs w:val="22"/>
          <w14:ligatures w14:val="standardContextual"/>
        </w:rPr>
        <w:t xml:space="preserve">. </w:t>
      </w:r>
    </w:p>
    <w:p w14:paraId="4B028BED" w14:textId="4AFE3608" w:rsidR="00986AC2" w:rsidRPr="00986AC2" w:rsidRDefault="00986AC2" w:rsidP="00986AC2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lastRenderedPageBreak/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 w:rsidRPr="00851C8B">
        <w:rPr>
          <w:rFonts w:cstheme="minorHAnsi"/>
          <w:b/>
          <w:bCs/>
          <w:i/>
          <w:color w:val="0000FF"/>
        </w:rPr>
        <w:t xml:space="preserve"> </w:t>
      </w: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8827B8A" w14:textId="77777777" w:rsidR="00C66C56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 xml:space="preserve">Videographer: </w:t>
      </w:r>
    </w:p>
    <w:p w14:paraId="64E5EB95" w14:textId="77777777" w:rsidR="00C66C56" w:rsidRDefault="00C66C56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</w:p>
    <w:p w14:paraId="60A2B0C6" w14:textId="77777777" w:rsidR="00C66C56" w:rsidRDefault="00B534BA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Please ensure that all testimonial shots are captured in a wide-angle format, while also maintaining sufficient headspace, given that the final videos will be rendered in a 1:1 aspect ratio.</w:t>
      </w:r>
    </w:p>
    <w:p w14:paraId="057AE8DF" w14:textId="0A2C4D6B" w:rsidR="00C66C56" w:rsidRPr="00C66C56" w:rsidRDefault="00C66C56" w:rsidP="00FF25E5">
      <w:pPr>
        <w:pStyle w:val="ListParagraph"/>
        <w:numPr>
          <w:ilvl w:val="0"/>
          <w:numId w:val="44"/>
        </w:numPr>
        <w:outlineLvl w:val="0"/>
        <w:rPr>
          <w:rFonts w:eastAsia="Times New Roman" w:cstheme="minorHAnsi"/>
          <w:b/>
          <w:i/>
          <w:iCs/>
          <w:color w:val="0000FF"/>
        </w:rPr>
      </w:pPr>
      <w:r w:rsidRPr="00C66C56">
        <w:rPr>
          <w:rFonts w:eastAsia="Times New Roman" w:cstheme="minorHAnsi"/>
          <w:b/>
          <w:i/>
          <w:iCs/>
          <w:color w:val="0000FF"/>
        </w:rPr>
        <w:t>Also, kindly note that testimonial statements will be presented live by the authors, offering their spontaneous perspectives.</w:t>
      </w:r>
    </w:p>
    <w:p w14:paraId="09FFEC1C" w14:textId="77777777" w:rsidR="00FF25E5" w:rsidRPr="00226089" w:rsidRDefault="00FF25E5" w:rsidP="00FF25E5">
      <w:pPr>
        <w:spacing w:before="120"/>
        <w:rPr>
          <w:rFonts w:cstheme="minorHAnsi"/>
          <w:lang w:val="en-IN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>How do you think publishing with JoVE will enhance the visibility and impact of your research?</w:t>
      </w:r>
    </w:p>
    <w:p w14:paraId="728A581F" w14:textId="4882B5BE" w:rsidR="005619A7" w:rsidRPr="00D75084" w:rsidRDefault="00DA5ECE" w:rsidP="005619A7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4F26A9">
        <w:rPr>
          <w:rFonts w:cstheme="minorHAnsi"/>
          <w:b/>
          <w:u w:val="single"/>
        </w:rPr>
        <w:t>Valeria Poli</w:t>
      </w:r>
      <w:r w:rsidRPr="004F26A9">
        <w:rPr>
          <w:rFonts w:cstheme="minorHAnsi"/>
          <w:b/>
          <w:bCs/>
          <w:u w:val="single"/>
        </w:rPr>
        <w:t>,</w:t>
      </w:r>
      <w:r w:rsidRPr="004F26A9">
        <w:rPr>
          <w:rFonts w:cstheme="minorHAnsi"/>
          <w:b/>
          <w:u w:val="single"/>
        </w:rPr>
        <w:t xml:space="preserve"> Professor, University of Turin</w:t>
      </w:r>
      <w:r w:rsidRPr="004F26A9" w:rsidDel="00DA5ECE">
        <w:rPr>
          <w:rFonts w:cstheme="minorHAnsi"/>
          <w:b/>
          <w:u w:val="single"/>
        </w:rPr>
        <w:t xml:space="preserve"> </w:t>
      </w:r>
      <w:r w:rsidR="005619A7" w:rsidRPr="004F26A9">
        <w:rPr>
          <w:rFonts w:cstheme="minorHAnsi"/>
          <w:u w:val="single"/>
        </w:rPr>
        <w:t>:</w:t>
      </w:r>
      <w:r w:rsidR="005619A7">
        <w:rPr>
          <w:rFonts w:cstheme="minorHAnsi"/>
        </w:rPr>
        <w:t xml:space="preserve"> </w:t>
      </w:r>
      <w:r w:rsidR="005619A7" w:rsidRPr="00324139">
        <w:t>(authors will present their testimonial statements live)</w:t>
      </w:r>
    </w:p>
    <w:p w14:paraId="7A6D05A0" w14:textId="77777777" w:rsidR="007363EE" w:rsidRDefault="007363EE" w:rsidP="00FF25E5">
      <w:pPr>
        <w:spacing w:before="120"/>
        <w:rPr>
          <w:rFonts w:cstheme="minorHAnsi"/>
        </w:rPr>
      </w:pPr>
    </w:p>
    <w:p w14:paraId="4A13DCAD" w14:textId="77777777" w:rsidR="007363EE" w:rsidRPr="00C058AE" w:rsidRDefault="007363EE" w:rsidP="00FF25E5">
      <w:pPr>
        <w:spacing w:before="120"/>
        <w:rPr>
          <w:rFonts w:cstheme="minorHAnsi"/>
        </w:rPr>
      </w:pP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t>Ethics Title Card</w:t>
      </w:r>
    </w:p>
    <w:p w14:paraId="234F0D07" w14:textId="296AAE95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eastAsia="Times New Roman" w:cstheme="minorHAnsi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</w:t>
      </w:r>
      <w:r w:rsidR="003450AB" w:rsidRPr="003450AB">
        <w:rPr>
          <w:rFonts w:eastAsia="Times New Roman"/>
          <w:lang w:eastAsia="en-GB"/>
        </w:rPr>
        <w:t xml:space="preserve"> </w:t>
      </w:r>
      <w:r w:rsidR="003450AB" w:rsidRPr="00B63A85">
        <w:rPr>
          <w:rFonts w:eastAsia="Times New Roman"/>
          <w:lang w:eastAsia="en-GB"/>
        </w:rPr>
        <w:t>the Bioethical Committee of the Città della Salute Molinette Hospital</w:t>
      </w:r>
    </w:p>
    <w:p w14:paraId="3C78C807" w14:textId="4663D661" w:rsidR="00A13CC3" w:rsidRDefault="00A13CC3">
      <w:pPr>
        <w:rPr>
          <w:rFonts w:cstheme="minorHAnsi"/>
          <w:b/>
          <w:i/>
          <w:color w:val="0000FF"/>
        </w:rPr>
      </w:pP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11B48D4D" w:rsidR="00992857" w:rsidRPr="00B07A3B" w:rsidRDefault="00DC2504" w:rsidP="005619A7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7FB3BCDB" w:rsidR="00CE10F2" w:rsidRDefault="001A1037" w:rsidP="005619A7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1A1037">
        <w:rPr>
          <w:rFonts w:cstheme="minorHAnsi"/>
          <w:b/>
          <w:bCs/>
        </w:rPr>
        <w:t xml:space="preserve">Isolation of Fibroblasts </w:t>
      </w:r>
      <w:r w:rsidR="00CE0F08">
        <w:rPr>
          <w:rFonts w:cstheme="minorHAnsi"/>
          <w:b/>
          <w:bCs/>
        </w:rPr>
        <w:t>from Human Prostate Gland</w:t>
      </w:r>
    </w:p>
    <w:p w14:paraId="625CA05F" w14:textId="19D2CA92" w:rsidR="00A55A17" w:rsidRPr="004F26A9" w:rsidRDefault="00A80189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 w:rsidRPr="00AA3ED1">
        <w:rPr>
          <w:rFonts w:cstheme="minorHAnsi"/>
          <w:b/>
          <w:bCs/>
        </w:rPr>
        <w:t xml:space="preserve">Demonstrator: </w:t>
      </w:r>
      <w:r w:rsidR="008A55BB" w:rsidRPr="00A80189">
        <w:rPr>
          <w:rFonts w:ascii="Calibri" w:hAnsi="Calibri" w:cs="Calibri"/>
        </w:rPr>
        <w:t>Somayeh Mirzaaghaei</w:t>
      </w:r>
    </w:p>
    <w:p w14:paraId="6FE16670" w14:textId="77777777" w:rsidR="00985FE6" w:rsidRPr="00A80189" w:rsidRDefault="00985FE6" w:rsidP="0033724C">
      <w:pPr>
        <w:pStyle w:val="ListParagraph"/>
        <w:spacing w:before="120"/>
        <w:ind w:left="360"/>
        <w:contextualSpacing w:val="0"/>
      </w:pPr>
    </w:p>
    <w:p w14:paraId="4CBF5143" w14:textId="77777777" w:rsidR="006E518B" w:rsidRPr="006E518B" w:rsidRDefault="006E518B" w:rsidP="006E518B">
      <w:pPr>
        <w:pStyle w:val="Narration"/>
        <w:numPr>
          <w:ilvl w:val="1"/>
          <w:numId w:val="3"/>
        </w:numPr>
        <w:rPr>
          <w:strike/>
        </w:rPr>
      </w:pPr>
      <w:r w:rsidRPr="006E518B">
        <w:rPr>
          <w:strike/>
        </w:rPr>
        <w:t xml:space="preserve">To begin, place the prostate gland under a biosafety hood on a sterile drape </w:t>
      </w:r>
      <w:r w:rsidRPr="006E518B">
        <w:rPr>
          <w:b/>
          <w:bCs/>
          <w:strike/>
        </w:rPr>
        <w:t xml:space="preserve">[1]. </w:t>
      </w:r>
      <w:r w:rsidRPr="006E518B">
        <w:rPr>
          <w:strike/>
        </w:rPr>
        <w:t xml:space="preserve">Orient it using anatomical landmarks </w:t>
      </w:r>
      <w:r w:rsidRPr="006E518B">
        <w:rPr>
          <w:b/>
          <w:bCs/>
          <w:strike/>
        </w:rPr>
        <w:t>[2]</w:t>
      </w:r>
      <w:r w:rsidRPr="006E518B">
        <w:rPr>
          <w:strike/>
        </w:rPr>
        <w:t xml:space="preserve">. </w:t>
      </w:r>
    </w:p>
    <w:p w14:paraId="629D65DB" w14:textId="77777777" w:rsidR="006E518B" w:rsidRPr="006E518B" w:rsidRDefault="006E518B" w:rsidP="006E518B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6E518B">
        <w:rPr>
          <w:strike/>
          <w:lang w:val="en-IN"/>
        </w:rPr>
        <w:t>WIDE: Talent placing the prostate gland on a sterile drape under the biosafety hood.</w:t>
      </w:r>
    </w:p>
    <w:p w14:paraId="4B597FB0" w14:textId="77777777" w:rsidR="006E518B" w:rsidRPr="006E518B" w:rsidRDefault="006E518B" w:rsidP="006E518B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6E518B">
        <w:rPr>
          <w:strike/>
          <w:lang w:val="en-IN"/>
        </w:rPr>
        <w:t>Talent orienting it anatomically.</w:t>
      </w:r>
    </w:p>
    <w:p w14:paraId="438469D0" w14:textId="77777777" w:rsidR="006E518B" w:rsidRPr="006E518B" w:rsidRDefault="006E518B" w:rsidP="006E518B">
      <w:pPr>
        <w:pStyle w:val="ShotDescription"/>
        <w:numPr>
          <w:ilvl w:val="1"/>
          <w:numId w:val="3"/>
        </w:numPr>
        <w:rPr>
          <w:strike/>
          <w:color w:val="7030A0"/>
          <w:lang w:val="en-IN"/>
        </w:rPr>
      </w:pPr>
      <w:r w:rsidRPr="006E518B">
        <w:rPr>
          <w:strike/>
          <w:color w:val="7030A0"/>
        </w:rPr>
        <w:t xml:space="preserve">With a sterile blade, excise tissue slices from areas identified in the preoperative biopsy report as neoplastic or tumor-free </w:t>
      </w:r>
      <w:r w:rsidRPr="006E518B">
        <w:rPr>
          <w:b/>
          <w:bCs/>
          <w:strike/>
          <w:color w:val="7030A0"/>
        </w:rPr>
        <w:t>[1]</w:t>
      </w:r>
      <w:r w:rsidRPr="006E518B">
        <w:rPr>
          <w:strike/>
          <w:color w:val="7030A0"/>
        </w:rPr>
        <w:t xml:space="preserve">. Prepare 2.5-micrometer-thick cryostatic sections from both tissue samples </w:t>
      </w:r>
      <w:r w:rsidRPr="006E518B">
        <w:rPr>
          <w:b/>
          <w:bCs/>
          <w:strike/>
          <w:color w:val="7030A0"/>
        </w:rPr>
        <w:t xml:space="preserve">[2]. </w:t>
      </w:r>
      <w:r w:rsidRPr="006E518B">
        <w:rPr>
          <w:strike/>
          <w:color w:val="7030A0"/>
        </w:rPr>
        <w:t xml:space="preserve">Then stain them with hematoxylin and eosin to confirm the presence or absence of tumor cells </w:t>
      </w:r>
      <w:r w:rsidRPr="006E518B">
        <w:rPr>
          <w:b/>
          <w:bCs/>
          <w:strike/>
          <w:color w:val="7030A0"/>
        </w:rPr>
        <w:t>[3]</w:t>
      </w:r>
      <w:r w:rsidRPr="006E518B">
        <w:rPr>
          <w:strike/>
          <w:color w:val="7030A0"/>
        </w:rPr>
        <w:t>.</w:t>
      </w:r>
    </w:p>
    <w:p w14:paraId="49DC3976" w14:textId="77777777" w:rsidR="006E518B" w:rsidRPr="006E518B" w:rsidRDefault="006E518B" w:rsidP="006E518B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6E518B">
        <w:rPr>
          <w:strike/>
          <w:lang w:val="en-IN"/>
        </w:rPr>
        <w:t>Talent using a sterile blade to excise specific tissue slices from marked regions.</w:t>
      </w:r>
    </w:p>
    <w:p w14:paraId="20954919" w14:textId="77777777" w:rsidR="006E518B" w:rsidRPr="006E518B" w:rsidRDefault="006E518B" w:rsidP="006E518B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6E518B">
        <w:rPr>
          <w:strike/>
          <w:lang w:val="en-IN"/>
        </w:rPr>
        <w:t>Shot of prepared thin cryostatic sections.</w:t>
      </w:r>
    </w:p>
    <w:p w14:paraId="1A2206C5" w14:textId="77777777" w:rsidR="006E518B" w:rsidRPr="006E518B" w:rsidRDefault="006E518B" w:rsidP="006E518B">
      <w:pPr>
        <w:pStyle w:val="ShotDescription"/>
        <w:numPr>
          <w:ilvl w:val="2"/>
          <w:numId w:val="3"/>
        </w:numPr>
        <w:rPr>
          <w:strike/>
          <w:lang w:val="en-IN"/>
        </w:rPr>
      </w:pPr>
      <w:r w:rsidRPr="006E518B">
        <w:rPr>
          <w:strike/>
          <w:lang w:val="en-IN"/>
        </w:rPr>
        <w:t>Talent applying hematoxylin and eosin stain over the sections.</w:t>
      </w:r>
    </w:p>
    <w:p w14:paraId="38E9DA33" w14:textId="5D460F3E" w:rsidR="006E518B" w:rsidRPr="006E518B" w:rsidRDefault="006E518B" w:rsidP="006E518B">
      <w:pPr>
        <w:pStyle w:val="Narration"/>
        <w:ind w:firstLine="0"/>
        <w:rPr>
          <w:b/>
          <w:bCs/>
          <w:color w:val="000000" w:themeColor="text1"/>
        </w:rPr>
      </w:pPr>
      <w:r w:rsidRPr="006E518B">
        <w:rPr>
          <w:b/>
          <w:bCs/>
          <w:color w:val="000000" w:themeColor="text1"/>
          <w:highlight w:val="green"/>
        </w:rPr>
        <w:t>NOTE: Steps 2.1 and 2.2 were deleted by authors</w:t>
      </w:r>
    </w:p>
    <w:p w14:paraId="00CB0192" w14:textId="510A1E18" w:rsidR="001A1037" w:rsidRPr="00982662" w:rsidRDefault="006E518B" w:rsidP="005619A7">
      <w:pPr>
        <w:pStyle w:val="Narration"/>
        <w:numPr>
          <w:ilvl w:val="1"/>
          <w:numId w:val="3"/>
        </w:numPr>
      </w:pPr>
      <w:r>
        <w:t xml:space="preserve">To begin, </w:t>
      </w:r>
      <w:r w:rsidR="003450AB">
        <w:t>w</w:t>
      </w:r>
      <w:r w:rsidR="001A1037" w:rsidRPr="00982662">
        <w:t>eigh the tissue samples on a balance on Day 1</w:t>
      </w:r>
      <w:r w:rsidRPr="006E518B">
        <w:t xml:space="preserve"> </w:t>
      </w:r>
      <w:r>
        <w:t>for fibroblast isolation</w:t>
      </w:r>
      <w:r w:rsidR="001A1037" w:rsidRPr="00982662">
        <w:t xml:space="preserve"> </w:t>
      </w:r>
      <w:r w:rsidR="001A1037" w:rsidRPr="00982662">
        <w:rPr>
          <w:b/>
          <w:bCs/>
        </w:rPr>
        <w:t>[1]</w:t>
      </w:r>
      <w:r w:rsidR="001A1037" w:rsidRPr="00982662">
        <w:t>.</w:t>
      </w:r>
      <w:r w:rsidR="003450AB" w:rsidRPr="003450AB">
        <w:t xml:space="preserve"> </w:t>
      </w:r>
      <w:r w:rsidR="003450AB" w:rsidRPr="00982662">
        <w:t xml:space="preserve">Using sterile forceps, transfer the tissue into 6-centimeter dishes </w:t>
      </w:r>
      <w:r w:rsidR="003450AB">
        <w:rPr>
          <w:b/>
          <w:bCs/>
        </w:rPr>
        <w:t xml:space="preserve">[2]. </w:t>
      </w:r>
      <w:r w:rsidR="003450AB" w:rsidRPr="00982662">
        <w:t xml:space="preserve"> </w:t>
      </w:r>
    </w:p>
    <w:p w14:paraId="0707E468" w14:textId="38CB6293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placing tissue samples on a digital scale </w:t>
      </w:r>
      <w:r w:rsidR="00152FAB">
        <w:rPr>
          <w:lang w:val="en-IN"/>
        </w:rPr>
        <w:t xml:space="preserve">in a 1.5 </w:t>
      </w:r>
      <w:r w:rsidR="00230165">
        <w:rPr>
          <w:lang w:val="en-IN"/>
        </w:rPr>
        <w:t>mL</w:t>
      </w:r>
      <w:r w:rsidR="00152FAB">
        <w:rPr>
          <w:lang w:val="en-IN"/>
        </w:rPr>
        <w:t xml:space="preserve"> tube </w:t>
      </w:r>
      <w:r w:rsidRPr="00982662">
        <w:rPr>
          <w:lang w:val="en-IN"/>
        </w:rPr>
        <w:t>and recording the weight.</w:t>
      </w:r>
    </w:p>
    <w:p w14:paraId="096DA718" w14:textId="36AE3D8E" w:rsidR="003450AB" w:rsidRPr="00982662" w:rsidRDefault="003450AB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issue being transferred into </w:t>
      </w:r>
      <w:r w:rsidR="00C74C3C">
        <w:rPr>
          <w:lang w:val="en-IN"/>
        </w:rPr>
        <w:t xml:space="preserve">the </w:t>
      </w:r>
      <w:r w:rsidR="0027637D">
        <w:rPr>
          <w:lang w:val="en-IN"/>
        </w:rPr>
        <w:t>PBS containing</w:t>
      </w:r>
      <w:r>
        <w:rPr>
          <w:lang w:val="en-IN"/>
        </w:rPr>
        <w:t xml:space="preserve"> 6 cm dish.</w:t>
      </w:r>
    </w:p>
    <w:p w14:paraId="54D21D42" w14:textId="48211FD0" w:rsidR="001A1037" w:rsidRPr="00982662" w:rsidRDefault="003450AB" w:rsidP="005619A7">
      <w:pPr>
        <w:pStyle w:val="Narration"/>
        <w:numPr>
          <w:ilvl w:val="1"/>
          <w:numId w:val="3"/>
        </w:numPr>
      </w:pPr>
      <w:r>
        <w:t xml:space="preserve">Wash the tissue </w:t>
      </w:r>
      <w:r w:rsidR="001A1037" w:rsidRPr="00982662">
        <w:t xml:space="preserve">twice in 4 milliliters of ice-cold </w:t>
      </w:r>
      <w:r>
        <w:t xml:space="preserve">PBS </w:t>
      </w:r>
      <w:r>
        <w:rPr>
          <w:b/>
          <w:bCs/>
        </w:rPr>
        <w:t xml:space="preserve">[1] </w:t>
      </w:r>
      <w:r w:rsidR="001A1037" w:rsidRPr="00982662">
        <w:t xml:space="preserve">and twice in 4 milliliters of ice-cold complete </w:t>
      </w:r>
      <w:r>
        <w:t xml:space="preserve">DMEM </w:t>
      </w:r>
      <w:r>
        <w:rPr>
          <w:b/>
          <w:bCs/>
        </w:rPr>
        <w:t>[2-TXT].</w:t>
      </w:r>
    </w:p>
    <w:p w14:paraId="7B1B9AEA" w14:textId="459E4C51" w:rsidR="008A55BB" w:rsidRDefault="008A55BB" w:rsidP="008A55BB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>
        <w:rPr>
          <w:lang w:val="en-IN"/>
        </w:rPr>
        <w:t xml:space="preserve">adding ice-cold PBS to the dish with tissue. </w:t>
      </w:r>
    </w:p>
    <w:p w14:paraId="377948DA" w14:textId="696A51AD" w:rsidR="003450AB" w:rsidRPr="00982662" w:rsidRDefault="003450AB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issue being transferred into a dish with complete DMEM.</w:t>
      </w:r>
      <w:r w:rsidR="00502B07">
        <w:rPr>
          <w:lang w:val="en-IN"/>
        </w:rPr>
        <w:t xml:space="preserve"> </w:t>
      </w:r>
      <w:r w:rsidR="00502B07">
        <w:rPr>
          <w:b/>
          <w:bCs/>
          <w:lang w:val="en-IN"/>
        </w:rPr>
        <w:t xml:space="preserve">TXT: PBS and DMEM contain </w:t>
      </w:r>
      <w:r w:rsidR="00502B07" w:rsidRPr="00502B07">
        <w:rPr>
          <w:b/>
          <w:bCs/>
          <w:lang w:val="en-IN"/>
        </w:rPr>
        <w:t>200 U/mL Penicillin, 200 µg/mL Streptomycin (2x</w:t>
      </w:r>
      <w:r w:rsidR="00502B07">
        <w:rPr>
          <w:b/>
          <w:bCs/>
          <w:lang w:val="en-IN"/>
        </w:rPr>
        <w:t>)</w:t>
      </w:r>
    </w:p>
    <w:p w14:paraId="2E5E7BCE" w14:textId="1C16C85D" w:rsidR="001A1037" w:rsidRPr="00982662" w:rsidRDefault="00502B07" w:rsidP="005619A7">
      <w:pPr>
        <w:pStyle w:val="Narration"/>
        <w:numPr>
          <w:ilvl w:val="1"/>
          <w:numId w:val="3"/>
        </w:numPr>
      </w:pPr>
      <w:r>
        <w:t>Now transfer</w:t>
      </w:r>
      <w:r w:rsidR="001A1037" w:rsidRPr="00982662">
        <w:t xml:space="preserve"> the tissue in</w:t>
      </w:r>
      <w:r>
        <w:t>to</w:t>
      </w:r>
      <w:r w:rsidR="001A1037" w:rsidRPr="00982662">
        <w:t xml:space="preserve"> a 6-centimeter plate on ice </w:t>
      </w:r>
      <w:r>
        <w:rPr>
          <w:b/>
          <w:bCs/>
        </w:rPr>
        <w:t xml:space="preserve">[1]. </w:t>
      </w:r>
      <w:r>
        <w:t xml:space="preserve">Add </w:t>
      </w:r>
      <w:r w:rsidR="001A1037" w:rsidRPr="00982662">
        <w:t>1 milliliter of</w:t>
      </w:r>
      <w:r>
        <w:t xml:space="preserve"> antibiotic-supplemented</w:t>
      </w:r>
      <w:r w:rsidR="001A1037" w:rsidRPr="00982662">
        <w:t xml:space="preserve"> </w:t>
      </w:r>
      <w:r>
        <w:t>DMEM</w:t>
      </w:r>
      <w:r w:rsidR="001A1037" w:rsidRPr="00982662">
        <w:t xml:space="preserve"> </w:t>
      </w:r>
      <w:r>
        <w:t xml:space="preserve">to the plate </w:t>
      </w:r>
      <w:r>
        <w:rPr>
          <w:b/>
          <w:bCs/>
        </w:rPr>
        <w:t xml:space="preserve">[2-TXT]. </w:t>
      </w:r>
      <w:r w:rsidRPr="00502B07">
        <w:t xml:space="preserve">Then </w:t>
      </w:r>
      <w:r>
        <w:t>use</w:t>
      </w:r>
      <w:r w:rsidRPr="00982662">
        <w:t xml:space="preserve"> scissors or blades</w:t>
      </w:r>
      <w:r w:rsidR="001A1037" w:rsidRPr="00982662">
        <w:t xml:space="preserve"> </w:t>
      </w:r>
      <w:r>
        <w:t xml:space="preserve">to </w:t>
      </w:r>
      <w:r w:rsidR="001A1037" w:rsidRPr="00982662">
        <w:t xml:space="preserve">mince </w:t>
      </w:r>
      <w:r>
        <w:t>the tissue</w:t>
      </w:r>
      <w:r w:rsidR="001A1037" w:rsidRPr="00982662">
        <w:t xml:space="preserve"> into fragments smaller than 1 square millimeter </w:t>
      </w:r>
      <w:r w:rsidR="001A1037" w:rsidRPr="00982662">
        <w:rPr>
          <w:b/>
          <w:bCs/>
        </w:rPr>
        <w:t>[</w:t>
      </w:r>
      <w:r>
        <w:rPr>
          <w:b/>
          <w:bCs/>
        </w:rPr>
        <w:t>3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499FBB1C" w14:textId="0947968C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tissue being transferred into a 6 cm dish placed on ice. </w:t>
      </w:r>
    </w:p>
    <w:p w14:paraId="04AF1ED0" w14:textId="4D41AC4B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es 1 mL supplemented DMEM. </w:t>
      </w:r>
      <w:r>
        <w:rPr>
          <w:b/>
          <w:bCs/>
          <w:lang w:val="en-IN"/>
        </w:rPr>
        <w:t xml:space="preserve">TXT: DMEM supplemented with </w:t>
      </w:r>
      <w:r w:rsidRPr="00502B07">
        <w:rPr>
          <w:b/>
          <w:bCs/>
          <w:lang w:val="en-IN"/>
        </w:rPr>
        <w:t>100 U/mL penicillin-G and 100 µg/mL streptomycin</w:t>
      </w:r>
    </w:p>
    <w:p w14:paraId="79C06C2B" w14:textId="13E815F9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lastRenderedPageBreak/>
        <w:t>Talent mincing the tissue into small fragments in cold medium on ice.</w:t>
      </w:r>
    </w:p>
    <w:p w14:paraId="6602A1C2" w14:textId="39B153C8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Transfer the minced tissue to a 15-milliliter conical tube containing 5 milliliters of ice-cold complete </w:t>
      </w:r>
      <w:r w:rsidR="00502B07">
        <w:t xml:space="preserve">DMEM </w:t>
      </w:r>
      <w:r w:rsidR="00502B07">
        <w:rPr>
          <w:b/>
          <w:bCs/>
        </w:rPr>
        <w:t xml:space="preserve">[1]. </w:t>
      </w:r>
      <w:r w:rsidR="00502B07">
        <w:t xml:space="preserve">Then centrifuge the suspension at 754 </w:t>
      </w:r>
      <w:r w:rsidR="00502B07">
        <w:rPr>
          <w:i/>
          <w:iCs/>
        </w:rPr>
        <w:t xml:space="preserve">g </w:t>
      </w:r>
      <w:r w:rsidR="00502B07">
        <w:t xml:space="preserve">for 5 minutes at 4 degrees Celsius </w:t>
      </w:r>
      <w:r w:rsidR="00502B07">
        <w:rPr>
          <w:b/>
          <w:bCs/>
        </w:rPr>
        <w:t xml:space="preserve">[2]. </w:t>
      </w:r>
    </w:p>
    <w:p w14:paraId="0E047E4D" w14:textId="43304C98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minced tissue to a conical tube</w:t>
      </w:r>
      <w:r w:rsidR="00502B07">
        <w:rPr>
          <w:lang w:val="en-IN"/>
        </w:rPr>
        <w:t>.</w:t>
      </w:r>
    </w:p>
    <w:p w14:paraId="5C110F96" w14:textId="778CAC2C" w:rsidR="00502B0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 placing the tube in a centrifuge.</w:t>
      </w:r>
    </w:p>
    <w:p w14:paraId="5D6DF5E3" w14:textId="3A03E77C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Using a 10</w:t>
      </w:r>
      <w:r w:rsidR="00502B07">
        <w:t>-</w:t>
      </w:r>
      <w:r w:rsidRPr="00982662">
        <w:t xml:space="preserve">milliliter pipette, remove the supernatant </w:t>
      </w:r>
      <w:r w:rsidR="00502B07">
        <w:rPr>
          <w:b/>
          <w:bCs/>
        </w:rPr>
        <w:t xml:space="preserve">[1]. </w:t>
      </w:r>
      <w:r w:rsidR="00502B07" w:rsidRPr="00502B07">
        <w:t>R</w:t>
      </w:r>
      <w:r w:rsidRPr="00982662">
        <w:t xml:space="preserve">esuspend the pellet in 5 milliliters of ice-cold complete </w:t>
      </w:r>
      <w:r w:rsidR="00502B07">
        <w:t xml:space="preserve">DMEM and centrifuge again </w:t>
      </w:r>
      <w:r w:rsidR="00502B07">
        <w:rPr>
          <w:b/>
          <w:bCs/>
        </w:rPr>
        <w:t>[2]</w:t>
      </w:r>
      <w:r w:rsidRPr="00982662">
        <w:t xml:space="preserve">. </w:t>
      </w:r>
    </w:p>
    <w:p w14:paraId="10AAF61E" w14:textId="77777777" w:rsidR="00502B0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 w:rsidR="00502B07">
        <w:rPr>
          <w:lang w:val="en-IN"/>
        </w:rPr>
        <w:t>pipetting out the</w:t>
      </w:r>
      <w:r w:rsidRPr="00982662">
        <w:rPr>
          <w:lang w:val="en-IN"/>
        </w:rPr>
        <w:t xml:space="preserve"> supernatant</w:t>
      </w:r>
      <w:r w:rsidR="00502B07">
        <w:rPr>
          <w:lang w:val="en-IN"/>
        </w:rPr>
        <w:t>.</w:t>
      </w:r>
    </w:p>
    <w:p w14:paraId="5E7EDBDB" w14:textId="4B9ACBF5" w:rsidR="001A103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</w:t>
      </w:r>
      <w:r>
        <w:rPr>
          <w:lang w:val="en-IN"/>
        </w:rPr>
        <w:t>adding 5 mL ice-cold complete DMEM to the pellet</w:t>
      </w:r>
      <w:r w:rsidR="001A1037" w:rsidRPr="00982662">
        <w:rPr>
          <w:lang w:val="en-IN"/>
        </w:rPr>
        <w:t>.</w:t>
      </w:r>
    </w:p>
    <w:p w14:paraId="43C54AF5" w14:textId="229F425E" w:rsidR="001A1037" w:rsidRPr="00982662" w:rsidRDefault="00502B07" w:rsidP="005619A7">
      <w:pPr>
        <w:pStyle w:val="Narration"/>
        <w:numPr>
          <w:ilvl w:val="1"/>
          <w:numId w:val="3"/>
        </w:numPr>
      </w:pPr>
      <w:r>
        <w:t xml:space="preserve">After removing </w:t>
      </w:r>
      <w:r w:rsidRPr="00982662">
        <w:t>the</w:t>
      </w:r>
      <w:r w:rsidR="001A1037" w:rsidRPr="00982662">
        <w:t xml:space="preserve"> supernatant</w:t>
      </w:r>
      <w:r>
        <w:t xml:space="preserve">, </w:t>
      </w:r>
      <w:r w:rsidR="001A1037" w:rsidRPr="00982662">
        <w:t xml:space="preserve">resuspend the pellet in Collagenase II solution </w:t>
      </w:r>
      <w:r>
        <w:rPr>
          <w:b/>
          <w:bCs/>
        </w:rPr>
        <w:t>[1-TXT]</w:t>
      </w:r>
      <w:r w:rsidR="001A1037" w:rsidRPr="00982662">
        <w:t xml:space="preserve">. Transfer </w:t>
      </w:r>
      <w:r>
        <w:t>the suspension in</w:t>
      </w:r>
      <w:r w:rsidR="001A1037" w:rsidRPr="00982662">
        <w:t>to 1.5</w:t>
      </w:r>
      <w:r>
        <w:t>-</w:t>
      </w:r>
      <w:r w:rsidR="001A1037" w:rsidRPr="00982662">
        <w:t xml:space="preserve">milliliter microtubes </w:t>
      </w:r>
      <w:r w:rsidR="001A1037" w:rsidRPr="00982662">
        <w:rPr>
          <w:b/>
          <w:bCs/>
        </w:rPr>
        <w:t>[</w:t>
      </w:r>
      <w:r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2B2DEAEC" w14:textId="55C62B1E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ellet being resuspended in Collagenase II solution. </w:t>
      </w:r>
      <w:r>
        <w:rPr>
          <w:b/>
          <w:bCs/>
          <w:lang w:val="en-IN"/>
        </w:rPr>
        <w:t xml:space="preserve">TXT: </w:t>
      </w:r>
      <w:r w:rsidRPr="00502B07">
        <w:rPr>
          <w:b/>
          <w:bCs/>
          <w:lang w:val="en-IN"/>
        </w:rPr>
        <w:t>1 mL/100 mg of tissue of Collagenase II (1mg/mL in DMEM)</w:t>
      </w:r>
    </w:p>
    <w:p w14:paraId="02D97026" w14:textId="3EB52F45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collagenase-</w:t>
      </w:r>
      <w:r w:rsidR="00C74C3C" w:rsidRPr="0089312A">
        <w:rPr>
          <w:lang w:val="en-IN"/>
        </w:rPr>
        <w:t>suspended</w:t>
      </w:r>
      <w:r w:rsidR="00C74C3C" w:rsidRPr="00982662">
        <w:rPr>
          <w:lang w:val="en-IN"/>
        </w:rPr>
        <w:t xml:space="preserve"> </w:t>
      </w:r>
      <w:r w:rsidRPr="00982662">
        <w:rPr>
          <w:lang w:val="en-IN"/>
        </w:rPr>
        <w:t>sample into microtubes.</w:t>
      </w:r>
    </w:p>
    <w:p w14:paraId="6AB01ECB" w14:textId="76155CEA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Seal the microtubes with paraf</w:t>
      </w:r>
      <w:r w:rsidR="00C74C3C">
        <w:t>fin</w:t>
      </w:r>
      <w:r w:rsidRPr="00982662">
        <w:t xml:space="preserve"> film </w:t>
      </w:r>
      <w:r w:rsidR="00502B07">
        <w:rPr>
          <w:b/>
          <w:bCs/>
        </w:rPr>
        <w:t xml:space="preserve">[1]. </w:t>
      </w:r>
      <w:r w:rsidR="00502B07">
        <w:t>Then</w:t>
      </w:r>
      <w:r w:rsidRPr="00982662">
        <w:t xml:space="preserve"> place them at 37 degrees Celsius for overnight digestion with continuous rocking for 8 to 12 hours </w:t>
      </w:r>
      <w:r w:rsidRPr="00982662">
        <w:rPr>
          <w:b/>
          <w:bCs/>
        </w:rPr>
        <w:t>[</w:t>
      </w:r>
      <w:r w:rsidR="00502B07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655A8F76" w14:textId="2C9A7079" w:rsidR="00502B0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sealing tubes </w:t>
      </w:r>
      <w:r w:rsidR="00502B07">
        <w:rPr>
          <w:lang w:val="en-IN"/>
        </w:rPr>
        <w:t xml:space="preserve">with </w:t>
      </w:r>
      <w:r w:rsidR="00502B07" w:rsidRPr="0089312A">
        <w:rPr>
          <w:lang w:val="en-IN"/>
        </w:rPr>
        <w:t>para</w:t>
      </w:r>
      <w:r w:rsidR="0089312A" w:rsidRPr="0089312A">
        <w:rPr>
          <w:lang w:val="en-IN"/>
        </w:rPr>
        <w:t>f</w:t>
      </w:r>
      <w:r w:rsidR="00502B07" w:rsidRPr="0089312A">
        <w:rPr>
          <w:lang w:val="en-IN"/>
        </w:rPr>
        <w:t>fin</w:t>
      </w:r>
      <w:r w:rsidR="00502B07">
        <w:rPr>
          <w:lang w:val="en-IN"/>
        </w:rPr>
        <w:t xml:space="preserve"> film. </w:t>
      </w:r>
    </w:p>
    <w:p w14:paraId="019A4C69" w14:textId="3BD9A85A" w:rsidR="001A103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>placing the</w:t>
      </w:r>
      <w:r>
        <w:rPr>
          <w:lang w:val="en-IN"/>
        </w:rPr>
        <w:t xml:space="preserve"> sealed tubes</w:t>
      </w:r>
      <w:r w:rsidR="001A1037" w:rsidRPr="00982662">
        <w:rPr>
          <w:lang w:val="en-IN"/>
        </w:rPr>
        <w:t xml:space="preserve"> in a rocking </w:t>
      </w:r>
      <w:r w:rsidR="00974FBD">
        <w:rPr>
          <w:lang w:val="en-IN"/>
        </w:rPr>
        <w:t>heat block</w:t>
      </w:r>
      <w:r w:rsidR="001A1037" w:rsidRPr="00982662">
        <w:rPr>
          <w:lang w:val="en-IN"/>
        </w:rPr>
        <w:t>.</w:t>
      </w:r>
      <w:r w:rsidR="00974FBD">
        <w:rPr>
          <w:lang w:val="en-IN"/>
        </w:rPr>
        <w:t xml:space="preserve"> </w:t>
      </w:r>
    </w:p>
    <w:p w14:paraId="17720986" w14:textId="4DB1D125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T</w:t>
      </w:r>
      <w:r w:rsidR="00502B07">
        <w:t>he next day, t</w:t>
      </w:r>
      <w:r w:rsidRPr="00982662">
        <w:t>ransfer the digested samples to 15</w:t>
      </w:r>
      <w:r w:rsidR="00502B07">
        <w:t>-</w:t>
      </w:r>
      <w:r w:rsidRPr="00982662">
        <w:t>milliliter conical tubes</w:t>
      </w:r>
      <w:r w:rsidR="00502B07">
        <w:t xml:space="preserve"> </w:t>
      </w:r>
      <w:r w:rsidR="00502B07">
        <w:rPr>
          <w:b/>
          <w:bCs/>
        </w:rPr>
        <w:t xml:space="preserve">[1]. </w:t>
      </w:r>
      <w:r w:rsidRPr="00982662">
        <w:t xml:space="preserve"> </w:t>
      </w:r>
      <w:r w:rsidR="00502B07">
        <w:t>Pipette</w:t>
      </w:r>
      <w:r w:rsidRPr="00982662">
        <w:t xml:space="preserve"> 5 milliliters of ice-cold complete </w:t>
      </w:r>
      <w:r w:rsidR="00502B07">
        <w:t>DMEM</w:t>
      </w:r>
      <w:r w:rsidRPr="00982662">
        <w:t xml:space="preserve"> to inactivate collagenase</w:t>
      </w:r>
      <w:r w:rsidR="00502B07">
        <w:t xml:space="preserve"> </w:t>
      </w:r>
      <w:r w:rsidR="00502B07">
        <w:rPr>
          <w:b/>
          <w:bCs/>
        </w:rPr>
        <w:t xml:space="preserve">[2]. </w:t>
      </w:r>
      <w:r w:rsidR="00502B07" w:rsidRPr="00502B07">
        <w:t>Then</w:t>
      </w:r>
      <w:r w:rsidRPr="00982662">
        <w:t xml:space="preserve"> centrifuge</w:t>
      </w:r>
      <w:r w:rsidR="00502B07">
        <w:t xml:space="preserve"> the suspension</w:t>
      </w:r>
      <w:r w:rsidRPr="00982662">
        <w:t xml:space="preserve"> at 754 </w:t>
      </w:r>
      <w:r w:rsidRPr="00502B07">
        <w:rPr>
          <w:i/>
          <w:iCs/>
        </w:rPr>
        <w:t>g</w:t>
      </w:r>
      <w:r w:rsidRPr="00982662">
        <w:t xml:space="preserve"> for 5 minutes at 4 degrees Celsius </w:t>
      </w:r>
      <w:r w:rsidRPr="00982662">
        <w:rPr>
          <w:b/>
          <w:bCs/>
        </w:rPr>
        <w:t>[</w:t>
      </w:r>
      <w:r w:rsidR="00466BCB">
        <w:rPr>
          <w:b/>
          <w:bCs/>
        </w:rPr>
        <w:t>3</w:t>
      </w:r>
      <w:r w:rsidRPr="00982662">
        <w:rPr>
          <w:b/>
          <w:bCs/>
        </w:rPr>
        <w:t>]</w:t>
      </w:r>
      <w:r w:rsidRPr="00982662">
        <w:t>.</w:t>
      </w:r>
    </w:p>
    <w:p w14:paraId="6612227F" w14:textId="77777777" w:rsidR="00502B0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transferring digested samples</w:t>
      </w:r>
      <w:r w:rsidR="00502B07">
        <w:rPr>
          <w:lang w:val="en-IN"/>
        </w:rPr>
        <w:t xml:space="preserve"> into 15 mL conical tubes. </w:t>
      </w:r>
    </w:p>
    <w:p w14:paraId="2E77C3B1" w14:textId="77777777" w:rsidR="00502B07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5 mL ice cold DMEM to the tubes. </w:t>
      </w:r>
    </w:p>
    <w:p w14:paraId="0CE4280F" w14:textId="0AF35D84" w:rsidR="001A1037" w:rsidRPr="00982662" w:rsidRDefault="00502B07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tubes in a centrifuge. </w:t>
      </w:r>
      <w:r w:rsidR="001A1037" w:rsidRPr="00982662">
        <w:rPr>
          <w:lang w:val="en-IN"/>
        </w:rPr>
        <w:t xml:space="preserve"> </w:t>
      </w:r>
    </w:p>
    <w:p w14:paraId="27E18647" w14:textId="75059537" w:rsidR="001A1037" w:rsidRPr="00982662" w:rsidRDefault="00EA14CC" w:rsidP="005619A7">
      <w:pPr>
        <w:pStyle w:val="Narration"/>
        <w:numPr>
          <w:ilvl w:val="1"/>
          <w:numId w:val="3"/>
        </w:numPr>
      </w:pPr>
      <w:r>
        <w:t>R</w:t>
      </w:r>
      <w:r w:rsidR="001A1037" w:rsidRPr="00982662">
        <w:t>esuspend the pellet in 1 milliliter of 0.05 percent Trypsin-EDTA</w:t>
      </w:r>
      <w:r>
        <w:t xml:space="preserve"> after pipetting out the supernatant </w:t>
      </w:r>
      <w:r>
        <w:rPr>
          <w:b/>
          <w:bCs/>
        </w:rPr>
        <w:t>[1]</w:t>
      </w:r>
      <w:r w:rsidR="001A1037" w:rsidRPr="00982662">
        <w:t xml:space="preserve">. Incubate for 5 minutes at 37 degrees Celsius with occasional shaking </w:t>
      </w:r>
      <w:r w:rsidR="001A1037" w:rsidRPr="00982662">
        <w:rPr>
          <w:b/>
          <w:bCs/>
        </w:rPr>
        <w:t>[</w:t>
      </w:r>
      <w:r w:rsidR="00466BCB"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1745AE72" w14:textId="4C2EC26A" w:rsidR="00EA14CC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</w:t>
      </w:r>
      <w:r w:rsidR="00EA14CC">
        <w:rPr>
          <w:lang w:val="en-IN"/>
        </w:rPr>
        <w:t>resuspending</w:t>
      </w:r>
      <w:r w:rsidRPr="00982662">
        <w:rPr>
          <w:lang w:val="en-IN"/>
        </w:rPr>
        <w:t xml:space="preserve"> the cell pellet in Trypsin-EDTA</w:t>
      </w:r>
      <w:r w:rsidR="00EA14CC">
        <w:rPr>
          <w:lang w:val="en-IN"/>
        </w:rPr>
        <w:t>.</w:t>
      </w:r>
    </w:p>
    <w:p w14:paraId="11E9242E" w14:textId="42AB998E" w:rsidR="001A1037" w:rsidRPr="00982662" w:rsidRDefault="00EA14CC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Shot of the tube being placed in an incubator</w:t>
      </w:r>
      <w:r w:rsidR="001A1037" w:rsidRPr="00982662">
        <w:rPr>
          <w:lang w:val="en-IN"/>
        </w:rPr>
        <w:t>.</w:t>
      </w:r>
    </w:p>
    <w:p w14:paraId="381DB464" w14:textId="22F3BEBE" w:rsidR="001A1037" w:rsidRPr="00982662" w:rsidRDefault="00CE0F08" w:rsidP="005619A7">
      <w:pPr>
        <w:pStyle w:val="Narration"/>
        <w:numPr>
          <w:ilvl w:val="1"/>
          <w:numId w:val="3"/>
        </w:numPr>
      </w:pPr>
      <w:r>
        <w:t>Next, pipette</w:t>
      </w:r>
      <w:r w:rsidR="001A1037" w:rsidRPr="00982662">
        <w:t xml:space="preserve"> 1 milliliter of freshly prepared DNase I solution </w:t>
      </w:r>
      <w:r>
        <w:t xml:space="preserve">to the samples and mix well </w:t>
      </w:r>
      <w:r w:rsidR="001A1037" w:rsidRPr="00982662">
        <w:rPr>
          <w:b/>
          <w:bCs/>
        </w:rPr>
        <w:t>[1</w:t>
      </w:r>
      <w:r>
        <w:rPr>
          <w:b/>
          <w:bCs/>
        </w:rPr>
        <w:t>-TXT</w:t>
      </w:r>
      <w:r w:rsidR="001A1037" w:rsidRPr="00982662">
        <w:rPr>
          <w:b/>
          <w:bCs/>
        </w:rPr>
        <w:t>]</w:t>
      </w:r>
      <w:r w:rsidR="001A1037" w:rsidRPr="00982662">
        <w:t>.</w:t>
      </w:r>
      <w:r>
        <w:t xml:space="preserve"> After centrifuging and removing the supernatant, </w:t>
      </w:r>
      <w:r w:rsidRPr="00982662">
        <w:t xml:space="preserve">resuspend the pellet in 5 milliliters of cold complete </w:t>
      </w:r>
      <w:r>
        <w:t xml:space="preserve">DMEM and centrifuge again </w:t>
      </w:r>
      <w:r>
        <w:rPr>
          <w:b/>
          <w:bCs/>
        </w:rPr>
        <w:t xml:space="preserve">[2]. </w:t>
      </w:r>
    </w:p>
    <w:p w14:paraId="669E40F2" w14:textId="061B7042" w:rsidR="001A1037" w:rsidRPr="00CE0F08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ipetting DNase I into the sample and mixing thoroughly.</w:t>
      </w:r>
      <w:r w:rsidR="00CE0F08">
        <w:rPr>
          <w:lang w:val="en-IN"/>
        </w:rPr>
        <w:t xml:space="preserve"> </w:t>
      </w:r>
      <w:r w:rsidR="00CE0F08">
        <w:rPr>
          <w:b/>
          <w:bCs/>
          <w:lang w:val="en-IN"/>
        </w:rPr>
        <w:t xml:space="preserve">TXT: DNase I: </w:t>
      </w:r>
      <w:r w:rsidR="00CE0F08" w:rsidRPr="00CE0F08">
        <w:rPr>
          <w:b/>
          <w:bCs/>
          <w:lang w:val="en-IN"/>
        </w:rPr>
        <w:lastRenderedPageBreak/>
        <w:t>25 mg /mL solution in PBS</w:t>
      </w:r>
    </w:p>
    <w:p w14:paraId="3F34484A" w14:textId="7A0415C2" w:rsidR="00CE0F08" w:rsidRPr="00982662" w:rsidRDefault="00CE0F08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ellet being resuspended in cold DMEM. </w:t>
      </w:r>
    </w:p>
    <w:p w14:paraId="199F9E2A" w14:textId="43C446DC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Resuspend the resulting cells in complete </w:t>
      </w:r>
      <w:r w:rsidR="00CE0F08">
        <w:t>DMEM</w:t>
      </w:r>
      <w:r w:rsidRPr="00982662">
        <w:t xml:space="preserve"> supplemented with 20 percent fetal bovine serum</w:t>
      </w:r>
      <w:r w:rsidR="00CE0F08">
        <w:t xml:space="preserve"> </w:t>
      </w:r>
      <w:r w:rsidR="00CE0F08">
        <w:rPr>
          <w:b/>
          <w:bCs/>
        </w:rPr>
        <w:t>[1]</w:t>
      </w:r>
      <w:r w:rsidRPr="00982662">
        <w:t xml:space="preserve">. Plate the cells and incubate at 37 degrees Celsius with 5 percent carbon dioxide and 95 percent humidity for at least 3 days </w:t>
      </w:r>
      <w:r w:rsidRPr="00982662">
        <w:rPr>
          <w:b/>
          <w:bCs/>
        </w:rPr>
        <w:t>[</w:t>
      </w:r>
      <w:r w:rsidR="00466BCB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21D02179" w14:textId="4F4C83A7" w:rsidR="00CE0F08" w:rsidRDefault="00CE0F08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adding complete FBS supplemented DMEM to the pellet. </w:t>
      </w:r>
    </w:p>
    <w:p w14:paraId="37795B05" w14:textId="2BC0EE27" w:rsidR="006E518B" w:rsidRPr="006E518B" w:rsidRDefault="001A1037" w:rsidP="006E518B">
      <w:pPr>
        <w:pStyle w:val="ShotDescription"/>
        <w:numPr>
          <w:ilvl w:val="2"/>
          <w:numId w:val="3"/>
        </w:numPr>
        <w:rPr>
          <w:b/>
          <w:bCs/>
          <w:highlight w:val="green"/>
          <w:lang w:val="en-IN"/>
        </w:rPr>
      </w:pPr>
      <w:r w:rsidRPr="00982662">
        <w:rPr>
          <w:lang w:val="en-IN"/>
        </w:rPr>
        <w:t>Talent plating resuspended cells in dishes and placing them in an incubator.</w:t>
      </w:r>
      <w:r w:rsidR="006E518B">
        <w:rPr>
          <w:lang w:val="en-IN"/>
        </w:rPr>
        <w:br/>
      </w:r>
      <w:r w:rsidR="006E518B" w:rsidRPr="006E518B">
        <w:rPr>
          <w:b/>
          <w:bCs/>
          <w:highlight w:val="green"/>
          <w:lang w:val="en-IN"/>
        </w:rPr>
        <w:t xml:space="preserve">AUTHOR’S NOTE: Shot split into 2. </w:t>
      </w:r>
      <w:r w:rsidR="006E518B" w:rsidRPr="006E518B">
        <w:rPr>
          <w:b/>
          <w:bCs/>
          <w:highlight w:val="green"/>
          <w:lang w:val="en-IN"/>
        </w:rPr>
        <w:br/>
        <w:t>2.11.2 A) resuspending and plating</w:t>
      </w:r>
    </w:p>
    <w:p w14:paraId="1B8372F9" w14:textId="45A5ACA0" w:rsidR="001A1037" w:rsidRPr="006E518B" w:rsidRDefault="006E518B" w:rsidP="006E518B">
      <w:pPr>
        <w:pStyle w:val="ShotDescription"/>
        <w:ind w:firstLine="0"/>
        <w:rPr>
          <w:b/>
          <w:bCs/>
          <w:lang w:val="en-IN"/>
        </w:rPr>
      </w:pPr>
      <w:r w:rsidRPr="006E518B">
        <w:rPr>
          <w:b/>
          <w:bCs/>
          <w:highlight w:val="green"/>
          <w:lang w:val="en-IN"/>
        </w:rPr>
        <w:t>2.11.2 B) placing in the incubator</w:t>
      </w:r>
    </w:p>
    <w:p w14:paraId="1CDE7966" w14:textId="4499C92C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>After 3 days, examine the cells for morphology and viability</w:t>
      </w:r>
      <w:r w:rsidR="00CE0F08">
        <w:t xml:space="preserve"> </w:t>
      </w:r>
      <w:r w:rsidR="00CE0F08">
        <w:rPr>
          <w:b/>
          <w:bCs/>
        </w:rPr>
        <w:t>[1-TXT].</w:t>
      </w:r>
      <w:r w:rsidRPr="00982662">
        <w:t xml:space="preserve"> </w:t>
      </w:r>
      <w:r w:rsidR="00CE0F08" w:rsidRPr="00982662">
        <w:t>Once the cells reach confluency</w:t>
      </w:r>
      <w:r w:rsidR="00CE0F08">
        <w:t xml:space="preserve"> </w:t>
      </w:r>
      <w:r w:rsidR="00CE0F08">
        <w:rPr>
          <w:b/>
          <w:bCs/>
        </w:rPr>
        <w:t>[2]</w:t>
      </w:r>
      <w:r w:rsidR="00CE0F08" w:rsidRPr="00982662">
        <w:t xml:space="preserve">, passage them into a 10-centimeter dish containing complete </w:t>
      </w:r>
      <w:r w:rsidR="00CE0F08">
        <w:t>DMEM</w:t>
      </w:r>
      <w:r w:rsidR="00CE0F08" w:rsidRPr="00982662">
        <w:t xml:space="preserve"> with 20 percent fetal bovine serum </w:t>
      </w:r>
      <w:r w:rsidR="00CE0F08" w:rsidRPr="00982662">
        <w:rPr>
          <w:b/>
          <w:bCs/>
        </w:rPr>
        <w:t>[</w:t>
      </w:r>
      <w:r w:rsidR="00CE0F08">
        <w:rPr>
          <w:b/>
          <w:bCs/>
        </w:rPr>
        <w:t>3</w:t>
      </w:r>
      <w:r w:rsidR="00CE0F08" w:rsidRPr="00982662">
        <w:rPr>
          <w:b/>
          <w:bCs/>
        </w:rPr>
        <w:t>]</w:t>
      </w:r>
      <w:r w:rsidR="00CE0F08" w:rsidRPr="00982662">
        <w:t>.</w:t>
      </w:r>
    </w:p>
    <w:p w14:paraId="1DE407B6" w14:textId="7959EA3E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inspecting cell cultures and replacing part of the medium.</w:t>
      </w:r>
      <w:r w:rsidR="00CE0F08">
        <w:rPr>
          <w:lang w:val="en-IN"/>
        </w:rPr>
        <w:t xml:space="preserve"> </w:t>
      </w:r>
      <w:r w:rsidR="00CE0F08">
        <w:rPr>
          <w:b/>
          <w:bCs/>
          <w:lang w:val="en-IN"/>
        </w:rPr>
        <w:t xml:space="preserve">TXT: </w:t>
      </w:r>
      <w:r w:rsidR="00CE0F08" w:rsidRPr="00CE0F08">
        <w:rPr>
          <w:b/>
          <w:bCs/>
          <w:lang w:val="en-IN"/>
        </w:rPr>
        <w:t>replace two-thirds of the medium to retain cell-secreted growth factors</w:t>
      </w:r>
    </w:p>
    <w:p w14:paraId="65553FA3" w14:textId="160C346C" w:rsidR="00CE0F08" w:rsidRPr="0089312A" w:rsidRDefault="00201D96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6E518B">
        <w:rPr>
          <w:lang w:val="en-IN"/>
        </w:rPr>
        <w:t>LAB MEDIA:</w:t>
      </w:r>
      <w:r>
        <w:rPr>
          <w:lang w:val="en-IN"/>
        </w:rPr>
        <w:t xml:space="preserve"> </w:t>
      </w:r>
      <w:r w:rsidR="006E518B" w:rsidRPr="006E518B">
        <w:rPr>
          <w:lang w:val="en-IN"/>
        </w:rPr>
        <w:t xml:space="preserve">Normal-fibroblasts.tif </w:t>
      </w:r>
      <w:r w:rsidR="006E518B">
        <w:rPr>
          <w:lang w:val="en-IN"/>
        </w:rPr>
        <w:t>and</w:t>
      </w:r>
      <w:r w:rsidR="006E518B" w:rsidRPr="006E518B">
        <w:rPr>
          <w:lang w:val="en-IN"/>
        </w:rPr>
        <w:t xml:space="preserve"> Cancer-associated-fibroblats.tif</w:t>
      </w:r>
      <w:r w:rsidR="006E518B">
        <w:rPr>
          <w:lang w:val="en-IN"/>
        </w:rPr>
        <w:t xml:space="preserve"> </w:t>
      </w:r>
      <w:r w:rsidR="006E518B">
        <w:rPr>
          <w:lang w:val="en-IN"/>
        </w:rPr>
        <w:br/>
      </w:r>
      <w:r w:rsidR="006E518B" w:rsidRPr="006E518B">
        <w:rPr>
          <w:i/>
          <w:iCs/>
          <w:color w:val="3333FF"/>
          <w:lang w:val="en-IN"/>
        </w:rPr>
        <w:t>Video Editor: Please place both images side by side and label as “Normal Fibroblasts” and “ Cancer-associated Fibroblasts”, respectively</w:t>
      </w:r>
    </w:p>
    <w:p w14:paraId="7501084A" w14:textId="10351439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89312A">
        <w:rPr>
          <w:lang w:val="en-IN"/>
        </w:rPr>
        <w:t>Talent transferring confluent fibroblasts into a larger culture dish.</w:t>
      </w:r>
      <w:r w:rsidR="00CE0F08">
        <w:rPr>
          <w:lang w:val="en-IN"/>
        </w:rPr>
        <w:br/>
      </w:r>
      <w:r w:rsidR="00CE0F08">
        <w:rPr>
          <w:lang w:val="en-IN"/>
        </w:rPr>
        <w:br/>
      </w:r>
    </w:p>
    <w:p w14:paraId="79C43A53" w14:textId="77981C4F" w:rsidR="00CE0F08" w:rsidRPr="00CE0F08" w:rsidRDefault="00CE0F08" w:rsidP="005619A7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E0F08">
        <w:rPr>
          <w:rFonts w:cstheme="minorHAnsi"/>
          <w:b/>
          <w:bCs/>
        </w:rPr>
        <w:t xml:space="preserve">Anchorage-Independent Growth </w:t>
      </w:r>
      <w:r w:rsidR="008A55BB" w:rsidRPr="00CE0F08">
        <w:rPr>
          <w:rFonts w:cstheme="minorHAnsi"/>
          <w:b/>
          <w:bCs/>
        </w:rPr>
        <w:t>by</w:t>
      </w:r>
      <w:r w:rsidRPr="00CE0F08">
        <w:rPr>
          <w:rFonts w:cstheme="minorHAnsi"/>
          <w:b/>
          <w:bCs/>
        </w:rPr>
        <w:t xml:space="preserve"> Soft Agar Assay</w:t>
      </w:r>
    </w:p>
    <w:p w14:paraId="77FE74CA" w14:textId="3F22DAEA" w:rsidR="00CE0F08" w:rsidRPr="00986AC2" w:rsidRDefault="00CE0F08" w:rsidP="00CE0F08">
      <w:pPr>
        <w:pStyle w:val="ListParagraph"/>
        <w:spacing w:before="120"/>
        <w:ind w:left="360"/>
        <w:contextualSpacing w:val="0"/>
        <w:rPr>
          <w:rFonts w:cstheme="minorHAnsi"/>
          <w:lang w:val="it-IT"/>
        </w:rPr>
      </w:pPr>
      <w:r w:rsidRPr="00986AC2">
        <w:rPr>
          <w:rFonts w:cstheme="minorHAnsi"/>
          <w:b/>
          <w:bCs/>
          <w:lang w:val="it-IT"/>
        </w:rPr>
        <w:t xml:space="preserve">Demonstrator: </w:t>
      </w:r>
      <w:r w:rsidR="00D969F4" w:rsidRPr="00986AC2">
        <w:rPr>
          <w:rFonts w:cstheme="minorHAnsi"/>
          <w:lang w:val="it-IT"/>
        </w:rPr>
        <w:t xml:space="preserve">Chiara </w:t>
      </w:r>
      <w:r w:rsidR="00D969F4" w:rsidRPr="000E1017">
        <w:rPr>
          <w:rFonts w:cstheme="minorHAnsi"/>
          <w:lang w:val="it-IT"/>
        </w:rPr>
        <w:t>Verr</w:t>
      </w:r>
      <w:r w:rsidR="005F1E7F">
        <w:rPr>
          <w:rFonts w:cstheme="minorHAnsi"/>
          <w:lang w:val="it-IT"/>
        </w:rPr>
        <w:t>e</w:t>
      </w:r>
      <w:r w:rsidR="00D969F4" w:rsidRPr="000E1017">
        <w:rPr>
          <w:rFonts w:cstheme="minorHAnsi"/>
          <w:lang w:val="it-IT"/>
        </w:rPr>
        <w:t>ngia</w:t>
      </w:r>
      <w:r w:rsidR="00D969F4" w:rsidRPr="00986AC2">
        <w:rPr>
          <w:rFonts w:cstheme="minorHAnsi"/>
          <w:lang w:val="it-IT"/>
        </w:rPr>
        <w:t xml:space="preserve"> </w:t>
      </w:r>
    </w:p>
    <w:p w14:paraId="11AD4923" w14:textId="77777777" w:rsidR="00CE0F08" w:rsidRPr="00986AC2" w:rsidRDefault="00CE0F08" w:rsidP="00AC2260">
      <w:pPr>
        <w:pStyle w:val="ShotDescription"/>
        <w:rPr>
          <w:lang w:val="it-IT"/>
        </w:rPr>
      </w:pPr>
    </w:p>
    <w:p w14:paraId="43A7EF46" w14:textId="77777777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Plate cancer-associated fibroblasts or normal fibroblasts at 70 percent confluency in 12-well plates </w:t>
      </w:r>
      <w:r w:rsidRPr="00982662">
        <w:rPr>
          <w:b/>
          <w:bCs/>
        </w:rPr>
        <w:t>[1]</w:t>
      </w:r>
      <w:r w:rsidRPr="00982662">
        <w:t>.</w:t>
      </w:r>
    </w:p>
    <w:p w14:paraId="1C933BF4" w14:textId="3580B568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seeding fibroblasts into 12-well plates</w:t>
      </w:r>
      <w:r w:rsidR="00AC2260">
        <w:rPr>
          <w:lang w:val="en-IN"/>
        </w:rPr>
        <w:t xml:space="preserve">. </w:t>
      </w:r>
    </w:p>
    <w:p w14:paraId="576FCC37" w14:textId="1D213ED7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On the following day, </w:t>
      </w:r>
      <w:r w:rsidR="00AC2260">
        <w:t>add</w:t>
      </w:r>
      <w:r w:rsidRPr="00982662">
        <w:t xml:space="preserve"> 0.45 grams of low melting point agar to 12.5 milliliters of </w:t>
      </w:r>
      <w:r w:rsidR="00AC2260">
        <w:t>PBS</w:t>
      </w:r>
      <w:r w:rsidRPr="00982662">
        <w:t xml:space="preserve"> in a 50</w:t>
      </w:r>
      <w:r w:rsidR="00AC2260">
        <w:t>-</w:t>
      </w:r>
      <w:r w:rsidRPr="00982662">
        <w:t xml:space="preserve">milliliter conical tube under sterile conditions </w:t>
      </w:r>
      <w:r w:rsidRPr="00982662">
        <w:rPr>
          <w:b/>
          <w:bCs/>
        </w:rPr>
        <w:t>[1</w:t>
      </w:r>
      <w:r w:rsidR="00AC2260">
        <w:rPr>
          <w:b/>
          <w:bCs/>
        </w:rPr>
        <w:t>-TXT</w:t>
      </w:r>
      <w:r w:rsidRPr="00982662">
        <w:rPr>
          <w:b/>
          <w:bCs/>
        </w:rPr>
        <w:t>]</w:t>
      </w:r>
      <w:r w:rsidRPr="00982662">
        <w:t xml:space="preserve">. Dissolve the mixture using a microwave oven </w:t>
      </w:r>
      <w:r w:rsidRPr="00982662">
        <w:rPr>
          <w:b/>
          <w:bCs/>
        </w:rPr>
        <w:t>[2]</w:t>
      </w:r>
      <w:r w:rsidRPr="00982662">
        <w:t>.</w:t>
      </w:r>
    </w:p>
    <w:p w14:paraId="602CD1EA" w14:textId="1CE51F85" w:rsidR="006E518B" w:rsidRPr="006E518B" w:rsidRDefault="001A1037" w:rsidP="006E518B">
      <w:pPr>
        <w:pStyle w:val="ShotDescription"/>
        <w:numPr>
          <w:ilvl w:val="2"/>
          <w:numId w:val="3"/>
        </w:numPr>
        <w:rPr>
          <w:highlight w:val="green"/>
          <w:lang w:val="en-IN"/>
        </w:rPr>
      </w:pPr>
      <w:r w:rsidRPr="00982662">
        <w:rPr>
          <w:lang w:val="en-IN"/>
        </w:rPr>
        <w:t>Talent weighing agar</w:t>
      </w:r>
      <w:r w:rsidR="0089312A">
        <w:rPr>
          <w:lang w:val="en-IN"/>
        </w:rPr>
        <w:t xml:space="preserve"> into a 50</w:t>
      </w:r>
      <w:r w:rsidR="008A55BB">
        <w:rPr>
          <w:lang w:val="en-IN"/>
        </w:rPr>
        <w:t>-</w:t>
      </w:r>
      <w:r w:rsidR="0089312A">
        <w:rPr>
          <w:lang w:val="en-IN"/>
        </w:rPr>
        <w:t>millilit</w:t>
      </w:r>
      <w:r w:rsidR="008A55BB">
        <w:rPr>
          <w:lang w:val="en-IN"/>
        </w:rPr>
        <w:t>er</w:t>
      </w:r>
      <w:r w:rsidR="0089312A">
        <w:rPr>
          <w:lang w:val="en-IN"/>
        </w:rPr>
        <w:t xml:space="preserve"> conical </w:t>
      </w:r>
      <w:r w:rsidR="008A55BB">
        <w:rPr>
          <w:lang w:val="en-IN"/>
        </w:rPr>
        <w:t>tube and</w:t>
      </w:r>
      <w:r w:rsidR="005F1E7F">
        <w:rPr>
          <w:lang w:val="en-IN"/>
        </w:rPr>
        <w:t xml:space="preserve"> </w:t>
      </w:r>
      <w:r w:rsidR="0089312A">
        <w:rPr>
          <w:lang w:val="en-IN"/>
        </w:rPr>
        <w:t xml:space="preserve">adding </w:t>
      </w:r>
      <w:r w:rsidR="0089312A" w:rsidRPr="00982662">
        <w:rPr>
          <w:lang w:val="en-IN"/>
        </w:rPr>
        <w:t xml:space="preserve">phosphate-buffered saline </w:t>
      </w:r>
      <w:r w:rsidR="0089312A">
        <w:rPr>
          <w:lang w:val="en-IN"/>
        </w:rPr>
        <w:t>to it</w:t>
      </w:r>
      <w:r w:rsidRPr="00982662">
        <w:rPr>
          <w:lang w:val="en-IN"/>
        </w:rPr>
        <w:t xml:space="preserve"> inside a biosafety cabinet.</w:t>
      </w:r>
      <w:r w:rsidR="00AC2260">
        <w:rPr>
          <w:lang w:val="en-IN"/>
        </w:rPr>
        <w:t xml:space="preserve"> </w:t>
      </w:r>
      <w:r w:rsidR="00AC2260">
        <w:rPr>
          <w:b/>
          <w:bCs/>
          <w:lang w:val="en-IN"/>
        </w:rPr>
        <w:t>TXT: 4x soft agar stock</w:t>
      </w:r>
      <w:r w:rsidR="006E518B">
        <w:rPr>
          <w:b/>
          <w:bCs/>
          <w:lang w:val="en-IN"/>
        </w:rPr>
        <w:br/>
      </w:r>
      <w:r w:rsidR="006E518B" w:rsidRPr="006E518B">
        <w:rPr>
          <w:b/>
          <w:bCs/>
          <w:highlight w:val="green"/>
          <w:lang w:val="en-IN"/>
        </w:rPr>
        <w:t>AUTHOR’S NOTE: Shot split into 2.</w:t>
      </w:r>
      <w:r w:rsidR="006E518B">
        <w:rPr>
          <w:b/>
          <w:bCs/>
          <w:lang w:val="en-IN"/>
        </w:rPr>
        <w:br/>
      </w:r>
      <w:r w:rsidR="006E518B" w:rsidRPr="006E518B">
        <w:rPr>
          <w:highlight w:val="green"/>
          <w:lang w:val="en-IN"/>
        </w:rPr>
        <w:t xml:space="preserve">3.2.1A) (weighing), </w:t>
      </w:r>
    </w:p>
    <w:p w14:paraId="76FA4C3E" w14:textId="327DF6CB" w:rsidR="001A1037" w:rsidRDefault="006E518B" w:rsidP="006E518B">
      <w:pPr>
        <w:pStyle w:val="ShotDescription"/>
        <w:ind w:firstLine="0"/>
        <w:rPr>
          <w:lang w:val="en-IN"/>
        </w:rPr>
      </w:pPr>
      <w:r w:rsidRPr="006E518B">
        <w:rPr>
          <w:highlight w:val="green"/>
          <w:lang w:val="en-IN"/>
        </w:rPr>
        <w:t>3.2.1B) (adding PBS)</w:t>
      </w:r>
    </w:p>
    <w:p w14:paraId="7B4BE6CC" w14:textId="77777777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heating the conical tube in a microwave until agar is completely dissolved.</w:t>
      </w:r>
    </w:p>
    <w:p w14:paraId="29E21F1D" w14:textId="12EC0811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lastRenderedPageBreak/>
        <w:t xml:space="preserve">Cool the agar solution down to 37 degrees Celsius </w:t>
      </w:r>
      <w:r w:rsidR="00AC2260">
        <w:rPr>
          <w:b/>
          <w:bCs/>
        </w:rPr>
        <w:t xml:space="preserve">[1]. </w:t>
      </w:r>
      <w:r w:rsidR="00AC2260">
        <w:t>Then dilute it</w:t>
      </w:r>
      <w:r w:rsidRPr="00982662">
        <w:t xml:space="preserve"> </w:t>
      </w:r>
      <w:r w:rsidR="00AC2260">
        <w:t xml:space="preserve">in a one to four ratio </w:t>
      </w:r>
      <w:r w:rsidRPr="00982662">
        <w:t xml:space="preserve">with prewarmed complete </w:t>
      </w:r>
      <w:r w:rsidR="00AC2260">
        <w:t>DMEM to prepare a working solution</w:t>
      </w:r>
      <w:r w:rsidRPr="00982662">
        <w:t xml:space="preserve"> </w:t>
      </w:r>
      <w:r w:rsidR="00AC2260" w:rsidRPr="00AC2260">
        <w:rPr>
          <w:b/>
          <w:bCs/>
        </w:rPr>
        <w:t>[</w:t>
      </w:r>
      <w:r w:rsidR="00AC2260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 xml:space="preserve">. </w:t>
      </w:r>
    </w:p>
    <w:p w14:paraId="19F3A769" w14:textId="4CA6115E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cooled agar solution. </w:t>
      </w:r>
    </w:p>
    <w:p w14:paraId="62D070E0" w14:textId="28066F96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mixing the soft agar solution with warm culture medium to obtain the working concentration.</w:t>
      </w:r>
    </w:p>
    <w:p w14:paraId="7D9D7668" w14:textId="05526946" w:rsidR="00AC2260" w:rsidRPr="00466BCB" w:rsidRDefault="00AC2260" w:rsidP="005619A7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466BCB">
        <w:rPr>
          <w:color w:val="7030A0"/>
        </w:rPr>
        <w:t xml:space="preserve">Aspirate the medium from the 12-well plate </w:t>
      </w:r>
      <w:r w:rsidRPr="00466BCB">
        <w:rPr>
          <w:b/>
          <w:bCs/>
          <w:color w:val="7030A0"/>
        </w:rPr>
        <w:t xml:space="preserve">[1]. </w:t>
      </w:r>
      <w:r w:rsidRPr="00466BCB">
        <w:rPr>
          <w:color w:val="7030A0"/>
        </w:rPr>
        <w:t xml:space="preserve"> Pipette 500 microliters of the working agar solution into each well </w:t>
      </w:r>
      <w:r w:rsidRPr="00466BCB">
        <w:rPr>
          <w:b/>
          <w:bCs/>
          <w:color w:val="7030A0"/>
        </w:rPr>
        <w:t>[2]</w:t>
      </w:r>
      <w:r w:rsidRPr="00466BCB">
        <w:rPr>
          <w:color w:val="7030A0"/>
        </w:rPr>
        <w:t>.</w:t>
      </w:r>
    </w:p>
    <w:p w14:paraId="2552ECE9" w14:textId="77777777" w:rsidR="00AC2260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medium from wells</w:t>
      </w:r>
      <w:r w:rsidR="00AC2260">
        <w:rPr>
          <w:lang w:val="en-IN"/>
        </w:rPr>
        <w:t>.</w:t>
      </w:r>
    </w:p>
    <w:p w14:paraId="71873D4E" w14:textId="7418DB9C" w:rsidR="001A1037" w:rsidRPr="00982662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carefully adding </w:t>
      </w:r>
      <w:r>
        <w:rPr>
          <w:lang w:val="en-IN"/>
        </w:rPr>
        <w:t xml:space="preserve">500 µL of working </w:t>
      </w:r>
      <w:r w:rsidR="001A1037" w:rsidRPr="00982662">
        <w:rPr>
          <w:lang w:val="en-IN"/>
        </w:rPr>
        <w:t>agar solution</w:t>
      </w:r>
      <w:r>
        <w:rPr>
          <w:lang w:val="en-IN"/>
        </w:rPr>
        <w:t xml:space="preserve"> into each well</w:t>
      </w:r>
      <w:r w:rsidR="001A1037" w:rsidRPr="00982662">
        <w:rPr>
          <w:lang w:val="en-IN"/>
        </w:rPr>
        <w:t>.</w:t>
      </w:r>
    </w:p>
    <w:p w14:paraId="6C47C3CF" w14:textId="5E988A32" w:rsidR="001A1037" w:rsidRPr="00982662" w:rsidRDefault="00AC2260" w:rsidP="005619A7">
      <w:pPr>
        <w:pStyle w:val="Narration"/>
        <w:numPr>
          <w:ilvl w:val="1"/>
          <w:numId w:val="3"/>
        </w:numPr>
      </w:pPr>
      <w:r>
        <w:t>Incubate</w:t>
      </w:r>
      <w:r w:rsidR="001A1037" w:rsidRPr="00982662">
        <w:t xml:space="preserve"> for 20 minutes at 4 degrees Celsius</w:t>
      </w:r>
      <w:r>
        <w:t xml:space="preserve"> to allow for agar solidification</w:t>
      </w:r>
      <w:r w:rsidR="001A1037" w:rsidRPr="00982662">
        <w:t xml:space="preserve"> </w:t>
      </w:r>
      <w:r w:rsidR="001A1037" w:rsidRPr="00982662">
        <w:rPr>
          <w:b/>
          <w:bCs/>
        </w:rPr>
        <w:t>[1]</w:t>
      </w:r>
      <w:r w:rsidR="001A1037" w:rsidRPr="00982662">
        <w:t xml:space="preserve">. Meanwhile, keep the remaining agar solution at 37 degrees Celsius </w:t>
      </w:r>
      <w:r w:rsidR="001A1037" w:rsidRPr="00982662">
        <w:rPr>
          <w:b/>
          <w:bCs/>
        </w:rPr>
        <w:t>[2]</w:t>
      </w:r>
      <w:r w:rsidR="001A1037" w:rsidRPr="00982662">
        <w:t>.</w:t>
      </w:r>
    </w:p>
    <w:p w14:paraId="182FBA63" w14:textId="77777777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placing the plate in a refrigerator to solidify the bottom agar layer.</w:t>
      </w:r>
    </w:p>
    <w:p w14:paraId="7A0E27E0" w14:textId="0C3159E9" w:rsidR="001A1037" w:rsidRPr="00982662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storing the remaining agar mixture in a 37 degrees Celsius water bath.</w:t>
      </w:r>
      <w:r w:rsidR="006E518B">
        <w:rPr>
          <w:lang w:val="en-IN"/>
        </w:rPr>
        <w:br/>
      </w:r>
    </w:p>
    <w:p w14:paraId="11C7100A" w14:textId="7F3C4B35" w:rsidR="00B90C18" w:rsidRPr="00986AC2" w:rsidRDefault="00B90C18" w:rsidP="005619A7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7030A0"/>
        </w:rPr>
      </w:pPr>
      <w:r w:rsidRPr="00986AC2">
        <w:rPr>
          <w:rFonts w:ascii="Calibri" w:hAnsi="Calibri" w:cs="Calibri"/>
          <w:color w:val="7030A0"/>
        </w:rPr>
        <w:t>Trypsinize the tumor cells and prepare a cell suspension of 2</w:t>
      </w:r>
      <w:r w:rsidR="006E518B">
        <w:rPr>
          <w:rFonts w:ascii="Calibri" w:hAnsi="Calibri" w:cs="Calibri"/>
          <w:color w:val="7030A0"/>
        </w:rPr>
        <w:t>0000</w:t>
      </w:r>
      <w:r w:rsidRPr="00986AC2">
        <w:rPr>
          <w:rFonts w:ascii="Calibri" w:hAnsi="Calibri" w:cs="Calibri"/>
          <w:color w:val="7030A0"/>
        </w:rPr>
        <w:t xml:space="preserve"> </w:t>
      </w:r>
      <w:r w:rsidR="006E518B">
        <w:rPr>
          <w:rFonts w:ascii="Calibri" w:hAnsi="Calibri" w:cs="Calibri"/>
          <w:color w:val="7030A0"/>
        </w:rPr>
        <w:t xml:space="preserve">cells per milliliter. </w:t>
      </w:r>
    </w:p>
    <w:p w14:paraId="36238CAC" w14:textId="75991A2E" w:rsidR="00B90C18" w:rsidRPr="00986AC2" w:rsidRDefault="00B90C18" w:rsidP="005619A7">
      <w:pPr>
        <w:pStyle w:val="Narration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Talent preparing the tumor cell suspension</w:t>
      </w:r>
      <w:r w:rsidR="006E518B">
        <w:rPr>
          <w:color w:val="000000" w:themeColor="text1"/>
        </w:rPr>
        <w:t xml:space="preserve">. </w:t>
      </w:r>
    </w:p>
    <w:p w14:paraId="0C1CBA42" w14:textId="2510EEA1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Mix equal volumes of the </w:t>
      </w:r>
      <w:r w:rsidR="00B90C18">
        <w:t>tumor</w:t>
      </w:r>
      <w:r w:rsidR="00B90C18" w:rsidRPr="00982662">
        <w:t xml:space="preserve"> </w:t>
      </w:r>
      <w:r w:rsidRPr="00982662">
        <w:t>cell suspension and the agar solution</w:t>
      </w:r>
      <w:r w:rsidR="00810BC8">
        <w:t xml:space="preserve"> </w:t>
      </w:r>
      <w:r w:rsidR="00810BC8" w:rsidRPr="004F26A9">
        <w:rPr>
          <w:lang w:val="en-US"/>
        </w:rPr>
        <w:t xml:space="preserve">to obtain a final volume of </w:t>
      </w:r>
      <w:r w:rsidR="00A242A0">
        <w:rPr>
          <w:lang w:val="en-US"/>
        </w:rPr>
        <w:t>7</w:t>
      </w:r>
      <w:r w:rsidR="00810BC8" w:rsidRPr="004F26A9">
        <w:rPr>
          <w:lang w:val="en-US"/>
        </w:rPr>
        <w:t xml:space="preserve"> </w:t>
      </w:r>
      <w:r w:rsidR="007333D4">
        <w:rPr>
          <w:lang w:val="en-US"/>
        </w:rPr>
        <w:t>milliliters</w:t>
      </w:r>
      <w:r w:rsidR="00810BC8" w:rsidRPr="004F26A9">
        <w:rPr>
          <w:lang w:val="en-US"/>
        </w:rPr>
        <w:t xml:space="preserve">, accounting for three technical replicates </w:t>
      </w:r>
      <w:r w:rsidR="00A80189">
        <w:rPr>
          <w:lang w:val="en-US"/>
        </w:rPr>
        <w:t xml:space="preserve">per each condition </w:t>
      </w:r>
      <w:r w:rsidR="006E518B">
        <w:rPr>
          <w:b/>
          <w:bCs/>
        </w:rPr>
        <w:t>[</w:t>
      </w:r>
      <w:r w:rsidR="00AC2260">
        <w:rPr>
          <w:b/>
          <w:bCs/>
        </w:rPr>
        <w:t xml:space="preserve">1]. </w:t>
      </w:r>
      <w:r w:rsidR="00AC2260">
        <w:t xml:space="preserve">Pipette up and down multiple times to ensure even mixing </w:t>
      </w:r>
      <w:r w:rsidR="00AC2260">
        <w:rPr>
          <w:b/>
          <w:bCs/>
        </w:rPr>
        <w:t xml:space="preserve">[2]. </w:t>
      </w:r>
      <w:r w:rsidRPr="00982662">
        <w:t xml:space="preserve"> </w:t>
      </w:r>
      <w:r w:rsidR="006E518B">
        <w:br/>
      </w:r>
      <w:r w:rsidR="006E518B" w:rsidRPr="006E518B">
        <w:rPr>
          <w:b/>
          <w:bCs/>
          <w:color w:val="000000" w:themeColor="text1"/>
          <w:highlight w:val="green"/>
        </w:rPr>
        <w:t>AUTHOR’S NOTE: Both shots have been combined in 1</w:t>
      </w:r>
    </w:p>
    <w:p w14:paraId="07649012" w14:textId="009E116E" w:rsidR="00AC2260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combining </w:t>
      </w:r>
      <w:r w:rsidR="00B90C18">
        <w:rPr>
          <w:lang w:val="en-IN"/>
        </w:rPr>
        <w:t xml:space="preserve">tumor </w:t>
      </w:r>
      <w:r w:rsidRPr="00982662">
        <w:rPr>
          <w:lang w:val="en-IN"/>
        </w:rPr>
        <w:t>cells and agar</w:t>
      </w:r>
      <w:r w:rsidR="00AC2260">
        <w:rPr>
          <w:lang w:val="en-IN"/>
        </w:rPr>
        <w:t>.</w:t>
      </w:r>
      <w:r w:rsidR="006E518B">
        <w:rPr>
          <w:lang w:val="en-IN"/>
        </w:rPr>
        <w:t xml:space="preserve"> </w:t>
      </w:r>
    </w:p>
    <w:p w14:paraId="070BC282" w14:textId="77777777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mixture being pipetted up and down multiple times. </w:t>
      </w:r>
    </w:p>
    <w:p w14:paraId="33387B02" w14:textId="50E3673A" w:rsidR="00AC2260" w:rsidRPr="00AC2260" w:rsidRDefault="00AC2260" w:rsidP="005619A7">
      <w:pPr>
        <w:pStyle w:val="ShotDescription"/>
        <w:numPr>
          <w:ilvl w:val="1"/>
          <w:numId w:val="3"/>
        </w:numPr>
        <w:rPr>
          <w:color w:val="7030A0"/>
          <w:lang w:val="en-IN"/>
        </w:rPr>
      </w:pPr>
      <w:r w:rsidRPr="00AC2260">
        <w:rPr>
          <w:color w:val="7030A0"/>
        </w:rPr>
        <w:t xml:space="preserve">Then dispense 500 microliters of this mixture, containing approximately 5000 cells, on top of the solidified base layer in each well </w:t>
      </w:r>
      <w:r w:rsidRPr="00AC2260">
        <w:rPr>
          <w:b/>
          <w:bCs/>
          <w:color w:val="7030A0"/>
        </w:rPr>
        <w:t>[1]</w:t>
      </w:r>
      <w:r w:rsidRPr="00AC2260">
        <w:rPr>
          <w:color w:val="7030A0"/>
        </w:rPr>
        <w:t>.</w:t>
      </w:r>
      <w:r>
        <w:rPr>
          <w:color w:val="7030A0"/>
        </w:rPr>
        <w:t xml:space="preserve"> After letting the agar solidify </w:t>
      </w:r>
      <w:r w:rsidR="00B90C18">
        <w:rPr>
          <w:color w:val="7030A0"/>
        </w:rPr>
        <w:t>for 20 minutes at 4</w:t>
      </w:r>
      <w:r>
        <w:rPr>
          <w:color w:val="7030A0"/>
        </w:rPr>
        <w:t xml:space="preserve"> degrees Celsius </w:t>
      </w:r>
      <w:r>
        <w:rPr>
          <w:b/>
          <w:bCs/>
          <w:color w:val="7030A0"/>
        </w:rPr>
        <w:t xml:space="preserve">[2], </w:t>
      </w:r>
      <w:r w:rsidRPr="00AC2260">
        <w:rPr>
          <w:color w:val="7030A0"/>
        </w:rPr>
        <w:t xml:space="preserve">add 1 milliliter of complete DMEM to each well </w:t>
      </w:r>
      <w:r w:rsidRPr="00466BCB">
        <w:rPr>
          <w:b/>
          <w:bCs/>
          <w:color w:val="7030A0"/>
        </w:rPr>
        <w:t>[3].</w:t>
      </w:r>
    </w:p>
    <w:p w14:paraId="45222F72" w14:textId="71099B8E" w:rsidR="001A1037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plating </w:t>
      </w:r>
      <w:r>
        <w:rPr>
          <w:lang w:val="en-IN"/>
        </w:rPr>
        <w:t>500 µL of the</w:t>
      </w:r>
      <w:r w:rsidR="001A1037" w:rsidRPr="00982662">
        <w:rPr>
          <w:lang w:val="en-IN"/>
        </w:rPr>
        <w:t xml:space="preserve"> mixture over the base layer.</w:t>
      </w:r>
    </w:p>
    <w:p w14:paraId="61DE2F0A" w14:textId="532B91C3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solidified agar in the plate. </w:t>
      </w:r>
    </w:p>
    <w:p w14:paraId="1533A339" w14:textId="6024218E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 xml:space="preserve">Talent pipetting </w:t>
      </w:r>
      <w:r>
        <w:rPr>
          <w:lang w:val="en-IN"/>
        </w:rPr>
        <w:t xml:space="preserve">1 mL cDMEM </w:t>
      </w:r>
      <w:r w:rsidRPr="00982662">
        <w:rPr>
          <w:lang w:val="en-IN"/>
        </w:rPr>
        <w:t>medium into each well.</w:t>
      </w:r>
    </w:p>
    <w:p w14:paraId="5A9F18A1" w14:textId="77777777" w:rsidR="00AC2260" w:rsidRPr="00982662" w:rsidRDefault="00AC2260" w:rsidP="00AC2260">
      <w:pPr>
        <w:pStyle w:val="ShotDescription"/>
        <w:ind w:firstLine="0"/>
        <w:rPr>
          <w:lang w:val="en-IN"/>
        </w:rPr>
      </w:pPr>
    </w:p>
    <w:p w14:paraId="02AFBB17" w14:textId="70B5D5CB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t xml:space="preserve">Change the medium every other day by aspirating gently from the edge of the well and adding fresh medium to the center </w:t>
      </w:r>
      <w:r w:rsidRPr="00982662">
        <w:rPr>
          <w:b/>
          <w:bCs/>
        </w:rPr>
        <w:t>[</w:t>
      </w:r>
      <w:r w:rsidR="008A55BB">
        <w:rPr>
          <w:b/>
          <w:bCs/>
        </w:rPr>
        <w:t>1</w:t>
      </w:r>
      <w:r w:rsidRPr="00982662">
        <w:rPr>
          <w:b/>
          <w:bCs/>
        </w:rPr>
        <w:t>]</w:t>
      </w:r>
      <w:r w:rsidRPr="00982662">
        <w:t xml:space="preserve">. Incubate until colonies become easily visible </w:t>
      </w:r>
      <w:r w:rsidRPr="00982662">
        <w:rPr>
          <w:b/>
          <w:bCs/>
        </w:rPr>
        <w:t>[</w:t>
      </w:r>
      <w:r w:rsidR="008A55BB">
        <w:rPr>
          <w:b/>
          <w:bCs/>
        </w:rPr>
        <w:t>2</w:t>
      </w:r>
      <w:r w:rsidRPr="00982662">
        <w:rPr>
          <w:b/>
          <w:bCs/>
        </w:rPr>
        <w:t>]</w:t>
      </w:r>
      <w:r w:rsidRPr="00982662">
        <w:t>.</w:t>
      </w:r>
    </w:p>
    <w:p w14:paraId="353A6DEA" w14:textId="1606D17A" w:rsidR="001A1037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and replacing medium</w:t>
      </w:r>
      <w:r w:rsidR="008A55BB">
        <w:rPr>
          <w:lang w:val="en-IN"/>
        </w:rPr>
        <w:t xml:space="preserve">. </w:t>
      </w:r>
    </w:p>
    <w:p w14:paraId="1D9777F0" w14:textId="2866BE98" w:rsidR="001A1037" w:rsidRPr="00982662" w:rsidRDefault="004F26A9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COPE: </w:t>
      </w:r>
      <w:r w:rsidR="00D55FD3" w:rsidRPr="00D55FD3">
        <w:rPr>
          <w:lang w:val="en-IN"/>
        </w:rPr>
        <w:t>68367_Poli_SCOPE-shot-3.9.2.mp4</w:t>
      </w:r>
      <w:r w:rsidR="001A1037" w:rsidRPr="00982662">
        <w:rPr>
          <w:lang w:val="en-IN"/>
        </w:rPr>
        <w:t>.</w:t>
      </w:r>
      <w:r w:rsidR="003C77B8">
        <w:rPr>
          <w:lang w:val="en-IN"/>
        </w:rPr>
        <w:t xml:space="preserve"> </w:t>
      </w:r>
      <w:r w:rsidR="00D55FD3">
        <w:rPr>
          <w:lang w:val="en-IN"/>
        </w:rPr>
        <w:tab/>
        <w:t>00:00-00:06</w:t>
      </w:r>
      <w:r>
        <w:rPr>
          <w:lang w:val="en-IN"/>
        </w:rPr>
        <w:br/>
      </w:r>
    </w:p>
    <w:p w14:paraId="56E0E211" w14:textId="4FCF3220" w:rsidR="001A1037" w:rsidRPr="00982662" w:rsidRDefault="001A1037" w:rsidP="005619A7">
      <w:pPr>
        <w:pStyle w:val="Narration"/>
        <w:numPr>
          <w:ilvl w:val="1"/>
          <w:numId w:val="3"/>
        </w:numPr>
      </w:pPr>
      <w:r w:rsidRPr="00982662">
        <w:lastRenderedPageBreak/>
        <w:t xml:space="preserve">Once colonies are visible, discard the culture medium </w:t>
      </w:r>
      <w:r w:rsidR="00AC2260">
        <w:rPr>
          <w:b/>
          <w:bCs/>
        </w:rPr>
        <w:t xml:space="preserve">[1]. </w:t>
      </w:r>
      <w:r w:rsidR="00AC2260">
        <w:t>Then</w:t>
      </w:r>
      <w:r w:rsidRPr="00982662">
        <w:t xml:space="preserve"> stain the colonies </w:t>
      </w:r>
      <w:r w:rsidR="00AC2260">
        <w:t>with</w:t>
      </w:r>
      <w:r w:rsidRPr="00982662">
        <w:t xml:space="preserve"> 200 microliters of nitroblue tetrazolium chloride solution</w:t>
      </w:r>
      <w:r w:rsidR="00AC2260">
        <w:rPr>
          <w:b/>
          <w:bCs/>
        </w:rPr>
        <w:t>[2-TXT]</w:t>
      </w:r>
      <w:r w:rsidRPr="00982662">
        <w:t xml:space="preserve">. Incubate overnight at 37 degrees Celsius in a humidified incubator </w:t>
      </w:r>
      <w:r w:rsidRPr="00982662">
        <w:rPr>
          <w:b/>
          <w:bCs/>
        </w:rPr>
        <w:t>[</w:t>
      </w:r>
      <w:r w:rsidR="00AC2260">
        <w:rPr>
          <w:b/>
          <w:bCs/>
        </w:rPr>
        <w:t>3</w:t>
      </w:r>
      <w:r w:rsidRPr="00982662">
        <w:rPr>
          <w:b/>
          <w:bCs/>
        </w:rPr>
        <w:t>]</w:t>
      </w:r>
      <w:r w:rsidRPr="00982662">
        <w:t>.</w:t>
      </w:r>
    </w:p>
    <w:p w14:paraId="49AA279D" w14:textId="20B44A9C" w:rsidR="00AC2260" w:rsidRDefault="001A1037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982662">
        <w:rPr>
          <w:lang w:val="en-IN"/>
        </w:rPr>
        <w:t>Talent removing old medium</w:t>
      </w:r>
      <w:r w:rsidR="00AC2260">
        <w:rPr>
          <w:lang w:val="en-IN"/>
        </w:rPr>
        <w:t xml:space="preserve"> from the wells.</w:t>
      </w:r>
    </w:p>
    <w:p w14:paraId="0401E238" w14:textId="5EB649E3" w:rsidR="00AC2260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1A1037" w:rsidRPr="00982662">
        <w:rPr>
          <w:lang w:val="en-IN"/>
        </w:rPr>
        <w:t xml:space="preserve">adding </w:t>
      </w:r>
      <w:r>
        <w:rPr>
          <w:lang w:val="en-IN"/>
        </w:rPr>
        <w:t>200 µL of</w:t>
      </w:r>
      <w:r w:rsidR="001A1037" w:rsidRPr="00982662">
        <w:rPr>
          <w:lang w:val="en-IN"/>
        </w:rPr>
        <w:t xml:space="preserve"> </w:t>
      </w:r>
      <w:r w:rsidR="00B14424">
        <w:rPr>
          <w:lang w:val="en-IN"/>
        </w:rPr>
        <w:t>nitro</w:t>
      </w:r>
      <w:r w:rsidR="001A1037" w:rsidRPr="00982662">
        <w:rPr>
          <w:lang w:val="en-IN"/>
        </w:rPr>
        <w:t>blue stain to each well</w:t>
      </w:r>
      <w:r>
        <w:rPr>
          <w:lang w:val="en-IN"/>
        </w:rPr>
        <w:t xml:space="preserve">. </w:t>
      </w:r>
      <w:r>
        <w:rPr>
          <w:b/>
          <w:bCs/>
          <w:lang w:val="en-IN"/>
        </w:rPr>
        <w:t>TXT: N</w:t>
      </w:r>
      <w:r w:rsidRPr="00AC2260">
        <w:rPr>
          <w:b/>
          <w:bCs/>
          <w:lang w:val="en-IN"/>
        </w:rPr>
        <w:t>itroblue tetrazolium chloride</w:t>
      </w:r>
      <w:r>
        <w:rPr>
          <w:b/>
          <w:bCs/>
          <w:lang w:val="en-IN"/>
        </w:rPr>
        <w:t xml:space="preserve"> solution:  </w:t>
      </w:r>
      <w:r w:rsidRPr="00AC2260">
        <w:rPr>
          <w:b/>
          <w:bCs/>
          <w:lang w:val="en-IN"/>
        </w:rPr>
        <w:t>1 mg/mL in PBS</w:t>
      </w:r>
    </w:p>
    <w:p w14:paraId="0C4D82A4" w14:textId="06DE7B7A" w:rsidR="001A1037" w:rsidRPr="00982662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>Talent</w:t>
      </w:r>
      <w:r w:rsidR="001A1037" w:rsidRPr="00982662">
        <w:rPr>
          <w:lang w:val="en-IN"/>
        </w:rPr>
        <w:t xml:space="preserve"> placing the plate in the incubator.</w:t>
      </w:r>
    </w:p>
    <w:p w14:paraId="1499869A" w14:textId="668FE709" w:rsidR="001A1037" w:rsidRPr="00982662" w:rsidRDefault="00AC2260" w:rsidP="005619A7">
      <w:pPr>
        <w:pStyle w:val="Narration"/>
        <w:numPr>
          <w:ilvl w:val="1"/>
          <w:numId w:val="3"/>
        </w:numPr>
      </w:pPr>
      <w:r>
        <w:t>The next day, d</w:t>
      </w:r>
      <w:r w:rsidR="001A1037" w:rsidRPr="00982662">
        <w:t xml:space="preserve">iscard the staining solution </w:t>
      </w:r>
      <w:r>
        <w:rPr>
          <w:b/>
          <w:bCs/>
        </w:rPr>
        <w:t xml:space="preserve">[1]. </w:t>
      </w:r>
      <w:r w:rsidR="001A1037" w:rsidRPr="00982662">
        <w:t xml:space="preserve"> </w:t>
      </w:r>
      <w:r>
        <w:t>A</w:t>
      </w:r>
      <w:r w:rsidR="001A1037" w:rsidRPr="00982662">
        <w:t xml:space="preserve">cquire images of stained colonies using a stereomicroscope </w:t>
      </w:r>
      <w:r w:rsidR="001A1037" w:rsidRPr="00982662">
        <w:rPr>
          <w:b/>
          <w:bCs/>
        </w:rPr>
        <w:t>[</w:t>
      </w:r>
      <w:r w:rsidR="00466BCB">
        <w:rPr>
          <w:b/>
          <w:bCs/>
        </w:rPr>
        <w:t>2</w:t>
      </w:r>
      <w:r w:rsidR="001A1037" w:rsidRPr="00982662">
        <w:rPr>
          <w:b/>
          <w:bCs/>
        </w:rPr>
        <w:t>]</w:t>
      </w:r>
      <w:r w:rsidR="001A1037" w:rsidRPr="00982662">
        <w:t>.</w:t>
      </w:r>
    </w:p>
    <w:p w14:paraId="60CD7E30" w14:textId="65CD96AD" w:rsidR="001A1037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ipetting out the staining solution. </w:t>
      </w:r>
    </w:p>
    <w:p w14:paraId="5A3FC04E" w14:textId="77739B47" w:rsidR="00AC2260" w:rsidRPr="00982662" w:rsidRDefault="00AC2260" w:rsidP="005619A7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Shot of the plate being placed under a stereomicroscope. </w:t>
      </w:r>
    </w:p>
    <w:p w14:paraId="466ED2C6" w14:textId="77777777" w:rsidR="001A1037" w:rsidRPr="00B3509D" w:rsidRDefault="001A1037" w:rsidP="001A1037"/>
    <w:p w14:paraId="09689C4F" w14:textId="2918F791" w:rsidR="00495959" w:rsidRPr="000F326F" w:rsidRDefault="00495959" w:rsidP="005619A7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7DFB931D" w:rsidR="00495959" w:rsidRPr="00B07A3B" w:rsidRDefault="00495959" w:rsidP="008A55BB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5619A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3EC168F6" w14:textId="4E434B99" w:rsidR="005359A5" w:rsidRPr="005359A5" w:rsidRDefault="005359A5" w:rsidP="005619A7">
      <w:pPr>
        <w:pStyle w:val="Narration"/>
        <w:numPr>
          <w:ilvl w:val="1"/>
          <w:numId w:val="3"/>
        </w:numPr>
      </w:pPr>
      <w:r>
        <w:t xml:space="preserve">Pure fibroblasts were successfully isolated </w:t>
      </w:r>
      <w:r>
        <w:rPr>
          <w:b/>
          <w:bCs/>
        </w:rPr>
        <w:t xml:space="preserve">[1]. </w:t>
      </w:r>
      <w:r w:rsidRPr="005359A5">
        <w:t xml:space="preserve">In many cases, particularly at early passages, </w:t>
      </w:r>
      <w:r w:rsidRPr="001305FB">
        <w:t>cancer-associated fibroblast</w:t>
      </w:r>
      <w:r>
        <w:t>s</w:t>
      </w:r>
      <w:r w:rsidRPr="001305FB">
        <w:t xml:space="preserve"> </w:t>
      </w:r>
      <w:r w:rsidRPr="005359A5">
        <w:t>displayed a more spindle-like morphology compared to</w:t>
      </w:r>
      <w:r>
        <w:t xml:space="preserve"> </w:t>
      </w:r>
      <w:r w:rsidRPr="005359A5">
        <w:t>normal fibroblasts</w:t>
      </w:r>
      <w:r>
        <w:t xml:space="preserve"> </w:t>
      </w:r>
      <w:r>
        <w:rPr>
          <w:b/>
          <w:bCs/>
        </w:rPr>
        <w:t xml:space="preserve">[2]. </w:t>
      </w:r>
    </w:p>
    <w:p w14:paraId="48A10D5E" w14:textId="1CA36EA5" w:rsidR="005359A5" w:rsidRPr="005359A5" w:rsidRDefault="005359A5" w:rsidP="005619A7">
      <w:pPr>
        <w:pStyle w:val="Narration"/>
        <w:numPr>
          <w:ilvl w:val="2"/>
          <w:numId w:val="3"/>
        </w:numPr>
        <w:rPr>
          <w:color w:val="auto"/>
        </w:rPr>
      </w:pPr>
      <w:r w:rsidRPr="005359A5">
        <w:rPr>
          <w:color w:val="auto"/>
          <w:lang w:val="en-IN"/>
        </w:rPr>
        <w:t>LAB MEDIA: Figure 2A.</w:t>
      </w:r>
      <w:r w:rsidRPr="005359A5">
        <w:rPr>
          <w:color w:val="auto"/>
          <w:lang w:val="en-IN"/>
        </w:rPr>
        <w:tab/>
      </w:r>
      <w:r w:rsidRPr="005359A5">
        <w:rPr>
          <w:i/>
          <w:iCs/>
          <w:color w:val="3333FF"/>
          <w:lang w:val="en-IN"/>
        </w:rPr>
        <w:t>Video Editor: Please highlight the last panel corresponding to CD90</w:t>
      </w:r>
    </w:p>
    <w:p w14:paraId="053E92AE" w14:textId="548E71EA" w:rsidR="005359A5" w:rsidRPr="005359A5" w:rsidRDefault="005359A5" w:rsidP="005619A7">
      <w:pPr>
        <w:pStyle w:val="Narration"/>
        <w:numPr>
          <w:ilvl w:val="2"/>
          <w:numId w:val="3"/>
        </w:numPr>
        <w:rPr>
          <w:color w:val="auto"/>
        </w:rPr>
      </w:pPr>
      <w:r w:rsidRPr="005359A5">
        <w:rPr>
          <w:color w:val="auto"/>
          <w:lang w:val="en-IN"/>
        </w:rPr>
        <w:t>LAB MEDIA: Figure 2B.</w:t>
      </w:r>
      <w:r>
        <w:rPr>
          <w:color w:val="auto"/>
          <w:lang w:val="en-IN"/>
        </w:rPr>
        <w:tab/>
      </w:r>
      <w:r w:rsidRPr="005359A5">
        <w:rPr>
          <w:i/>
          <w:iCs/>
          <w:color w:val="3333FF"/>
          <w:lang w:val="en-IN"/>
        </w:rPr>
        <w:t>Video Editor: Please highlight the</w:t>
      </w:r>
      <w:r>
        <w:rPr>
          <w:i/>
          <w:iCs/>
          <w:color w:val="3333FF"/>
          <w:lang w:val="en-IN"/>
        </w:rPr>
        <w:t xml:space="preserve"> image corresponding to CAF</w:t>
      </w:r>
    </w:p>
    <w:p w14:paraId="0F1A7667" w14:textId="50CC6CF3" w:rsidR="005359A5" w:rsidRDefault="005359A5" w:rsidP="005619A7">
      <w:pPr>
        <w:pStyle w:val="Narration"/>
        <w:numPr>
          <w:ilvl w:val="1"/>
          <w:numId w:val="3"/>
        </w:numPr>
      </w:pPr>
      <w:r w:rsidRPr="001305FB">
        <w:t xml:space="preserve">Quantitative analysis confirmed that proliferation of DU145 </w:t>
      </w:r>
      <w:r w:rsidRPr="005359A5">
        <w:rPr>
          <w:i/>
          <w:iCs/>
          <w:color w:val="EE0000"/>
        </w:rPr>
        <w:t xml:space="preserve">(D-U-One-Forty-Five) </w:t>
      </w:r>
      <w:r w:rsidRPr="001305FB">
        <w:t xml:space="preserve">cells treated with cancer-associated fibroblast conditioned media was significantly higher over 120 hours </w:t>
      </w:r>
      <w:r>
        <w:rPr>
          <w:b/>
          <w:bCs/>
        </w:rPr>
        <w:t xml:space="preserve">[1] </w:t>
      </w:r>
      <w:r w:rsidRPr="001305FB">
        <w:t xml:space="preserve">than those treated with normal fibroblast conditioned media or left untreated </w:t>
      </w:r>
      <w:r w:rsidRPr="001305FB">
        <w:rPr>
          <w:b/>
        </w:rPr>
        <w:t>[2]</w:t>
      </w:r>
      <w:r w:rsidRPr="001305FB">
        <w:t>.</w:t>
      </w:r>
    </w:p>
    <w:p w14:paraId="053CF668" w14:textId="30DF8F53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B. </w:t>
      </w:r>
      <w:r w:rsidRPr="005359A5">
        <w:rPr>
          <w:i/>
          <w:iCs/>
          <w:color w:val="3333FF"/>
          <w:lang w:val="en-IN"/>
        </w:rPr>
        <w:t>Video editor: Highlight the steep curve labeled “CAF conCM”.</w:t>
      </w:r>
    </w:p>
    <w:p w14:paraId="0EC5B4F9" w14:textId="1AD298B8" w:rsidR="005359A5" w:rsidRPr="005359A5" w:rsidRDefault="005359A5" w:rsidP="005619A7">
      <w:pPr>
        <w:pStyle w:val="ShotDescription"/>
        <w:numPr>
          <w:ilvl w:val="2"/>
          <w:numId w:val="3"/>
        </w:numPr>
        <w:rPr>
          <w:i/>
          <w:iCs/>
          <w:color w:val="3333FF"/>
          <w:lang w:val="en-IN"/>
        </w:rPr>
      </w:pPr>
      <w:r w:rsidRPr="001305FB">
        <w:rPr>
          <w:lang w:val="en-IN"/>
        </w:rPr>
        <w:t xml:space="preserve">LAB MEDIA: Figure 3B. </w:t>
      </w:r>
      <w:r w:rsidRPr="005359A5">
        <w:rPr>
          <w:i/>
          <w:iCs/>
          <w:color w:val="3333FF"/>
          <w:lang w:val="en-IN"/>
        </w:rPr>
        <w:t>Video editor: Highlight the curve labeled “NF conCM”</w:t>
      </w:r>
      <w:r>
        <w:rPr>
          <w:i/>
          <w:iCs/>
          <w:color w:val="3333FF"/>
          <w:lang w:val="en-IN"/>
        </w:rPr>
        <w:t xml:space="preserve">and </w:t>
      </w:r>
      <w:r w:rsidRPr="005359A5">
        <w:rPr>
          <w:i/>
          <w:iCs/>
          <w:color w:val="3333FF"/>
          <w:lang w:val="en-IN"/>
        </w:rPr>
        <w:t>“DU145”.</w:t>
      </w:r>
    </w:p>
    <w:p w14:paraId="44144BB0" w14:textId="7EBD69E2" w:rsidR="005359A5" w:rsidRDefault="005359A5" w:rsidP="005619A7">
      <w:pPr>
        <w:pStyle w:val="Narration"/>
        <w:numPr>
          <w:ilvl w:val="1"/>
          <w:numId w:val="3"/>
        </w:numPr>
      </w:pPr>
      <w:r w:rsidRPr="001305FB">
        <w:t>DU145 cells co-cultured directly with cancer-associated fibroblasts</w:t>
      </w:r>
      <w:r w:rsidR="00D20FFA">
        <w:t xml:space="preserve"> and</w:t>
      </w:r>
      <w:r w:rsidRPr="001305FB">
        <w:t xml:space="preserve"> </w:t>
      </w:r>
      <w:r w:rsidR="00D20FFA" w:rsidRPr="001305FB">
        <w:t xml:space="preserve">normal </w:t>
      </w:r>
      <w:r w:rsidR="008A55BB" w:rsidRPr="001305FB">
        <w:t>fibroblasts</w:t>
      </w:r>
      <w:r w:rsidR="00D20FFA" w:rsidRPr="001305FB">
        <w:t xml:space="preserve"> </w:t>
      </w:r>
      <w:r w:rsidRPr="001305FB">
        <w:t>also showed increased proliferation over 96 hours</w:t>
      </w:r>
      <w:r>
        <w:t xml:space="preserve"> </w:t>
      </w:r>
      <w:r>
        <w:rPr>
          <w:b/>
          <w:bCs/>
        </w:rPr>
        <w:t>[1]</w:t>
      </w:r>
      <w:r w:rsidRPr="001305FB">
        <w:t xml:space="preserve">, relative to </w:t>
      </w:r>
      <w:r w:rsidR="00D20FFA">
        <w:t xml:space="preserve">the </w:t>
      </w:r>
      <w:r w:rsidRPr="001305FB">
        <w:t xml:space="preserve">controls </w:t>
      </w:r>
      <w:r w:rsidRPr="001305FB">
        <w:rPr>
          <w:b/>
        </w:rPr>
        <w:t>[2]</w:t>
      </w:r>
      <w:r w:rsidRPr="001305FB">
        <w:t>.</w:t>
      </w:r>
    </w:p>
    <w:p w14:paraId="59A864FF" w14:textId="429ED5BA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C. </w:t>
      </w:r>
      <w:r w:rsidRPr="005359A5">
        <w:rPr>
          <w:i/>
          <w:iCs/>
          <w:color w:val="3333FF"/>
          <w:lang w:val="en-IN"/>
        </w:rPr>
        <w:t>Video editor: Highlight the yellow signal at Time 96h in the “+CAF” column.</w:t>
      </w:r>
    </w:p>
    <w:p w14:paraId="2C375E1C" w14:textId="3CCEE8E3" w:rsidR="005359A5" w:rsidRPr="005359A5" w:rsidRDefault="005359A5" w:rsidP="005619A7">
      <w:pPr>
        <w:pStyle w:val="ShotDescription"/>
        <w:numPr>
          <w:ilvl w:val="2"/>
          <w:numId w:val="3"/>
        </w:numPr>
        <w:rPr>
          <w:color w:val="3333FF"/>
          <w:lang w:val="en-IN"/>
        </w:rPr>
      </w:pPr>
      <w:r w:rsidRPr="001305FB">
        <w:rPr>
          <w:lang w:val="en-IN"/>
        </w:rPr>
        <w:t xml:space="preserve">LAB MEDIA: Figure 3C. </w:t>
      </w:r>
      <w:r w:rsidRPr="005359A5">
        <w:rPr>
          <w:color w:val="3333FF"/>
          <w:lang w:val="en-IN"/>
        </w:rPr>
        <w:t>Video editor: Highlight the yellow signal in the “+NF” and “DU145” columns at Time 96h.</w:t>
      </w:r>
    </w:p>
    <w:p w14:paraId="2E2559F5" w14:textId="27ADF128" w:rsidR="005359A5" w:rsidRPr="006D161D" w:rsidRDefault="005359A5" w:rsidP="005619A7">
      <w:pPr>
        <w:pStyle w:val="Narration"/>
        <w:numPr>
          <w:ilvl w:val="1"/>
          <w:numId w:val="3"/>
        </w:numPr>
      </w:pPr>
      <w:r w:rsidRPr="001305FB">
        <w:t>Corresponding growth curves demonstrated that co-culture with</w:t>
      </w:r>
      <w:r w:rsidR="00D20FFA">
        <w:t xml:space="preserve"> </w:t>
      </w:r>
      <w:r w:rsidRPr="001305FB">
        <w:t>cancer-</w:t>
      </w:r>
      <w:r w:rsidRPr="006D161D">
        <w:t xml:space="preserve">associated </w:t>
      </w:r>
      <w:r w:rsidR="006D161D" w:rsidRPr="00986AC2">
        <w:t xml:space="preserve">and normal </w:t>
      </w:r>
      <w:r w:rsidRPr="006D161D">
        <w:t xml:space="preserve">fibroblasts resulted in a </w:t>
      </w:r>
      <w:r w:rsidR="006D161D">
        <w:t>similar</w:t>
      </w:r>
      <w:r w:rsidR="006D161D" w:rsidRPr="006D161D">
        <w:t xml:space="preserve"> </w:t>
      </w:r>
      <w:r w:rsidRPr="006D161D">
        <w:t xml:space="preserve">increase in DU145 proliferation over time </w:t>
      </w:r>
      <w:r w:rsidRPr="006D161D">
        <w:rPr>
          <w:b/>
        </w:rPr>
        <w:t>[1]</w:t>
      </w:r>
      <w:r w:rsidRPr="006D161D">
        <w:t xml:space="preserve">. </w:t>
      </w:r>
    </w:p>
    <w:p w14:paraId="0BD2E9F0" w14:textId="7D7E1516" w:rsidR="005359A5" w:rsidRP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3D. </w:t>
      </w:r>
      <w:r w:rsidRPr="005359A5">
        <w:rPr>
          <w:i/>
          <w:iCs/>
          <w:color w:val="3333FF"/>
          <w:lang w:val="en-IN"/>
        </w:rPr>
        <w:t>Video editor: Highlight the curve</w:t>
      </w:r>
      <w:r w:rsidR="00F7777E">
        <w:rPr>
          <w:i/>
          <w:iCs/>
          <w:color w:val="3333FF"/>
          <w:lang w:val="en-IN"/>
        </w:rPr>
        <w:t>s</w:t>
      </w:r>
      <w:r w:rsidRPr="005359A5">
        <w:rPr>
          <w:i/>
          <w:iCs/>
          <w:color w:val="3333FF"/>
          <w:lang w:val="en-IN"/>
        </w:rPr>
        <w:t xml:space="preserve"> labeled “CAF”</w:t>
      </w:r>
      <w:r w:rsidR="00F7777E">
        <w:rPr>
          <w:i/>
          <w:iCs/>
          <w:color w:val="3333FF"/>
          <w:lang w:val="en-IN"/>
        </w:rPr>
        <w:t xml:space="preserve"> and “NF”</w:t>
      </w:r>
      <w:r w:rsidRPr="005359A5">
        <w:rPr>
          <w:i/>
          <w:iCs/>
          <w:color w:val="3333FF"/>
          <w:lang w:val="en-IN"/>
        </w:rPr>
        <w:t>.</w:t>
      </w:r>
    </w:p>
    <w:p w14:paraId="35655AE7" w14:textId="6131D1B2" w:rsidR="005359A5" w:rsidRPr="00C0122A" w:rsidRDefault="005359A5" w:rsidP="005619A7">
      <w:pPr>
        <w:pStyle w:val="Narration"/>
        <w:numPr>
          <w:ilvl w:val="1"/>
          <w:numId w:val="3"/>
        </w:numPr>
      </w:pPr>
      <w:r w:rsidRPr="00C0122A">
        <w:t xml:space="preserve">The effect of conditioned media on DU145 proliferation varied across cancer-associated fibroblast and normal fibroblast pairs, with early passage pairs showing significantly stronger effects than later ones </w:t>
      </w:r>
      <w:r w:rsidRPr="00C0122A">
        <w:rPr>
          <w:b/>
        </w:rPr>
        <w:t>[1]</w:t>
      </w:r>
      <w:r w:rsidRPr="00C0122A">
        <w:t>.</w:t>
      </w:r>
    </w:p>
    <w:p w14:paraId="0C5D2B09" w14:textId="0604DEFA" w:rsidR="005359A5" w:rsidRPr="00C0122A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C0122A">
        <w:rPr>
          <w:lang w:val="en-IN"/>
        </w:rPr>
        <w:t xml:space="preserve">LAB MEDIA: Figure 3E. </w:t>
      </w:r>
      <w:r w:rsidRPr="00C0122A">
        <w:rPr>
          <w:i/>
          <w:iCs/>
          <w:color w:val="3333FF"/>
          <w:lang w:val="en-IN"/>
        </w:rPr>
        <w:t>Video editor: Highlight the CAF bars at P9 and P11 are higher than the NF bars.</w:t>
      </w:r>
    </w:p>
    <w:p w14:paraId="17399857" w14:textId="252BF199" w:rsidR="005359A5" w:rsidRDefault="005359A5" w:rsidP="005619A7">
      <w:pPr>
        <w:pStyle w:val="Narration"/>
        <w:numPr>
          <w:ilvl w:val="1"/>
          <w:numId w:val="3"/>
        </w:numPr>
      </w:pPr>
      <w:r w:rsidRPr="001305FB">
        <w:t xml:space="preserve">In soft agar colony formation assays, both cancer-associated and normal fibroblasts </w:t>
      </w:r>
      <w:r w:rsidRPr="001305FB">
        <w:lastRenderedPageBreak/>
        <w:t>increased the number and size of DU145 colonies</w:t>
      </w:r>
      <w:r>
        <w:t xml:space="preserve"> </w:t>
      </w:r>
      <w:r w:rsidRPr="001305FB">
        <w:t xml:space="preserve">compared to controls, indicating enhanced anchorage-independent growth </w:t>
      </w:r>
      <w:r w:rsidRPr="001305FB">
        <w:rPr>
          <w:b/>
        </w:rPr>
        <w:t>[</w:t>
      </w:r>
      <w:r>
        <w:rPr>
          <w:b/>
        </w:rPr>
        <w:t>1</w:t>
      </w:r>
      <w:r w:rsidRPr="001305FB">
        <w:rPr>
          <w:b/>
        </w:rPr>
        <w:t>]</w:t>
      </w:r>
      <w:r w:rsidRPr="001305FB">
        <w:t>.</w:t>
      </w:r>
    </w:p>
    <w:p w14:paraId="1795EFFD" w14:textId="4DF417CE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A. </w:t>
      </w:r>
      <w:r w:rsidRPr="005359A5">
        <w:rPr>
          <w:i/>
          <w:iCs/>
          <w:color w:val="3333FF"/>
          <w:lang w:val="en-IN"/>
        </w:rPr>
        <w:t>Video editor: Highlight the colonies in the “CAF” and “NF”</w:t>
      </w:r>
      <w:r w:rsidRPr="005359A5">
        <w:rPr>
          <w:color w:val="3333FF"/>
          <w:lang w:val="en-IN"/>
        </w:rPr>
        <w:t xml:space="preserve"> </w:t>
      </w:r>
    </w:p>
    <w:p w14:paraId="6E248118" w14:textId="2FB4962B" w:rsidR="005359A5" w:rsidRDefault="005359A5" w:rsidP="005359A5">
      <w:pPr>
        <w:pStyle w:val="ShotDescription"/>
        <w:ind w:firstLine="0"/>
        <w:rPr>
          <w:lang w:val="en-IN"/>
        </w:rPr>
      </w:pPr>
      <w:r>
        <w:rPr>
          <w:lang w:val="en-IN"/>
        </w:rPr>
        <w:t xml:space="preserve">AND </w:t>
      </w:r>
      <w:r w:rsidRPr="001305FB">
        <w:rPr>
          <w:lang w:val="en-IN"/>
        </w:rPr>
        <w:t xml:space="preserve">Figure 4A. </w:t>
      </w:r>
      <w:r w:rsidRPr="005359A5">
        <w:rPr>
          <w:i/>
          <w:iCs/>
          <w:color w:val="3333FF"/>
          <w:lang w:val="en-IN"/>
        </w:rPr>
        <w:t>Video editor: Highlight the bars for CAF and NF in both size categories on the graphs. (top panel)</w:t>
      </w:r>
    </w:p>
    <w:p w14:paraId="0F9D1F4D" w14:textId="51E2B57A" w:rsidR="005359A5" w:rsidRDefault="005359A5" w:rsidP="005619A7">
      <w:pPr>
        <w:pStyle w:val="Narration"/>
        <w:numPr>
          <w:ilvl w:val="1"/>
          <w:numId w:val="3"/>
        </w:numPr>
      </w:pPr>
      <w:r w:rsidRPr="001305FB">
        <w:t xml:space="preserve">Detached fibroblast layers </w:t>
      </w:r>
      <w:r w:rsidR="00D55FD3">
        <w:t xml:space="preserve">formed </w:t>
      </w:r>
      <w:r w:rsidRPr="001305FB">
        <w:t>due to technical issues prevented colony formation in some replicates</w:t>
      </w:r>
      <w:r>
        <w:t xml:space="preserve"> </w:t>
      </w:r>
      <w:r w:rsidRPr="001305FB">
        <w:rPr>
          <w:b/>
        </w:rPr>
        <w:t>[1]</w:t>
      </w:r>
      <w:r w:rsidRPr="001305FB">
        <w:t>.</w:t>
      </w:r>
    </w:p>
    <w:p w14:paraId="19C682A0" w14:textId="0D0E35EA" w:rsidR="005359A5" w:rsidRPr="001305FB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B. </w:t>
      </w:r>
      <w:r w:rsidRPr="005359A5">
        <w:rPr>
          <w:i/>
          <w:iCs/>
          <w:color w:val="3333FF"/>
          <w:lang w:val="en-IN"/>
        </w:rPr>
        <w:t>Video editor: Highlight the three faded wells sequentially from left to right</w:t>
      </w:r>
    </w:p>
    <w:p w14:paraId="6F8DE9B2" w14:textId="7DD0CC65" w:rsidR="005359A5" w:rsidRDefault="005359A5" w:rsidP="005619A7">
      <w:pPr>
        <w:pStyle w:val="Narration"/>
        <w:numPr>
          <w:ilvl w:val="1"/>
          <w:numId w:val="3"/>
        </w:numPr>
      </w:pPr>
      <w:r w:rsidRPr="001305FB">
        <w:t>Conditioned media alone did not promote anchorage-independent colony formation in DU145 cells</w:t>
      </w:r>
      <w:r>
        <w:t xml:space="preserve"> </w:t>
      </w:r>
      <w:r w:rsidRPr="001305FB">
        <w:rPr>
          <w:b/>
        </w:rPr>
        <w:t>[1]</w:t>
      </w:r>
      <w:r w:rsidRPr="001305FB">
        <w:t>.</w:t>
      </w:r>
    </w:p>
    <w:p w14:paraId="324B4CFF" w14:textId="1D4F6AE3" w:rsidR="005359A5" w:rsidRDefault="005359A5" w:rsidP="005619A7">
      <w:pPr>
        <w:pStyle w:val="ShotDescription"/>
        <w:numPr>
          <w:ilvl w:val="2"/>
          <w:numId w:val="3"/>
        </w:numPr>
        <w:rPr>
          <w:lang w:val="en-IN"/>
        </w:rPr>
      </w:pPr>
      <w:r w:rsidRPr="001305FB">
        <w:rPr>
          <w:lang w:val="en-IN"/>
        </w:rPr>
        <w:t xml:space="preserve">LAB MEDIA: Figure 4C. </w:t>
      </w:r>
    </w:p>
    <w:p w14:paraId="0DD5ABE1" w14:textId="570956E8" w:rsidR="005359A5" w:rsidRDefault="005359A5" w:rsidP="005359A5">
      <w:pPr>
        <w:pStyle w:val="ShotDescription"/>
        <w:ind w:firstLine="0"/>
        <w:rPr>
          <w:i/>
          <w:iCs/>
          <w:color w:val="3333FF"/>
          <w:lang w:val="en-IN"/>
        </w:rPr>
      </w:pPr>
      <w:r>
        <w:rPr>
          <w:lang w:val="en-IN"/>
        </w:rPr>
        <w:t xml:space="preserve">And </w:t>
      </w:r>
      <w:r w:rsidRPr="001305FB">
        <w:rPr>
          <w:lang w:val="en-IN"/>
        </w:rPr>
        <w:t xml:space="preserve">Figure 4C. </w:t>
      </w:r>
      <w:r w:rsidRPr="005359A5">
        <w:rPr>
          <w:i/>
          <w:iCs/>
          <w:color w:val="3333FF"/>
          <w:lang w:val="en-IN"/>
        </w:rPr>
        <w:t>Video editor: Highlight the bars for all groups in the graphs</w:t>
      </w:r>
      <w:r>
        <w:rPr>
          <w:i/>
          <w:iCs/>
          <w:color w:val="3333FF"/>
          <w:lang w:val="en-IN"/>
        </w:rPr>
        <w:t xml:space="preserve"> (bottom panel)</w:t>
      </w:r>
      <w:r w:rsidRPr="005359A5">
        <w:rPr>
          <w:i/>
          <w:iCs/>
          <w:color w:val="3333FF"/>
          <w:lang w:val="en-IN"/>
        </w:rPr>
        <w:t>.</w:t>
      </w:r>
    </w:p>
    <w:p w14:paraId="34ABD54E" w14:textId="77777777" w:rsidR="00A978D5" w:rsidRDefault="00A978D5">
      <w:pPr>
        <w:rPr>
          <w:rFonts w:ascii="Calibri" w:hAnsi="Calibri" w:cs="Calibri"/>
          <w:b/>
          <w:bCs/>
          <w:lang w:val="en-IN"/>
        </w:rPr>
      </w:pPr>
      <w:r>
        <w:rPr>
          <w:b/>
          <w:bCs/>
          <w:lang w:val="en-IN"/>
        </w:rPr>
        <w:br w:type="page"/>
      </w:r>
    </w:p>
    <w:p w14:paraId="086E2E35" w14:textId="0721BF12" w:rsidR="00A978D5" w:rsidRPr="00A978D5" w:rsidRDefault="00A978D5" w:rsidP="00A978D5">
      <w:pPr>
        <w:pStyle w:val="ShotDescription"/>
        <w:ind w:left="0" w:firstLine="0"/>
        <w:rPr>
          <w:b/>
          <w:bCs/>
          <w:lang w:val="en-IN"/>
        </w:rPr>
      </w:pPr>
      <w:r w:rsidRPr="00A978D5">
        <w:rPr>
          <w:b/>
          <w:bCs/>
          <w:lang w:val="en-IN"/>
        </w:rPr>
        <w:lastRenderedPageBreak/>
        <w:t>Pronunciation Guide:</w:t>
      </w:r>
    </w:p>
    <w:p w14:paraId="67C9E28A" w14:textId="77777777" w:rsidR="00A978D5" w:rsidRPr="00A978D5" w:rsidRDefault="00A978D5" w:rsidP="00A978D5">
      <w:pPr>
        <w:pStyle w:val="ShotDescription"/>
        <w:ind w:left="0" w:firstLine="0"/>
        <w:rPr>
          <w:lang w:val="en-IN"/>
        </w:rPr>
      </w:pPr>
    </w:p>
    <w:p w14:paraId="596B718C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978D5">
        <w:rPr>
          <w:rFonts w:cstheme="minorHAnsi"/>
          <w:b/>
          <w:bCs/>
          <w:lang w:val="en-IN"/>
        </w:rPr>
        <w:t>1. fibroblast</w:t>
      </w:r>
    </w:p>
    <w:p w14:paraId="09EFFF00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A978D5">
        <w:rPr>
          <w:rFonts w:cstheme="minorHAnsi"/>
          <w:b/>
          <w:bCs/>
          <w:lang w:val="en-IN"/>
        </w:rPr>
        <w:t>Pronunciation link:</w:t>
      </w:r>
      <w:r w:rsidRPr="00A978D5">
        <w:rPr>
          <w:rFonts w:cstheme="minorHAnsi"/>
          <w:lang w:val="en-IN"/>
        </w:rPr>
        <w:t xml:space="preserve"> https://www.merriam-webster.com/dictionary/fibroblast </w:t>
      </w:r>
      <w:hyperlink r:id="rId20" w:tgtFrame="_blank" w:history="1">
        <w:r w:rsidRPr="00A978D5">
          <w:rPr>
            <w:rStyle w:val="Hyperlink"/>
            <w:rFonts w:cstheme="minorHAnsi"/>
            <w:lang w:val="en-IN"/>
          </w:rPr>
          <w:t>YouTube+6Cambridge Dictionary+6Merriam-Webster+6</w:t>
        </w:r>
      </w:hyperlink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IPA:</w:t>
      </w:r>
      <w:r w:rsidRPr="00A978D5">
        <w:rPr>
          <w:rFonts w:cstheme="minorHAnsi"/>
          <w:lang w:val="en-IN"/>
        </w:rPr>
        <w:t xml:space="preserve"> /ˈfaɪ</w:t>
      </w:r>
      <w:r w:rsidRPr="00A978D5">
        <w:rPr>
          <w:rFonts w:cstheme="minorHAnsi"/>
          <w:lang w:val="en-IN"/>
        </w:rPr>
        <w:noBreakHyphen/>
        <w:t>brə</w:t>
      </w:r>
      <w:r w:rsidRPr="00A978D5">
        <w:rPr>
          <w:rFonts w:cstheme="minorHAnsi"/>
          <w:lang w:val="en-IN"/>
        </w:rPr>
        <w:noBreakHyphen/>
        <w:t>ˌblæst/</w:t>
      </w:r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Phonetic Spelling:</w:t>
      </w:r>
      <w:r w:rsidRPr="00A978D5">
        <w:rPr>
          <w:rFonts w:cstheme="minorHAnsi"/>
          <w:lang w:val="en-IN"/>
        </w:rPr>
        <w:t xml:space="preserve"> FYE</w:t>
      </w:r>
      <w:r w:rsidRPr="00A978D5">
        <w:rPr>
          <w:rFonts w:cstheme="minorHAnsi"/>
          <w:lang w:val="en-IN"/>
        </w:rPr>
        <w:noBreakHyphen/>
        <w:t>bruh</w:t>
      </w:r>
      <w:r w:rsidRPr="00A978D5">
        <w:rPr>
          <w:rFonts w:cstheme="minorHAnsi"/>
          <w:lang w:val="en-IN"/>
        </w:rPr>
        <w:noBreakHyphen/>
        <w:t>blast</w:t>
      </w:r>
    </w:p>
    <w:p w14:paraId="57164F22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A978D5">
        <w:rPr>
          <w:rFonts w:cstheme="minorHAnsi"/>
          <w:lang w:val="en-IN"/>
        </w:rPr>
        <w:pict w14:anchorId="3624DAD8">
          <v:rect id="_x0000_i1043" style="width:0;height:1.5pt" o:hralign="center" o:hrstd="t" o:hr="t" fillcolor="#a0a0a0" stroked="f"/>
        </w:pict>
      </w:r>
    </w:p>
    <w:p w14:paraId="0DE6A4AB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978D5">
        <w:rPr>
          <w:rFonts w:cstheme="minorHAnsi"/>
          <w:b/>
          <w:bCs/>
          <w:lang w:val="en-IN"/>
        </w:rPr>
        <w:t>2. prostatectomy</w:t>
      </w:r>
    </w:p>
    <w:p w14:paraId="6447FB60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A978D5">
        <w:rPr>
          <w:rFonts w:cstheme="minorHAnsi"/>
          <w:b/>
          <w:bCs/>
          <w:lang w:val="en-IN"/>
        </w:rPr>
        <w:t>Pronunciation link:</w:t>
      </w:r>
      <w:r w:rsidRPr="00A978D5">
        <w:rPr>
          <w:rFonts w:cstheme="minorHAnsi"/>
          <w:lang w:val="en-IN"/>
        </w:rPr>
        <w:t xml:space="preserve"> https://www.merriam-webster.com/dictionary/prostatectomy </w:t>
      </w:r>
      <w:hyperlink r:id="rId21" w:tgtFrame="_blank" w:history="1">
        <w:r w:rsidRPr="00A978D5">
          <w:rPr>
            <w:rStyle w:val="Hyperlink"/>
            <w:rFonts w:cstheme="minorHAnsi"/>
            <w:lang w:val="en-IN"/>
          </w:rPr>
          <w:t>Merriam-Webster</w:t>
        </w:r>
      </w:hyperlink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IPA:</w:t>
      </w:r>
      <w:r w:rsidRPr="00A978D5">
        <w:rPr>
          <w:rFonts w:cstheme="minorHAnsi"/>
          <w:lang w:val="en-IN"/>
        </w:rPr>
        <w:t xml:space="preserve"> /ˌprɑs</w:t>
      </w:r>
      <w:r w:rsidRPr="00A978D5">
        <w:rPr>
          <w:rFonts w:cstheme="minorHAnsi"/>
          <w:lang w:val="en-IN"/>
        </w:rPr>
        <w:noBreakHyphen/>
        <w:t>tə</w:t>
      </w:r>
      <w:r w:rsidRPr="00A978D5">
        <w:rPr>
          <w:rFonts w:cstheme="minorHAnsi"/>
          <w:lang w:val="en-IN"/>
        </w:rPr>
        <w:noBreakHyphen/>
        <w:t>ˈtɛk</w:t>
      </w:r>
      <w:r w:rsidRPr="00A978D5">
        <w:rPr>
          <w:rFonts w:cstheme="minorHAnsi"/>
          <w:lang w:val="en-IN"/>
        </w:rPr>
        <w:noBreakHyphen/>
        <w:t>tə</w:t>
      </w:r>
      <w:r w:rsidRPr="00A978D5">
        <w:rPr>
          <w:rFonts w:cstheme="minorHAnsi"/>
          <w:lang w:val="en-IN"/>
        </w:rPr>
        <w:noBreakHyphen/>
        <w:t>mi/</w:t>
      </w:r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Phonetic Spelling:</w:t>
      </w:r>
      <w:r w:rsidRPr="00A978D5">
        <w:rPr>
          <w:rFonts w:cstheme="minorHAnsi"/>
          <w:lang w:val="en-IN"/>
        </w:rPr>
        <w:t xml:space="preserve"> pros</w:t>
      </w:r>
      <w:r w:rsidRPr="00A978D5">
        <w:rPr>
          <w:rFonts w:cstheme="minorHAnsi"/>
          <w:lang w:val="en-IN"/>
        </w:rPr>
        <w:noBreakHyphen/>
        <w:t>tuh</w:t>
      </w:r>
      <w:r w:rsidRPr="00A978D5">
        <w:rPr>
          <w:rFonts w:cstheme="minorHAnsi"/>
          <w:lang w:val="en-IN"/>
        </w:rPr>
        <w:noBreakHyphen/>
        <w:t>TEK</w:t>
      </w:r>
      <w:r w:rsidRPr="00A978D5">
        <w:rPr>
          <w:rFonts w:cstheme="minorHAnsi"/>
          <w:lang w:val="en-IN"/>
        </w:rPr>
        <w:noBreakHyphen/>
        <w:t>tuh</w:t>
      </w:r>
      <w:r w:rsidRPr="00A978D5">
        <w:rPr>
          <w:rFonts w:cstheme="minorHAnsi"/>
          <w:lang w:val="en-IN"/>
        </w:rPr>
        <w:noBreakHyphen/>
        <w:t>mee</w:t>
      </w:r>
    </w:p>
    <w:p w14:paraId="3883881D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A978D5">
        <w:rPr>
          <w:rFonts w:cstheme="minorHAnsi"/>
          <w:lang w:val="en-IN"/>
        </w:rPr>
        <w:pict w14:anchorId="3EEC5B79">
          <v:rect id="_x0000_i1044" style="width:0;height:1.5pt" o:hralign="center" o:hrstd="t" o:hr="t" fillcolor="#a0a0a0" stroked="f"/>
        </w:pict>
      </w:r>
    </w:p>
    <w:p w14:paraId="29098C24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978D5">
        <w:rPr>
          <w:rFonts w:cstheme="minorHAnsi"/>
          <w:b/>
          <w:bCs/>
          <w:lang w:val="en-IN"/>
        </w:rPr>
        <w:t>3. chemo</w:t>
      </w:r>
    </w:p>
    <w:p w14:paraId="6E51FF1E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A978D5">
        <w:rPr>
          <w:rFonts w:cstheme="minorHAnsi"/>
          <w:b/>
          <w:bCs/>
          <w:lang w:val="en-IN"/>
        </w:rPr>
        <w:t>Pronunciation link:</w:t>
      </w:r>
      <w:r w:rsidRPr="00A978D5">
        <w:rPr>
          <w:rFonts w:cstheme="minorHAnsi"/>
          <w:lang w:val="en-IN"/>
        </w:rPr>
        <w:t xml:space="preserve"> https://www.merriam-webster.com/dictionary/chemo </w:t>
      </w:r>
      <w:hyperlink r:id="rId22" w:tgtFrame="_blank" w:history="1">
        <w:r w:rsidRPr="00A978D5">
          <w:rPr>
            <w:rStyle w:val="Hyperlink"/>
            <w:rFonts w:cstheme="minorHAnsi"/>
            <w:lang w:val="en-IN"/>
          </w:rPr>
          <w:t>Merriam-Webster</w:t>
        </w:r>
      </w:hyperlink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IPA:</w:t>
      </w:r>
      <w:r w:rsidRPr="00A978D5">
        <w:rPr>
          <w:rFonts w:cstheme="minorHAnsi"/>
          <w:lang w:val="en-IN"/>
        </w:rPr>
        <w:t xml:space="preserve"> /ˈki</w:t>
      </w:r>
      <w:r w:rsidRPr="00A978D5">
        <w:rPr>
          <w:rFonts w:cstheme="minorHAnsi"/>
          <w:lang w:val="en-IN"/>
        </w:rPr>
        <w:noBreakHyphen/>
        <w:t>moʊ/</w:t>
      </w:r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Phonetic Spelling:</w:t>
      </w:r>
      <w:r w:rsidRPr="00A978D5">
        <w:rPr>
          <w:rFonts w:cstheme="minorHAnsi"/>
          <w:lang w:val="en-IN"/>
        </w:rPr>
        <w:t xml:space="preserve"> KEE</w:t>
      </w:r>
      <w:r w:rsidRPr="00A978D5">
        <w:rPr>
          <w:rFonts w:cstheme="minorHAnsi"/>
          <w:lang w:val="en-IN"/>
        </w:rPr>
        <w:noBreakHyphen/>
        <w:t>moh</w:t>
      </w:r>
    </w:p>
    <w:p w14:paraId="5AB50B06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A978D5">
        <w:rPr>
          <w:rFonts w:cstheme="minorHAnsi"/>
          <w:lang w:val="en-IN"/>
        </w:rPr>
        <w:pict w14:anchorId="0C7E03FB">
          <v:rect id="_x0000_i1045" style="width:0;height:1.5pt" o:hralign="center" o:hrstd="t" o:hr="t" fillcolor="#a0a0a0" stroked="f"/>
        </w:pict>
      </w:r>
    </w:p>
    <w:p w14:paraId="6E74B906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b/>
          <w:bCs/>
          <w:lang w:val="en-IN"/>
        </w:rPr>
      </w:pPr>
      <w:r w:rsidRPr="00A978D5">
        <w:rPr>
          <w:rFonts w:cstheme="minorHAnsi"/>
          <w:b/>
          <w:bCs/>
          <w:lang w:val="en-IN"/>
        </w:rPr>
        <w:t>4. informatics</w:t>
      </w:r>
    </w:p>
    <w:p w14:paraId="0EEAFED6" w14:textId="77777777" w:rsidR="00A978D5" w:rsidRPr="00A978D5" w:rsidRDefault="00A978D5" w:rsidP="00A978D5">
      <w:pPr>
        <w:pStyle w:val="ListParagraph"/>
        <w:spacing w:before="120"/>
        <w:ind w:left="360"/>
        <w:outlineLvl w:val="0"/>
        <w:rPr>
          <w:rFonts w:cstheme="minorHAnsi"/>
          <w:lang w:val="en-IN"/>
        </w:rPr>
      </w:pPr>
      <w:r w:rsidRPr="00A978D5">
        <w:rPr>
          <w:rFonts w:cstheme="minorHAnsi"/>
          <w:b/>
          <w:bCs/>
          <w:lang w:val="en-IN"/>
        </w:rPr>
        <w:t>Pronunciation link:</w:t>
      </w:r>
      <w:r w:rsidRPr="00A978D5">
        <w:rPr>
          <w:rFonts w:cstheme="minorHAnsi"/>
          <w:lang w:val="en-IN"/>
        </w:rPr>
        <w:t xml:space="preserve"> https://www.merriam-webster.com/dictionary/informatics </w:t>
      </w:r>
      <w:hyperlink r:id="rId23" w:tgtFrame="_blank" w:history="1">
        <w:r w:rsidRPr="00A978D5">
          <w:rPr>
            <w:rStyle w:val="Hyperlink"/>
            <w:rFonts w:cstheme="minorHAnsi"/>
            <w:lang w:val="en-IN"/>
          </w:rPr>
          <w:t>Merriam-Webster</w:t>
        </w:r>
      </w:hyperlink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IPA:</w:t>
      </w:r>
      <w:r w:rsidRPr="00A978D5">
        <w:rPr>
          <w:rFonts w:cstheme="minorHAnsi"/>
          <w:lang w:val="en-IN"/>
        </w:rPr>
        <w:t xml:space="preserve"> /ˌɪn</w:t>
      </w:r>
      <w:r w:rsidRPr="00A978D5">
        <w:rPr>
          <w:rFonts w:cstheme="minorHAnsi"/>
          <w:lang w:val="en-IN"/>
        </w:rPr>
        <w:noBreakHyphen/>
        <w:t>fər</w:t>
      </w:r>
      <w:r w:rsidRPr="00A978D5">
        <w:rPr>
          <w:rFonts w:cstheme="minorHAnsi"/>
          <w:lang w:val="en-IN"/>
        </w:rPr>
        <w:noBreakHyphen/>
        <w:t>ˈmæt</w:t>
      </w:r>
      <w:r w:rsidRPr="00A978D5">
        <w:rPr>
          <w:rFonts w:cstheme="minorHAnsi"/>
          <w:lang w:val="en-IN"/>
        </w:rPr>
        <w:noBreakHyphen/>
        <w:t>ɪks/</w:t>
      </w:r>
      <w:r w:rsidRPr="00A978D5">
        <w:rPr>
          <w:rFonts w:cstheme="minorHAnsi"/>
          <w:lang w:val="en-IN"/>
        </w:rPr>
        <w:br/>
      </w:r>
      <w:r w:rsidRPr="00A978D5">
        <w:rPr>
          <w:rFonts w:cstheme="minorHAnsi"/>
          <w:b/>
          <w:bCs/>
          <w:lang w:val="en-IN"/>
        </w:rPr>
        <w:t>Phonetic Spelling:</w:t>
      </w:r>
      <w:r w:rsidRPr="00A978D5">
        <w:rPr>
          <w:rFonts w:cstheme="minorHAnsi"/>
          <w:lang w:val="en-IN"/>
        </w:rPr>
        <w:t xml:space="preserve"> in</w:t>
      </w:r>
      <w:r w:rsidRPr="00A978D5">
        <w:rPr>
          <w:rFonts w:cstheme="minorHAnsi"/>
          <w:lang w:val="en-IN"/>
        </w:rPr>
        <w:noBreakHyphen/>
        <w:t>fer</w:t>
      </w:r>
      <w:r w:rsidRPr="00A978D5">
        <w:rPr>
          <w:rFonts w:cstheme="minorHAnsi"/>
          <w:lang w:val="en-IN"/>
        </w:rPr>
        <w:noBreakHyphen/>
        <w:t>MAT</w:t>
      </w:r>
      <w:r w:rsidRPr="00A978D5">
        <w:rPr>
          <w:rFonts w:cstheme="minorHAnsi"/>
          <w:lang w:val="en-IN"/>
        </w:rPr>
        <w:noBreakHyphen/>
        <w:t>iks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24"/>
      <w:footerReference w:type="even" r:id="rId25"/>
      <w:footerReference w:type="default" r:id="rId26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1375D" w14:textId="77777777" w:rsidR="009401C1" w:rsidRDefault="009401C1">
      <w:r>
        <w:separator/>
      </w:r>
    </w:p>
    <w:p w14:paraId="4015C539" w14:textId="77777777" w:rsidR="009401C1" w:rsidRDefault="009401C1"/>
  </w:endnote>
  <w:endnote w:type="continuationSeparator" w:id="0">
    <w:p w14:paraId="7EA95D9F" w14:textId="77777777" w:rsidR="009401C1" w:rsidRDefault="009401C1">
      <w:r>
        <w:continuationSeparator/>
      </w:r>
    </w:p>
    <w:p w14:paraId="42799459" w14:textId="77777777" w:rsidR="009401C1" w:rsidRDefault="009401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FC63C1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595E27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F26A9">
      <w:rPr>
        <w:rFonts w:cstheme="minorHAnsi"/>
      </w:rPr>
      <w:t xml:space="preserve"> July 8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9362D" w14:textId="77777777" w:rsidR="009401C1" w:rsidRDefault="009401C1">
      <w:r>
        <w:separator/>
      </w:r>
    </w:p>
    <w:p w14:paraId="37B050A4" w14:textId="77777777" w:rsidR="009401C1" w:rsidRDefault="009401C1"/>
  </w:footnote>
  <w:footnote w:type="continuationSeparator" w:id="0">
    <w:p w14:paraId="178DE423" w14:textId="77777777" w:rsidR="009401C1" w:rsidRDefault="009401C1">
      <w:r>
        <w:continuationSeparator/>
      </w:r>
    </w:p>
    <w:p w14:paraId="3975C871" w14:textId="77777777" w:rsidR="009401C1" w:rsidRDefault="009401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C57F825" w:rsidR="00336C61" w:rsidRPr="006D3AC7" w:rsidRDefault="00336C61" w:rsidP="00986AC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18A9" w:rsidRPr="00BC18A9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BC18A9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BC18A9" w:rsidRPr="004E0C5A" w:rsidDel="00BC18A9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617652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D0570D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8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3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2D297E"/>
    <w:multiLevelType w:val="hybridMultilevel"/>
    <w:tmpl w:val="B3E85CA6"/>
    <w:lvl w:ilvl="0" w:tplc="C7629C0A">
      <w:start w:val="2014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7C7578B"/>
    <w:multiLevelType w:val="multilevel"/>
    <w:tmpl w:val="84727CD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8"/>
  </w:num>
  <w:num w:numId="3" w16cid:durableId="157157113">
    <w:abstractNumId w:val="36"/>
  </w:num>
  <w:num w:numId="4" w16cid:durableId="94518384">
    <w:abstractNumId w:val="29"/>
  </w:num>
  <w:num w:numId="5" w16cid:durableId="209999702">
    <w:abstractNumId w:val="13"/>
  </w:num>
  <w:num w:numId="6" w16cid:durableId="1459685572">
    <w:abstractNumId w:val="32"/>
  </w:num>
  <w:num w:numId="7" w16cid:durableId="228031132">
    <w:abstractNumId w:val="41"/>
  </w:num>
  <w:num w:numId="8" w16cid:durableId="1597859644">
    <w:abstractNumId w:val="11"/>
  </w:num>
  <w:num w:numId="9" w16cid:durableId="784496459">
    <w:abstractNumId w:val="18"/>
  </w:num>
  <w:num w:numId="10" w16cid:durableId="1702588870">
    <w:abstractNumId w:val="26"/>
  </w:num>
  <w:num w:numId="11" w16cid:durableId="17446439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30"/>
  </w:num>
  <w:num w:numId="19" w16cid:durableId="1729379947">
    <w:abstractNumId w:val="28"/>
  </w:num>
  <w:num w:numId="20" w16cid:durableId="18824919">
    <w:abstractNumId w:val="21"/>
  </w:num>
  <w:num w:numId="21" w16cid:durableId="1170372592">
    <w:abstractNumId w:val="20"/>
  </w:num>
  <w:num w:numId="22" w16cid:durableId="1461454741">
    <w:abstractNumId w:val="10"/>
  </w:num>
  <w:num w:numId="23" w16cid:durableId="1354306633">
    <w:abstractNumId w:val="17"/>
  </w:num>
  <w:num w:numId="24" w16cid:durableId="279800298">
    <w:abstractNumId w:val="33"/>
  </w:num>
  <w:num w:numId="25" w16cid:durableId="305820415">
    <w:abstractNumId w:val="12"/>
  </w:num>
  <w:num w:numId="26" w16cid:durableId="1024021112">
    <w:abstractNumId w:val="27"/>
  </w:num>
  <w:num w:numId="27" w16cid:durableId="848561004">
    <w:abstractNumId w:val="23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6"/>
  </w:num>
  <w:num w:numId="39" w16cid:durableId="172493793">
    <w:abstractNumId w:val="39"/>
  </w:num>
  <w:num w:numId="40" w16cid:durableId="1162430656">
    <w:abstractNumId w:val="22"/>
  </w:num>
  <w:num w:numId="41" w16cid:durableId="857502586">
    <w:abstractNumId w:val="24"/>
  </w:num>
  <w:num w:numId="42" w16cid:durableId="829755101">
    <w:abstractNumId w:val="31"/>
  </w:num>
  <w:num w:numId="43" w16cid:durableId="77024263">
    <w:abstractNumId w:val="19"/>
  </w:num>
  <w:num w:numId="44" w16cid:durableId="1024093089">
    <w:abstractNumId w:val="25"/>
  </w:num>
  <w:num w:numId="45" w16cid:durableId="131993886">
    <w:abstractNumId w:val="40"/>
  </w:num>
  <w:num w:numId="46" w16cid:durableId="457071220">
    <w:abstractNumId w:val="37"/>
  </w:num>
  <w:num w:numId="47" w16cid:durableId="1664161508">
    <w:abstractNumId w:val="15"/>
  </w:num>
  <w:num w:numId="48" w16cid:durableId="208309123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283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631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02ED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A5F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017"/>
    <w:rsid w:val="000E1C29"/>
    <w:rsid w:val="000E236A"/>
    <w:rsid w:val="000E5459"/>
    <w:rsid w:val="000E6166"/>
    <w:rsid w:val="000F05F6"/>
    <w:rsid w:val="000F0F14"/>
    <w:rsid w:val="000F1A61"/>
    <w:rsid w:val="000F326F"/>
    <w:rsid w:val="000F70DD"/>
    <w:rsid w:val="000F7580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46F08"/>
    <w:rsid w:val="00151824"/>
    <w:rsid w:val="001528A5"/>
    <w:rsid w:val="00152FAB"/>
    <w:rsid w:val="00162D51"/>
    <w:rsid w:val="0016471F"/>
    <w:rsid w:val="00172042"/>
    <w:rsid w:val="00176D6F"/>
    <w:rsid w:val="00177B33"/>
    <w:rsid w:val="001819E3"/>
    <w:rsid w:val="00184EF9"/>
    <w:rsid w:val="00191A77"/>
    <w:rsid w:val="00194DBB"/>
    <w:rsid w:val="0019607C"/>
    <w:rsid w:val="001A1037"/>
    <w:rsid w:val="001B20DB"/>
    <w:rsid w:val="001B3024"/>
    <w:rsid w:val="001B5C46"/>
    <w:rsid w:val="001C3C85"/>
    <w:rsid w:val="001C5DB5"/>
    <w:rsid w:val="001C60A7"/>
    <w:rsid w:val="001C7BBC"/>
    <w:rsid w:val="001D621E"/>
    <w:rsid w:val="001D66A5"/>
    <w:rsid w:val="001E2225"/>
    <w:rsid w:val="001E230F"/>
    <w:rsid w:val="001E52A3"/>
    <w:rsid w:val="001F0890"/>
    <w:rsid w:val="001F1A2C"/>
    <w:rsid w:val="001F615E"/>
    <w:rsid w:val="00201D96"/>
    <w:rsid w:val="00213449"/>
    <w:rsid w:val="00214268"/>
    <w:rsid w:val="00215EBB"/>
    <w:rsid w:val="00226089"/>
    <w:rsid w:val="00230165"/>
    <w:rsid w:val="002422D6"/>
    <w:rsid w:val="00244CDB"/>
    <w:rsid w:val="002468EC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637D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25AC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24C"/>
    <w:rsid w:val="003374BD"/>
    <w:rsid w:val="00340D5A"/>
    <w:rsid w:val="0034182F"/>
    <w:rsid w:val="00342D7B"/>
    <w:rsid w:val="003430C3"/>
    <w:rsid w:val="003432F1"/>
    <w:rsid w:val="003450AB"/>
    <w:rsid w:val="0034684D"/>
    <w:rsid w:val="00347FE0"/>
    <w:rsid w:val="003513A5"/>
    <w:rsid w:val="00355D9B"/>
    <w:rsid w:val="00357FB7"/>
    <w:rsid w:val="00363153"/>
    <w:rsid w:val="00364249"/>
    <w:rsid w:val="00367178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0D2D"/>
    <w:rsid w:val="003C1044"/>
    <w:rsid w:val="003C2AEF"/>
    <w:rsid w:val="003C32EC"/>
    <w:rsid w:val="003C77B8"/>
    <w:rsid w:val="003D0847"/>
    <w:rsid w:val="003D0FD6"/>
    <w:rsid w:val="003D40E8"/>
    <w:rsid w:val="003E2821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66BCB"/>
    <w:rsid w:val="00472752"/>
    <w:rsid w:val="00472C54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9787E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1ECB"/>
    <w:rsid w:val="004E2BE1"/>
    <w:rsid w:val="004E35F1"/>
    <w:rsid w:val="004E3F8E"/>
    <w:rsid w:val="004E4801"/>
    <w:rsid w:val="004E5008"/>
    <w:rsid w:val="004E66BC"/>
    <w:rsid w:val="004F26A9"/>
    <w:rsid w:val="004F664D"/>
    <w:rsid w:val="00502B07"/>
    <w:rsid w:val="0051075A"/>
    <w:rsid w:val="00511F52"/>
    <w:rsid w:val="00513853"/>
    <w:rsid w:val="0052184A"/>
    <w:rsid w:val="00524258"/>
    <w:rsid w:val="00530DD9"/>
    <w:rsid w:val="005320E4"/>
    <w:rsid w:val="00534B83"/>
    <w:rsid w:val="005359A5"/>
    <w:rsid w:val="005363E2"/>
    <w:rsid w:val="00536D89"/>
    <w:rsid w:val="00544E06"/>
    <w:rsid w:val="005463CB"/>
    <w:rsid w:val="00547699"/>
    <w:rsid w:val="00557116"/>
    <w:rsid w:val="0055763A"/>
    <w:rsid w:val="005611F3"/>
    <w:rsid w:val="005619A7"/>
    <w:rsid w:val="00564113"/>
    <w:rsid w:val="00564B91"/>
    <w:rsid w:val="00565757"/>
    <w:rsid w:val="0058214E"/>
    <w:rsid w:val="005829FA"/>
    <w:rsid w:val="00585ECC"/>
    <w:rsid w:val="005925C3"/>
    <w:rsid w:val="00594A84"/>
    <w:rsid w:val="00595E27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E7403"/>
    <w:rsid w:val="005F0509"/>
    <w:rsid w:val="005F18A3"/>
    <w:rsid w:val="005F1ADF"/>
    <w:rsid w:val="005F1E7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84207"/>
    <w:rsid w:val="00690A5A"/>
    <w:rsid w:val="0069665E"/>
    <w:rsid w:val="006A0250"/>
    <w:rsid w:val="006A0AFD"/>
    <w:rsid w:val="006A14A2"/>
    <w:rsid w:val="006A1B4F"/>
    <w:rsid w:val="006A21CB"/>
    <w:rsid w:val="006A3F2C"/>
    <w:rsid w:val="006A49EE"/>
    <w:rsid w:val="006A6324"/>
    <w:rsid w:val="006B2573"/>
    <w:rsid w:val="006B2C84"/>
    <w:rsid w:val="006C08AE"/>
    <w:rsid w:val="006C0E87"/>
    <w:rsid w:val="006C1A3B"/>
    <w:rsid w:val="006C4093"/>
    <w:rsid w:val="006D161D"/>
    <w:rsid w:val="006D1F9B"/>
    <w:rsid w:val="006D3AC7"/>
    <w:rsid w:val="006D7676"/>
    <w:rsid w:val="006E0F12"/>
    <w:rsid w:val="006E16D4"/>
    <w:rsid w:val="006E518B"/>
    <w:rsid w:val="006F06AF"/>
    <w:rsid w:val="006F11EA"/>
    <w:rsid w:val="006F2681"/>
    <w:rsid w:val="00707F61"/>
    <w:rsid w:val="00710567"/>
    <w:rsid w:val="00710EA3"/>
    <w:rsid w:val="0071156C"/>
    <w:rsid w:val="0071294C"/>
    <w:rsid w:val="00724E3B"/>
    <w:rsid w:val="00730D4A"/>
    <w:rsid w:val="00731E5D"/>
    <w:rsid w:val="007333D4"/>
    <w:rsid w:val="007363EE"/>
    <w:rsid w:val="00736CF8"/>
    <w:rsid w:val="007458C6"/>
    <w:rsid w:val="00745D4B"/>
    <w:rsid w:val="00746865"/>
    <w:rsid w:val="007474E4"/>
    <w:rsid w:val="00753766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E534B"/>
    <w:rsid w:val="007F48D4"/>
    <w:rsid w:val="007F6130"/>
    <w:rsid w:val="00802635"/>
    <w:rsid w:val="00802998"/>
    <w:rsid w:val="00804C75"/>
    <w:rsid w:val="00806B1B"/>
    <w:rsid w:val="00806BC9"/>
    <w:rsid w:val="00810BC8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044A"/>
    <w:rsid w:val="0088113B"/>
    <w:rsid w:val="0089139A"/>
    <w:rsid w:val="0089312A"/>
    <w:rsid w:val="008A0177"/>
    <w:rsid w:val="008A413E"/>
    <w:rsid w:val="008A55BB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01C1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74FBD"/>
    <w:rsid w:val="009809C5"/>
    <w:rsid w:val="00985868"/>
    <w:rsid w:val="00985F44"/>
    <w:rsid w:val="00985FE6"/>
    <w:rsid w:val="00986AC2"/>
    <w:rsid w:val="00987081"/>
    <w:rsid w:val="00992857"/>
    <w:rsid w:val="00997611"/>
    <w:rsid w:val="00997646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59A5"/>
    <w:rsid w:val="009E4241"/>
    <w:rsid w:val="009E7BDA"/>
    <w:rsid w:val="009F0554"/>
    <w:rsid w:val="009F356C"/>
    <w:rsid w:val="009F51F2"/>
    <w:rsid w:val="009F6234"/>
    <w:rsid w:val="00A0210D"/>
    <w:rsid w:val="00A06E7F"/>
    <w:rsid w:val="00A07468"/>
    <w:rsid w:val="00A13CC3"/>
    <w:rsid w:val="00A164F5"/>
    <w:rsid w:val="00A20DA8"/>
    <w:rsid w:val="00A218EC"/>
    <w:rsid w:val="00A242A0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5A17"/>
    <w:rsid w:val="00A60320"/>
    <w:rsid w:val="00A622CC"/>
    <w:rsid w:val="00A64D8E"/>
    <w:rsid w:val="00A72FC5"/>
    <w:rsid w:val="00A730E3"/>
    <w:rsid w:val="00A77CF6"/>
    <w:rsid w:val="00A80189"/>
    <w:rsid w:val="00A84BA8"/>
    <w:rsid w:val="00A84C50"/>
    <w:rsid w:val="00A91283"/>
    <w:rsid w:val="00A978D5"/>
    <w:rsid w:val="00AA132F"/>
    <w:rsid w:val="00AA2235"/>
    <w:rsid w:val="00AA2236"/>
    <w:rsid w:val="00AB3338"/>
    <w:rsid w:val="00AB3DDC"/>
    <w:rsid w:val="00AC16C3"/>
    <w:rsid w:val="00AC2260"/>
    <w:rsid w:val="00AC597A"/>
    <w:rsid w:val="00AC5EF4"/>
    <w:rsid w:val="00AC63FC"/>
    <w:rsid w:val="00AD02F1"/>
    <w:rsid w:val="00AD3B12"/>
    <w:rsid w:val="00AD3B41"/>
    <w:rsid w:val="00AD4F04"/>
    <w:rsid w:val="00AD5A94"/>
    <w:rsid w:val="00AE11E8"/>
    <w:rsid w:val="00AE2480"/>
    <w:rsid w:val="00AE3D32"/>
    <w:rsid w:val="00AE5EEA"/>
    <w:rsid w:val="00AF13E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0755"/>
    <w:rsid w:val="00B13941"/>
    <w:rsid w:val="00B14424"/>
    <w:rsid w:val="00B173D7"/>
    <w:rsid w:val="00B22FED"/>
    <w:rsid w:val="00B30147"/>
    <w:rsid w:val="00B325D4"/>
    <w:rsid w:val="00B33E59"/>
    <w:rsid w:val="00B340A8"/>
    <w:rsid w:val="00B3428E"/>
    <w:rsid w:val="00B36993"/>
    <w:rsid w:val="00B40E12"/>
    <w:rsid w:val="00B435B8"/>
    <w:rsid w:val="00B4499C"/>
    <w:rsid w:val="00B460BB"/>
    <w:rsid w:val="00B5116D"/>
    <w:rsid w:val="00B534BA"/>
    <w:rsid w:val="00B60E0A"/>
    <w:rsid w:val="00B6201D"/>
    <w:rsid w:val="00B653B7"/>
    <w:rsid w:val="00B66A14"/>
    <w:rsid w:val="00B7250F"/>
    <w:rsid w:val="00B807E5"/>
    <w:rsid w:val="00B83CF1"/>
    <w:rsid w:val="00B847A0"/>
    <w:rsid w:val="00B85C6B"/>
    <w:rsid w:val="00B87BC5"/>
    <w:rsid w:val="00B87D12"/>
    <w:rsid w:val="00B90C18"/>
    <w:rsid w:val="00BA0371"/>
    <w:rsid w:val="00BA2EF5"/>
    <w:rsid w:val="00BC01E5"/>
    <w:rsid w:val="00BC18A9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122A"/>
    <w:rsid w:val="00C035C7"/>
    <w:rsid w:val="00C058AE"/>
    <w:rsid w:val="00C12062"/>
    <w:rsid w:val="00C16075"/>
    <w:rsid w:val="00C2620F"/>
    <w:rsid w:val="00C34F4C"/>
    <w:rsid w:val="00C35A6C"/>
    <w:rsid w:val="00C428F1"/>
    <w:rsid w:val="00C50118"/>
    <w:rsid w:val="00C53D16"/>
    <w:rsid w:val="00C602B2"/>
    <w:rsid w:val="00C66C56"/>
    <w:rsid w:val="00C70C90"/>
    <w:rsid w:val="00C7374B"/>
    <w:rsid w:val="00C74C3C"/>
    <w:rsid w:val="00C766A8"/>
    <w:rsid w:val="00C8109F"/>
    <w:rsid w:val="00C82679"/>
    <w:rsid w:val="00C836F3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0F08"/>
    <w:rsid w:val="00CE10F2"/>
    <w:rsid w:val="00CE4904"/>
    <w:rsid w:val="00CE696A"/>
    <w:rsid w:val="00CF2130"/>
    <w:rsid w:val="00CF22F6"/>
    <w:rsid w:val="00CF3426"/>
    <w:rsid w:val="00CF6830"/>
    <w:rsid w:val="00CF6B55"/>
    <w:rsid w:val="00CF771C"/>
    <w:rsid w:val="00D00036"/>
    <w:rsid w:val="00D00EF4"/>
    <w:rsid w:val="00D103FE"/>
    <w:rsid w:val="00D10BFA"/>
    <w:rsid w:val="00D10F00"/>
    <w:rsid w:val="00D13549"/>
    <w:rsid w:val="00D150D8"/>
    <w:rsid w:val="00D20FFA"/>
    <w:rsid w:val="00D30007"/>
    <w:rsid w:val="00D300CE"/>
    <w:rsid w:val="00D36039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55FD3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69F4"/>
    <w:rsid w:val="00DA117F"/>
    <w:rsid w:val="00DA17FB"/>
    <w:rsid w:val="00DA5ECE"/>
    <w:rsid w:val="00DB16A4"/>
    <w:rsid w:val="00DB3580"/>
    <w:rsid w:val="00DB7D97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3865"/>
    <w:rsid w:val="00DD6C3C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4CC"/>
    <w:rsid w:val="00EA15F6"/>
    <w:rsid w:val="00EA20E5"/>
    <w:rsid w:val="00EA2756"/>
    <w:rsid w:val="00EA341C"/>
    <w:rsid w:val="00EA4B94"/>
    <w:rsid w:val="00EA4E2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3B26"/>
    <w:rsid w:val="00F7561F"/>
    <w:rsid w:val="00F76A1C"/>
    <w:rsid w:val="00F7777E"/>
    <w:rsid w:val="00F77E38"/>
    <w:rsid w:val="00F80FD0"/>
    <w:rsid w:val="00F8149F"/>
    <w:rsid w:val="00F83448"/>
    <w:rsid w:val="00F87D02"/>
    <w:rsid w:val="00F917CF"/>
    <w:rsid w:val="00F95E8D"/>
    <w:rsid w:val="00FA1A9D"/>
    <w:rsid w:val="00FA532D"/>
    <w:rsid w:val="00FA7A79"/>
    <w:rsid w:val="00FA7D51"/>
    <w:rsid w:val="00FB1AF5"/>
    <w:rsid w:val="00FB3077"/>
    <w:rsid w:val="00FC5752"/>
    <w:rsid w:val="00FC7AA2"/>
    <w:rsid w:val="00FD00B1"/>
    <w:rsid w:val="00FD1497"/>
    <w:rsid w:val="00FE059A"/>
    <w:rsid w:val="00FF25E5"/>
    <w:rsid w:val="00FF34BC"/>
    <w:rsid w:val="00FF5805"/>
    <w:rsid w:val="00FF62AA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978D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link w:val="ListParagraphChar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1A1037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1A1037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1A1037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1A1037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1A1037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1A1037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0C18"/>
  </w:style>
  <w:style w:type="paragraph" w:styleId="NormalWeb">
    <w:name w:val="Normal (Web)"/>
    <w:basedOn w:val="Normal"/>
    <w:semiHidden/>
    <w:unhideWhenUsed/>
    <w:rsid w:val="00DD3865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semiHidden/>
    <w:rsid w:val="00A978D5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39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1853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5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a.poli@unito.it" TargetMode="External"/><Relationship Id="rId13" Type="http://schemas.openxmlformats.org/officeDocument/2006/relationships/hyperlink" Target="mailto:marta.gai@unito.it" TargetMode="External"/><Relationship Id="rId18" Type="http://schemas.openxmlformats.org/officeDocument/2006/relationships/hyperlink" Target="mailto:mauro.papotti@unito.it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merriam-webster.com/dictionary/prostatectomy?utm_source=chatgpt.com" TargetMode="External"/><Relationship Id="rId7" Type="http://schemas.openxmlformats.org/officeDocument/2006/relationships/hyperlink" Target="https://review.jove.com/account/file-uploader?src=20851983" TargetMode="External"/><Relationship Id="rId12" Type="http://schemas.openxmlformats.org/officeDocument/2006/relationships/hyperlink" Target="mailto:jahnavi.srivatsa@unito.it" TargetMode="External"/><Relationship Id="rId17" Type="http://schemas.openxmlformats.org/officeDocument/2006/relationships/hyperlink" Target="mailto:luca.molinaro@unito.it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umberto.mortara@unito.it" TargetMode="External"/><Relationship Id="rId20" Type="http://schemas.openxmlformats.org/officeDocument/2006/relationships/hyperlink" Target="https://dictionary.cambridge.org/us/pronunciation/english/chemo?utm_source=chatgp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iara.verrengia213@edu.unito.it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paolo.gontero@unito.it" TargetMode="External"/><Relationship Id="rId23" Type="http://schemas.openxmlformats.org/officeDocument/2006/relationships/hyperlink" Target="https://www.merriam-webster.com/dictionary/informatics?utm_source=chatgpt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lidia.avalle@unito.it" TargetMode="External"/><Relationship Id="rId19" Type="http://schemas.openxmlformats.org/officeDocument/2006/relationships/hyperlink" Target="mailto:valeria.poli@unito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omayeh.mirzaaghaei@unito.it" TargetMode="External"/><Relationship Id="rId14" Type="http://schemas.openxmlformats.org/officeDocument/2006/relationships/hyperlink" Target="mailto:chiara.fiam07@gmail.com" TargetMode="External"/><Relationship Id="rId22" Type="http://schemas.openxmlformats.org/officeDocument/2006/relationships/hyperlink" Target="https://www.merriam-webster.com/dictionary/chemo?utm_source=chatgpt.co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92</Words>
  <Characters>15345</Characters>
  <Application>Microsoft Office Word</Application>
  <DocSecurity>0</DocSecurity>
  <Lines>12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800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0</cp:revision>
  <cp:lastPrinted>2025-07-24T07:10:00Z</cp:lastPrinted>
  <dcterms:created xsi:type="dcterms:W3CDTF">2025-07-14T08:32:00Z</dcterms:created>
  <dcterms:modified xsi:type="dcterms:W3CDTF">2025-07-2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